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5B2404" w14:textId="7CFB2DC0" w:rsidR="00934410" w:rsidRPr="00F302E2" w:rsidRDefault="00934410" w:rsidP="00934410">
      <w:pPr>
        <w:jc w:val="center"/>
        <w:rPr>
          <w:rFonts w:asciiTheme="majorHAnsi" w:hAnsiTheme="majorHAnsi" w:cstheme="majorHAnsi"/>
          <w:sz w:val="48"/>
          <w:szCs w:val="48"/>
        </w:rPr>
      </w:pPr>
      <w:r w:rsidRPr="00F302E2">
        <w:rPr>
          <w:rFonts w:asciiTheme="majorHAnsi" w:hAnsiTheme="majorHAnsi" w:cstheme="majorHAnsi"/>
          <w:sz w:val="48"/>
          <w:szCs w:val="48"/>
        </w:rPr>
        <w:t xml:space="preserve">AI </w:t>
      </w:r>
      <w:r w:rsidRPr="00F302E2">
        <w:rPr>
          <w:rFonts w:asciiTheme="majorHAnsi" w:hAnsiTheme="majorHAnsi" w:cstheme="majorHAnsi"/>
          <w:sz w:val="48"/>
          <w:szCs w:val="48"/>
        </w:rPr>
        <w:t>Security – Case</w:t>
      </w:r>
      <w:r w:rsidRPr="00F302E2">
        <w:rPr>
          <w:rFonts w:asciiTheme="majorHAnsi" w:hAnsiTheme="majorHAnsi" w:cstheme="majorHAnsi"/>
          <w:sz w:val="48"/>
          <w:szCs w:val="48"/>
        </w:rPr>
        <w:t xml:space="preserve"> </w:t>
      </w:r>
      <w:r w:rsidRPr="00F302E2">
        <w:rPr>
          <w:rFonts w:asciiTheme="majorHAnsi" w:hAnsiTheme="majorHAnsi" w:cstheme="majorHAnsi"/>
          <w:sz w:val="48"/>
          <w:szCs w:val="48"/>
        </w:rPr>
        <w:t>S</w:t>
      </w:r>
      <w:r w:rsidRPr="00F302E2">
        <w:rPr>
          <w:rFonts w:asciiTheme="majorHAnsi" w:hAnsiTheme="majorHAnsi" w:cstheme="majorHAnsi"/>
          <w:sz w:val="48"/>
          <w:szCs w:val="48"/>
        </w:rPr>
        <w:t>tud</w:t>
      </w:r>
      <w:r w:rsidRPr="00F302E2">
        <w:rPr>
          <w:rFonts w:asciiTheme="majorHAnsi" w:hAnsiTheme="majorHAnsi" w:cstheme="majorHAnsi"/>
          <w:sz w:val="48"/>
          <w:szCs w:val="48"/>
        </w:rPr>
        <w:t>ies</w:t>
      </w:r>
    </w:p>
    <w:p w14:paraId="21255AF8" w14:textId="77777777" w:rsidR="00934410" w:rsidRPr="00F302E2" w:rsidRDefault="00934410" w:rsidP="00934410">
      <w:pPr>
        <w:jc w:val="center"/>
        <w:rPr>
          <w:rFonts w:asciiTheme="majorHAnsi" w:hAnsiTheme="majorHAnsi" w:cstheme="majorHAnsi"/>
          <w:sz w:val="48"/>
          <w:szCs w:val="48"/>
        </w:rPr>
      </w:pPr>
    </w:p>
    <w:sdt>
      <w:sdtPr>
        <w:rPr>
          <w:rFonts w:eastAsiaTheme="minorHAnsi" w:cstheme="majorHAnsi"/>
          <w:color w:val="auto"/>
          <w:sz w:val="24"/>
          <w:szCs w:val="24"/>
        </w:rPr>
        <w:id w:val="-1728987865"/>
        <w:docPartObj>
          <w:docPartGallery w:val="Table of Contents"/>
          <w:docPartUnique/>
        </w:docPartObj>
      </w:sdtPr>
      <w:sdtEndPr>
        <w:rPr>
          <w:bCs/>
          <w:noProof/>
          <w:color w:val="000000" w:themeColor="text1"/>
          <w:sz w:val="22"/>
        </w:rPr>
      </w:sdtEndPr>
      <w:sdtContent>
        <w:p w14:paraId="741D425F" w14:textId="36491298" w:rsidR="008142E8" w:rsidRPr="00F302E2" w:rsidRDefault="008142E8" w:rsidP="008142E8">
          <w:pPr>
            <w:pStyle w:val="TOCHeading"/>
            <w:rPr>
              <w:rFonts w:cstheme="majorHAnsi"/>
            </w:rPr>
          </w:pPr>
          <w:r w:rsidRPr="00F302E2">
            <w:rPr>
              <w:rFonts w:cstheme="majorHAnsi"/>
            </w:rPr>
            <w:t>Contents</w:t>
          </w:r>
        </w:p>
        <w:p w14:paraId="6D52EF5C" w14:textId="5D3DEBBD" w:rsidR="00F302E2" w:rsidRPr="00F302E2" w:rsidRDefault="008142E8">
          <w:pPr>
            <w:pStyle w:val="TOC1"/>
            <w:tabs>
              <w:tab w:val="right" w:leader="dot" w:pos="9350"/>
            </w:tabs>
            <w:rPr>
              <w:rFonts w:asciiTheme="majorHAnsi" w:eastAsiaTheme="minorEastAsia" w:hAnsiTheme="majorHAnsi" w:cstheme="majorHAnsi"/>
              <w:noProof/>
              <w:kern w:val="2"/>
              <w14:ligatures w14:val="standardContextual"/>
            </w:rPr>
          </w:pPr>
          <w:r w:rsidRPr="00F302E2">
            <w:rPr>
              <w:rFonts w:asciiTheme="majorHAnsi" w:hAnsiTheme="majorHAnsi" w:cstheme="majorHAnsi"/>
              <w:color w:val="000000" w:themeColor="text1"/>
              <w:sz w:val="22"/>
            </w:rPr>
            <w:fldChar w:fldCharType="begin"/>
          </w:r>
          <w:r w:rsidRPr="00F302E2">
            <w:rPr>
              <w:rFonts w:asciiTheme="majorHAnsi" w:hAnsiTheme="majorHAnsi" w:cstheme="majorHAnsi"/>
              <w:color w:val="000000" w:themeColor="text1"/>
              <w:sz w:val="22"/>
            </w:rPr>
            <w:instrText xml:space="preserve"> TOC \o "1-3" \h \z \u </w:instrText>
          </w:r>
          <w:r w:rsidRPr="00F302E2">
            <w:rPr>
              <w:rFonts w:asciiTheme="majorHAnsi" w:hAnsiTheme="majorHAnsi" w:cstheme="majorHAnsi"/>
              <w:color w:val="000000" w:themeColor="text1"/>
              <w:sz w:val="22"/>
            </w:rPr>
            <w:fldChar w:fldCharType="separate"/>
          </w:r>
          <w:hyperlink w:anchor="_Toc186930666" w:history="1">
            <w:r w:rsidR="00F302E2" w:rsidRPr="00F302E2">
              <w:rPr>
                <w:rStyle w:val="Hyperlink"/>
                <w:rFonts w:asciiTheme="majorHAnsi" w:hAnsiTheme="majorHAnsi" w:cstheme="majorHAnsi"/>
                <w:noProof/>
              </w:rPr>
              <w:t>Virtual Assistants – Cortana</w:t>
            </w:r>
            <w:r w:rsidR="00F302E2" w:rsidRPr="00F302E2">
              <w:rPr>
                <w:rFonts w:asciiTheme="majorHAnsi" w:hAnsiTheme="majorHAnsi" w:cstheme="majorHAnsi"/>
                <w:noProof/>
                <w:webHidden/>
              </w:rPr>
              <w:tab/>
            </w:r>
            <w:r w:rsidR="00F302E2" w:rsidRPr="00F302E2">
              <w:rPr>
                <w:rFonts w:asciiTheme="majorHAnsi" w:hAnsiTheme="majorHAnsi" w:cstheme="majorHAnsi"/>
                <w:noProof/>
                <w:webHidden/>
              </w:rPr>
              <w:fldChar w:fldCharType="begin"/>
            </w:r>
            <w:r w:rsidR="00F302E2" w:rsidRPr="00F302E2">
              <w:rPr>
                <w:rFonts w:asciiTheme="majorHAnsi" w:hAnsiTheme="majorHAnsi" w:cstheme="majorHAnsi"/>
                <w:noProof/>
                <w:webHidden/>
              </w:rPr>
              <w:instrText xml:space="preserve"> PAGEREF _Toc186930666 \h </w:instrText>
            </w:r>
            <w:r w:rsidR="00F302E2" w:rsidRPr="00F302E2">
              <w:rPr>
                <w:rFonts w:asciiTheme="majorHAnsi" w:hAnsiTheme="majorHAnsi" w:cstheme="majorHAnsi"/>
                <w:noProof/>
                <w:webHidden/>
              </w:rPr>
            </w:r>
            <w:r w:rsidR="00F302E2" w:rsidRPr="00F302E2">
              <w:rPr>
                <w:rFonts w:asciiTheme="majorHAnsi" w:hAnsiTheme="majorHAnsi" w:cstheme="majorHAnsi"/>
                <w:noProof/>
                <w:webHidden/>
              </w:rPr>
              <w:fldChar w:fldCharType="separate"/>
            </w:r>
            <w:r w:rsidR="00F302E2" w:rsidRPr="00F302E2">
              <w:rPr>
                <w:rFonts w:asciiTheme="majorHAnsi" w:hAnsiTheme="majorHAnsi" w:cstheme="majorHAnsi"/>
                <w:noProof/>
                <w:webHidden/>
              </w:rPr>
              <w:t>3</w:t>
            </w:r>
            <w:r w:rsidR="00F302E2" w:rsidRPr="00F302E2">
              <w:rPr>
                <w:rFonts w:asciiTheme="majorHAnsi" w:hAnsiTheme="majorHAnsi" w:cstheme="majorHAnsi"/>
                <w:noProof/>
                <w:webHidden/>
              </w:rPr>
              <w:fldChar w:fldCharType="end"/>
            </w:r>
          </w:hyperlink>
        </w:p>
        <w:p w14:paraId="21B585FF" w14:textId="44B7BE40"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67" w:history="1">
            <w:r w:rsidRPr="00F302E2">
              <w:rPr>
                <w:rStyle w:val="Hyperlink"/>
                <w:rFonts w:asciiTheme="majorHAnsi" w:hAnsiTheme="majorHAnsi" w:cstheme="majorHAnsi"/>
                <w:noProof/>
              </w:rPr>
              <w:t>1. Introduction</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67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3</w:t>
            </w:r>
            <w:r w:rsidRPr="00F302E2">
              <w:rPr>
                <w:rFonts w:asciiTheme="majorHAnsi" w:hAnsiTheme="majorHAnsi" w:cstheme="majorHAnsi"/>
                <w:noProof/>
                <w:webHidden/>
              </w:rPr>
              <w:fldChar w:fldCharType="end"/>
            </w:r>
          </w:hyperlink>
        </w:p>
        <w:p w14:paraId="4BE25EEE" w14:textId="5582BD44"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68" w:history="1">
            <w:r w:rsidRPr="00F302E2">
              <w:rPr>
                <w:rStyle w:val="Hyperlink"/>
                <w:rFonts w:asciiTheme="majorHAnsi" w:hAnsiTheme="majorHAnsi" w:cstheme="majorHAnsi"/>
                <w:noProof/>
              </w:rPr>
              <w:t>2. Architectur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68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3</w:t>
            </w:r>
            <w:r w:rsidRPr="00F302E2">
              <w:rPr>
                <w:rFonts w:asciiTheme="majorHAnsi" w:hAnsiTheme="majorHAnsi" w:cstheme="majorHAnsi"/>
                <w:noProof/>
                <w:webHidden/>
              </w:rPr>
              <w:fldChar w:fldCharType="end"/>
            </w:r>
          </w:hyperlink>
        </w:p>
        <w:p w14:paraId="46609B64" w14:textId="3111C49B"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69" w:history="1">
            <w:r w:rsidRPr="00F302E2">
              <w:rPr>
                <w:rStyle w:val="Hyperlink"/>
                <w:rFonts w:asciiTheme="majorHAnsi" w:hAnsiTheme="majorHAnsi" w:cstheme="majorHAnsi"/>
                <w:noProof/>
              </w:rPr>
              <w:t>3. Usage for the User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69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4</w:t>
            </w:r>
            <w:r w:rsidRPr="00F302E2">
              <w:rPr>
                <w:rFonts w:asciiTheme="majorHAnsi" w:hAnsiTheme="majorHAnsi" w:cstheme="majorHAnsi"/>
                <w:noProof/>
                <w:webHidden/>
              </w:rPr>
              <w:fldChar w:fldCharType="end"/>
            </w:r>
          </w:hyperlink>
        </w:p>
        <w:p w14:paraId="03361762" w14:textId="3676469E"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70" w:history="1">
            <w:r w:rsidRPr="00F302E2">
              <w:rPr>
                <w:rStyle w:val="Hyperlink"/>
                <w:rFonts w:asciiTheme="majorHAnsi" w:hAnsiTheme="majorHAnsi" w:cstheme="majorHAnsi"/>
                <w:noProof/>
              </w:rPr>
              <w:t>4. Business Usage/Benefit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0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5</w:t>
            </w:r>
            <w:r w:rsidRPr="00F302E2">
              <w:rPr>
                <w:rFonts w:asciiTheme="majorHAnsi" w:hAnsiTheme="majorHAnsi" w:cstheme="majorHAnsi"/>
                <w:noProof/>
                <w:webHidden/>
              </w:rPr>
              <w:fldChar w:fldCharType="end"/>
            </w:r>
          </w:hyperlink>
        </w:p>
        <w:p w14:paraId="4D2BCC17" w14:textId="2891437C"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71" w:history="1">
            <w:r w:rsidRPr="00F302E2">
              <w:rPr>
                <w:rStyle w:val="Hyperlink"/>
                <w:rFonts w:asciiTheme="majorHAnsi" w:hAnsiTheme="majorHAnsi" w:cstheme="majorHAnsi"/>
                <w:noProof/>
              </w:rPr>
              <w:t>5. Security Attack Vectors/Surfac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1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5</w:t>
            </w:r>
            <w:r w:rsidRPr="00F302E2">
              <w:rPr>
                <w:rFonts w:asciiTheme="majorHAnsi" w:hAnsiTheme="majorHAnsi" w:cstheme="majorHAnsi"/>
                <w:noProof/>
                <w:webHidden/>
              </w:rPr>
              <w:fldChar w:fldCharType="end"/>
            </w:r>
          </w:hyperlink>
        </w:p>
        <w:p w14:paraId="24415EC2" w14:textId="44233085"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72" w:history="1">
            <w:r w:rsidRPr="00F302E2">
              <w:rPr>
                <w:rStyle w:val="Hyperlink"/>
                <w:rFonts w:asciiTheme="majorHAnsi" w:hAnsiTheme="majorHAnsi" w:cstheme="majorHAnsi"/>
                <w:noProof/>
              </w:rPr>
              <w:t>6. Defence Mechanisms for Such Attack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2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6</w:t>
            </w:r>
            <w:r w:rsidRPr="00F302E2">
              <w:rPr>
                <w:rFonts w:asciiTheme="majorHAnsi" w:hAnsiTheme="majorHAnsi" w:cstheme="majorHAnsi"/>
                <w:noProof/>
                <w:webHidden/>
              </w:rPr>
              <w:fldChar w:fldCharType="end"/>
            </w:r>
          </w:hyperlink>
        </w:p>
        <w:p w14:paraId="7ADCFF21" w14:textId="7B7B0258" w:rsidR="00F302E2" w:rsidRPr="00F302E2" w:rsidRDefault="00F302E2">
          <w:pPr>
            <w:pStyle w:val="TOC1"/>
            <w:tabs>
              <w:tab w:val="right" w:leader="dot" w:pos="9350"/>
            </w:tabs>
            <w:rPr>
              <w:rFonts w:asciiTheme="majorHAnsi" w:eastAsiaTheme="minorEastAsia" w:hAnsiTheme="majorHAnsi" w:cstheme="majorHAnsi"/>
              <w:noProof/>
              <w:kern w:val="2"/>
              <w14:ligatures w14:val="standardContextual"/>
            </w:rPr>
          </w:pPr>
          <w:hyperlink w:anchor="_Toc186930673" w:history="1">
            <w:r w:rsidRPr="00F302E2">
              <w:rPr>
                <w:rStyle w:val="Hyperlink"/>
                <w:rFonts w:asciiTheme="majorHAnsi" w:hAnsiTheme="majorHAnsi" w:cstheme="majorHAnsi"/>
                <w:noProof/>
              </w:rPr>
              <w:t>Recommendation Systems – YouTub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3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8</w:t>
            </w:r>
            <w:r w:rsidRPr="00F302E2">
              <w:rPr>
                <w:rFonts w:asciiTheme="majorHAnsi" w:hAnsiTheme="majorHAnsi" w:cstheme="majorHAnsi"/>
                <w:noProof/>
                <w:webHidden/>
              </w:rPr>
              <w:fldChar w:fldCharType="end"/>
            </w:r>
          </w:hyperlink>
        </w:p>
        <w:p w14:paraId="0B34A035" w14:textId="50D52EB1"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74" w:history="1">
            <w:r w:rsidRPr="00F302E2">
              <w:rPr>
                <w:rStyle w:val="Hyperlink"/>
                <w:rFonts w:asciiTheme="majorHAnsi" w:hAnsiTheme="majorHAnsi" w:cstheme="majorHAnsi"/>
                <w:noProof/>
              </w:rPr>
              <w:t>1. Introduction</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4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8</w:t>
            </w:r>
            <w:r w:rsidRPr="00F302E2">
              <w:rPr>
                <w:rFonts w:asciiTheme="majorHAnsi" w:hAnsiTheme="majorHAnsi" w:cstheme="majorHAnsi"/>
                <w:noProof/>
                <w:webHidden/>
              </w:rPr>
              <w:fldChar w:fldCharType="end"/>
            </w:r>
          </w:hyperlink>
        </w:p>
        <w:p w14:paraId="7CF2D79C" w14:textId="69A40C6C"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75" w:history="1">
            <w:r w:rsidRPr="00F302E2">
              <w:rPr>
                <w:rStyle w:val="Hyperlink"/>
                <w:rFonts w:asciiTheme="majorHAnsi" w:hAnsiTheme="majorHAnsi" w:cstheme="majorHAnsi"/>
                <w:noProof/>
              </w:rPr>
              <w:t>2. Architectur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5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8</w:t>
            </w:r>
            <w:r w:rsidRPr="00F302E2">
              <w:rPr>
                <w:rFonts w:asciiTheme="majorHAnsi" w:hAnsiTheme="majorHAnsi" w:cstheme="majorHAnsi"/>
                <w:noProof/>
                <w:webHidden/>
              </w:rPr>
              <w:fldChar w:fldCharType="end"/>
            </w:r>
          </w:hyperlink>
        </w:p>
        <w:p w14:paraId="0B466B05" w14:textId="0D7FEB0F"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76" w:history="1">
            <w:r w:rsidRPr="00F302E2">
              <w:rPr>
                <w:rStyle w:val="Hyperlink"/>
                <w:rFonts w:asciiTheme="majorHAnsi" w:hAnsiTheme="majorHAnsi" w:cstheme="majorHAnsi"/>
                <w:noProof/>
              </w:rPr>
              <w:t>3. Usage for the User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6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9</w:t>
            </w:r>
            <w:r w:rsidRPr="00F302E2">
              <w:rPr>
                <w:rFonts w:asciiTheme="majorHAnsi" w:hAnsiTheme="majorHAnsi" w:cstheme="majorHAnsi"/>
                <w:noProof/>
                <w:webHidden/>
              </w:rPr>
              <w:fldChar w:fldCharType="end"/>
            </w:r>
          </w:hyperlink>
        </w:p>
        <w:p w14:paraId="27844F4C" w14:textId="24CE4C3C"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77" w:history="1">
            <w:r w:rsidRPr="00F302E2">
              <w:rPr>
                <w:rStyle w:val="Hyperlink"/>
                <w:rFonts w:asciiTheme="majorHAnsi" w:hAnsiTheme="majorHAnsi" w:cstheme="majorHAnsi"/>
                <w:noProof/>
              </w:rPr>
              <w:t>4. Business Usage/Benefit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7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0</w:t>
            </w:r>
            <w:r w:rsidRPr="00F302E2">
              <w:rPr>
                <w:rFonts w:asciiTheme="majorHAnsi" w:hAnsiTheme="majorHAnsi" w:cstheme="majorHAnsi"/>
                <w:noProof/>
                <w:webHidden/>
              </w:rPr>
              <w:fldChar w:fldCharType="end"/>
            </w:r>
          </w:hyperlink>
        </w:p>
        <w:p w14:paraId="19E2DE18" w14:textId="6D0449A5"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78" w:history="1">
            <w:r w:rsidRPr="00F302E2">
              <w:rPr>
                <w:rStyle w:val="Hyperlink"/>
                <w:rFonts w:asciiTheme="majorHAnsi" w:hAnsiTheme="majorHAnsi" w:cstheme="majorHAnsi"/>
                <w:noProof/>
              </w:rPr>
              <w:t>5. Security Attack Vectors/Surfac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8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1</w:t>
            </w:r>
            <w:r w:rsidRPr="00F302E2">
              <w:rPr>
                <w:rFonts w:asciiTheme="majorHAnsi" w:hAnsiTheme="majorHAnsi" w:cstheme="majorHAnsi"/>
                <w:noProof/>
                <w:webHidden/>
              </w:rPr>
              <w:fldChar w:fldCharType="end"/>
            </w:r>
          </w:hyperlink>
        </w:p>
        <w:p w14:paraId="2F6EFD23" w14:textId="09E602BA"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79" w:history="1">
            <w:r w:rsidRPr="00F302E2">
              <w:rPr>
                <w:rStyle w:val="Hyperlink"/>
                <w:rFonts w:asciiTheme="majorHAnsi" w:hAnsiTheme="majorHAnsi" w:cstheme="majorHAnsi"/>
                <w:noProof/>
              </w:rPr>
              <w:t>6. Defence Mechanisms for Such Attack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79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1</w:t>
            </w:r>
            <w:r w:rsidRPr="00F302E2">
              <w:rPr>
                <w:rFonts w:asciiTheme="majorHAnsi" w:hAnsiTheme="majorHAnsi" w:cstheme="majorHAnsi"/>
                <w:noProof/>
                <w:webHidden/>
              </w:rPr>
              <w:fldChar w:fldCharType="end"/>
            </w:r>
          </w:hyperlink>
        </w:p>
        <w:p w14:paraId="4FF1E6F4" w14:textId="376AD6F6" w:rsidR="00F302E2" w:rsidRPr="00F302E2" w:rsidRDefault="00F302E2">
          <w:pPr>
            <w:pStyle w:val="TOC1"/>
            <w:tabs>
              <w:tab w:val="right" w:leader="dot" w:pos="9350"/>
            </w:tabs>
            <w:rPr>
              <w:rFonts w:asciiTheme="majorHAnsi" w:eastAsiaTheme="minorEastAsia" w:hAnsiTheme="majorHAnsi" w:cstheme="majorHAnsi"/>
              <w:noProof/>
              <w:kern w:val="2"/>
              <w14:ligatures w14:val="standardContextual"/>
            </w:rPr>
          </w:pPr>
          <w:hyperlink w:anchor="_Toc186930680" w:history="1">
            <w:r w:rsidRPr="00F302E2">
              <w:rPr>
                <w:rStyle w:val="Hyperlink"/>
                <w:rFonts w:asciiTheme="majorHAnsi" w:hAnsiTheme="majorHAnsi" w:cstheme="majorHAnsi"/>
                <w:noProof/>
              </w:rPr>
              <w:t>AI in Social Media – Instagram</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0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3</w:t>
            </w:r>
            <w:r w:rsidRPr="00F302E2">
              <w:rPr>
                <w:rFonts w:asciiTheme="majorHAnsi" w:hAnsiTheme="majorHAnsi" w:cstheme="majorHAnsi"/>
                <w:noProof/>
                <w:webHidden/>
              </w:rPr>
              <w:fldChar w:fldCharType="end"/>
            </w:r>
          </w:hyperlink>
        </w:p>
        <w:p w14:paraId="0E36042C" w14:textId="4973B5B6"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81" w:history="1">
            <w:r w:rsidRPr="00F302E2">
              <w:rPr>
                <w:rStyle w:val="Hyperlink"/>
                <w:rFonts w:asciiTheme="majorHAnsi" w:hAnsiTheme="majorHAnsi" w:cstheme="majorHAnsi"/>
                <w:noProof/>
              </w:rPr>
              <w:t>1. Introduction</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1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3</w:t>
            </w:r>
            <w:r w:rsidRPr="00F302E2">
              <w:rPr>
                <w:rFonts w:asciiTheme="majorHAnsi" w:hAnsiTheme="majorHAnsi" w:cstheme="majorHAnsi"/>
                <w:noProof/>
                <w:webHidden/>
              </w:rPr>
              <w:fldChar w:fldCharType="end"/>
            </w:r>
          </w:hyperlink>
        </w:p>
        <w:p w14:paraId="494AC42E" w14:textId="01CB4F85"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82" w:history="1">
            <w:r w:rsidRPr="00F302E2">
              <w:rPr>
                <w:rStyle w:val="Hyperlink"/>
                <w:rFonts w:asciiTheme="majorHAnsi" w:hAnsiTheme="majorHAnsi" w:cstheme="majorHAnsi"/>
                <w:noProof/>
              </w:rPr>
              <w:t>2. Architectur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2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3</w:t>
            </w:r>
            <w:r w:rsidRPr="00F302E2">
              <w:rPr>
                <w:rFonts w:asciiTheme="majorHAnsi" w:hAnsiTheme="majorHAnsi" w:cstheme="majorHAnsi"/>
                <w:noProof/>
                <w:webHidden/>
              </w:rPr>
              <w:fldChar w:fldCharType="end"/>
            </w:r>
          </w:hyperlink>
        </w:p>
        <w:p w14:paraId="5454FB64" w14:textId="1BC86682"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83" w:history="1">
            <w:r w:rsidRPr="00F302E2">
              <w:rPr>
                <w:rStyle w:val="Hyperlink"/>
                <w:rFonts w:asciiTheme="majorHAnsi" w:hAnsiTheme="majorHAnsi" w:cstheme="majorHAnsi"/>
                <w:noProof/>
              </w:rPr>
              <w:t>3. Usage for the User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3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4</w:t>
            </w:r>
            <w:r w:rsidRPr="00F302E2">
              <w:rPr>
                <w:rFonts w:asciiTheme="majorHAnsi" w:hAnsiTheme="majorHAnsi" w:cstheme="majorHAnsi"/>
                <w:noProof/>
                <w:webHidden/>
              </w:rPr>
              <w:fldChar w:fldCharType="end"/>
            </w:r>
          </w:hyperlink>
        </w:p>
        <w:p w14:paraId="5B3D0DA2" w14:textId="1869B9A6"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84" w:history="1">
            <w:r w:rsidRPr="00F302E2">
              <w:rPr>
                <w:rStyle w:val="Hyperlink"/>
                <w:rFonts w:asciiTheme="majorHAnsi" w:hAnsiTheme="majorHAnsi" w:cstheme="majorHAnsi"/>
                <w:noProof/>
              </w:rPr>
              <w:t>4. Business Usage/Benefit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4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5</w:t>
            </w:r>
            <w:r w:rsidRPr="00F302E2">
              <w:rPr>
                <w:rFonts w:asciiTheme="majorHAnsi" w:hAnsiTheme="majorHAnsi" w:cstheme="majorHAnsi"/>
                <w:noProof/>
                <w:webHidden/>
              </w:rPr>
              <w:fldChar w:fldCharType="end"/>
            </w:r>
          </w:hyperlink>
        </w:p>
        <w:p w14:paraId="5040E5AE" w14:textId="2439C17C"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85" w:history="1">
            <w:r w:rsidRPr="00F302E2">
              <w:rPr>
                <w:rStyle w:val="Hyperlink"/>
                <w:rFonts w:asciiTheme="majorHAnsi" w:hAnsiTheme="majorHAnsi" w:cstheme="majorHAnsi"/>
                <w:noProof/>
              </w:rPr>
              <w:t>5. Security Attack Vectors/Surfac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5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5</w:t>
            </w:r>
            <w:r w:rsidRPr="00F302E2">
              <w:rPr>
                <w:rFonts w:asciiTheme="majorHAnsi" w:hAnsiTheme="majorHAnsi" w:cstheme="majorHAnsi"/>
                <w:noProof/>
                <w:webHidden/>
              </w:rPr>
              <w:fldChar w:fldCharType="end"/>
            </w:r>
          </w:hyperlink>
        </w:p>
        <w:p w14:paraId="64B81847" w14:textId="4AE061EF"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86" w:history="1">
            <w:r w:rsidRPr="00F302E2">
              <w:rPr>
                <w:rStyle w:val="Hyperlink"/>
                <w:rFonts w:asciiTheme="majorHAnsi" w:hAnsiTheme="majorHAnsi" w:cstheme="majorHAnsi"/>
                <w:noProof/>
              </w:rPr>
              <w:t>6. Defence Mechanisms for Such Attack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6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6</w:t>
            </w:r>
            <w:r w:rsidRPr="00F302E2">
              <w:rPr>
                <w:rFonts w:asciiTheme="majorHAnsi" w:hAnsiTheme="majorHAnsi" w:cstheme="majorHAnsi"/>
                <w:noProof/>
                <w:webHidden/>
              </w:rPr>
              <w:fldChar w:fldCharType="end"/>
            </w:r>
          </w:hyperlink>
        </w:p>
        <w:p w14:paraId="0588545B" w14:textId="57DB0284" w:rsidR="00F302E2" w:rsidRPr="00F302E2" w:rsidRDefault="00F302E2">
          <w:pPr>
            <w:pStyle w:val="TOC1"/>
            <w:tabs>
              <w:tab w:val="right" w:leader="dot" w:pos="9350"/>
            </w:tabs>
            <w:rPr>
              <w:rFonts w:asciiTheme="majorHAnsi" w:eastAsiaTheme="minorEastAsia" w:hAnsiTheme="majorHAnsi" w:cstheme="majorHAnsi"/>
              <w:noProof/>
              <w:kern w:val="2"/>
              <w14:ligatures w14:val="standardContextual"/>
            </w:rPr>
          </w:pPr>
          <w:hyperlink w:anchor="_Toc186930687" w:history="1">
            <w:r w:rsidRPr="00F302E2">
              <w:rPr>
                <w:rStyle w:val="Hyperlink"/>
                <w:rFonts w:asciiTheme="majorHAnsi" w:hAnsiTheme="majorHAnsi" w:cstheme="majorHAnsi"/>
                <w:noProof/>
              </w:rPr>
              <w:t>Chatbots and Virtual Assistants – ChatGPT</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7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8</w:t>
            </w:r>
            <w:r w:rsidRPr="00F302E2">
              <w:rPr>
                <w:rFonts w:asciiTheme="majorHAnsi" w:hAnsiTheme="majorHAnsi" w:cstheme="majorHAnsi"/>
                <w:noProof/>
                <w:webHidden/>
              </w:rPr>
              <w:fldChar w:fldCharType="end"/>
            </w:r>
          </w:hyperlink>
        </w:p>
        <w:p w14:paraId="5A18E480" w14:textId="0D4D3D14"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88" w:history="1">
            <w:r w:rsidRPr="00F302E2">
              <w:rPr>
                <w:rStyle w:val="Hyperlink"/>
                <w:rFonts w:asciiTheme="majorHAnsi" w:hAnsiTheme="majorHAnsi" w:cstheme="majorHAnsi"/>
                <w:noProof/>
              </w:rPr>
              <w:t>1. Introduction</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8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8</w:t>
            </w:r>
            <w:r w:rsidRPr="00F302E2">
              <w:rPr>
                <w:rFonts w:asciiTheme="majorHAnsi" w:hAnsiTheme="majorHAnsi" w:cstheme="majorHAnsi"/>
                <w:noProof/>
                <w:webHidden/>
              </w:rPr>
              <w:fldChar w:fldCharType="end"/>
            </w:r>
          </w:hyperlink>
        </w:p>
        <w:p w14:paraId="0802DA3F" w14:textId="343461F9"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89" w:history="1">
            <w:r w:rsidRPr="00F302E2">
              <w:rPr>
                <w:rStyle w:val="Hyperlink"/>
                <w:rFonts w:asciiTheme="majorHAnsi" w:hAnsiTheme="majorHAnsi" w:cstheme="majorHAnsi"/>
                <w:noProof/>
              </w:rPr>
              <w:t>2. Architectur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89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8</w:t>
            </w:r>
            <w:r w:rsidRPr="00F302E2">
              <w:rPr>
                <w:rFonts w:asciiTheme="majorHAnsi" w:hAnsiTheme="majorHAnsi" w:cstheme="majorHAnsi"/>
                <w:noProof/>
                <w:webHidden/>
              </w:rPr>
              <w:fldChar w:fldCharType="end"/>
            </w:r>
          </w:hyperlink>
        </w:p>
        <w:p w14:paraId="707B4AE5" w14:textId="26A87105"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90" w:history="1">
            <w:r w:rsidRPr="00F302E2">
              <w:rPr>
                <w:rStyle w:val="Hyperlink"/>
                <w:rFonts w:asciiTheme="majorHAnsi" w:hAnsiTheme="majorHAnsi" w:cstheme="majorHAnsi"/>
                <w:noProof/>
              </w:rPr>
              <w:t>3. Usage for the User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0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19</w:t>
            </w:r>
            <w:r w:rsidRPr="00F302E2">
              <w:rPr>
                <w:rFonts w:asciiTheme="majorHAnsi" w:hAnsiTheme="majorHAnsi" w:cstheme="majorHAnsi"/>
                <w:noProof/>
                <w:webHidden/>
              </w:rPr>
              <w:fldChar w:fldCharType="end"/>
            </w:r>
          </w:hyperlink>
        </w:p>
        <w:p w14:paraId="44F5333E" w14:textId="623E0D23"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91" w:history="1">
            <w:r w:rsidRPr="00F302E2">
              <w:rPr>
                <w:rStyle w:val="Hyperlink"/>
                <w:rFonts w:asciiTheme="majorHAnsi" w:hAnsiTheme="majorHAnsi" w:cstheme="majorHAnsi"/>
                <w:noProof/>
              </w:rPr>
              <w:t>4. Business Usage/Benefit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1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0</w:t>
            </w:r>
            <w:r w:rsidRPr="00F302E2">
              <w:rPr>
                <w:rFonts w:asciiTheme="majorHAnsi" w:hAnsiTheme="majorHAnsi" w:cstheme="majorHAnsi"/>
                <w:noProof/>
                <w:webHidden/>
              </w:rPr>
              <w:fldChar w:fldCharType="end"/>
            </w:r>
          </w:hyperlink>
        </w:p>
        <w:p w14:paraId="0DBBBBB3" w14:textId="5A253818"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92" w:history="1">
            <w:r w:rsidRPr="00F302E2">
              <w:rPr>
                <w:rStyle w:val="Hyperlink"/>
                <w:rFonts w:asciiTheme="majorHAnsi" w:hAnsiTheme="majorHAnsi" w:cstheme="majorHAnsi"/>
                <w:noProof/>
              </w:rPr>
              <w:t>5. Security Attack Vectors/Surfac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2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0</w:t>
            </w:r>
            <w:r w:rsidRPr="00F302E2">
              <w:rPr>
                <w:rFonts w:asciiTheme="majorHAnsi" w:hAnsiTheme="majorHAnsi" w:cstheme="majorHAnsi"/>
                <w:noProof/>
                <w:webHidden/>
              </w:rPr>
              <w:fldChar w:fldCharType="end"/>
            </w:r>
          </w:hyperlink>
        </w:p>
        <w:p w14:paraId="761C8443" w14:textId="039C45FC"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93" w:history="1">
            <w:r w:rsidRPr="00F302E2">
              <w:rPr>
                <w:rStyle w:val="Hyperlink"/>
                <w:rFonts w:asciiTheme="majorHAnsi" w:hAnsiTheme="majorHAnsi" w:cstheme="majorHAnsi"/>
                <w:noProof/>
              </w:rPr>
              <w:t>6. Defence Mechanisms for Such Attack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3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1</w:t>
            </w:r>
            <w:r w:rsidRPr="00F302E2">
              <w:rPr>
                <w:rFonts w:asciiTheme="majorHAnsi" w:hAnsiTheme="majorHAnsi" w:cstheme="majorHAnsi"/>
                <w:noProof/>
                <w:webHidden/>
              </w:rPr>
              <w:fldChar w:fldCharType="end"/>
            </w:r>
          </w:hyperlink>
        </w:p>
        <w:p w14:paraId="3F0AEE0F" w14:textId="7EB37F7B" w:rsidR="00F302E2" w:rsidRPr="00F302E2" w:rsidRDefault="00F302E2">
          <w:pPr>
            <w:pStyle w:val="TOC1"/>
            <w:tabs>
              <w:tab w:val="right" w:leader="dot" w:pos="9350"/>
            </w:tabs>
            <w:rPr>
              <w:rFonts w:asciiTheme="majorHAnsi" w:eastAsiaTheme="minorEastAsia" w:hAnsiTheme="majorHAnsi" w:cstheme="majorHAnsi"/>
              <w:noProof/>
              <w:kern w:val="2"/>
              <w14:ligatures w14:val="standardContextual"/>
            </w:rPr>
          </w:pPr>
          <w:hyperlink w:anchor="_Toc186930694" w:history="1">
            <w:r w:rsidRPr="00F302E2">
              <w:rPr>
                <w:rStyle w:val="Hyperlink"/>
                <w:rFonts w:asciiTheme="majorHAnsi" w:hAnsiTheme="majorHAnsi" w:cstheme="majorHAnsi"/>
                <w:noProof/>
              </w:rPr>
              <w:t>Code Generation and Debugging – GitHub Copilot</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4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3</w:t>
            </w:r>
            <w:r w:rsidRPr="00F302E2">
              <w:rPr>
                <w:rFonts w:asciiTheme="majorHAnsi" w:hAnsiTheme="majorHAnsi" w:cstheme="majorHAnsi"/>
                <w:noProof/>
                <w:webHidden/>
              </w:rPr>
              <w:fldChar w:fldCharType="end"/>
            </w:r>
          </w:hyperlink>
        </w:p>
        <w:p w14:paraId="215B88B2" w14:textId="39357954"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95" w:history="1">
            <w:r w:rsidRPr="00F302E2">
              <w:rPr>
                <w:rStyle w:val="Hyperlink"/>
                <w:rFonts w:asciiTheme="majorHAnsi" w:hAnsiTheme="majorHAnsi" w:cstheme="majorHAnsi"/>
                <w:noProof/>
              </w:rPr>
              <w:t>1. Introduction</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5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3</w:t>
            </w:r>
            <w:r w:rsidRPr="00F302E2">
              <w:rPr>
                <w:rFonts w:asciiTheme="majorHAnsi" w:hAnsiTheme="majorHAnsi" w:cstheme="majorHAnsi"/>
                <w:noProof/>
                <w:webHidden/>
              </w:rPr>
              <w:fldChar w:fldCharType="end"/>
            </w:r>
          </w:hyperlink>
        </w:p>
        <w:p w14:paraId="4F97E6EF" w14:textId="36C6AFBB"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96" w:history="1">
            <w:r w:rsidRPr="00F302E2">
              <w:rPr>
                <w:rStyle w:val="Hyperlink"/>
                <w:rFonts w:asciiTheme="majorHAnsi" w:hAnsiTheme="majorHAnsi" w:cstheme="majorHAnsi"/>
                <w:noProof/>
              </w:rPr>
              <w:t>2. Architectur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6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3</w:t>
            </w:r>
            <w:r w:rsidRPr="00F302E2">
              <w:rPr>
                <w:rFonts w:asciiTheme="majorHAnsi" w:hAnsiTheme="majorHAnsi" w:cstheme="majorHAnsi"/>
                <w:noProof/>
                <w:webHidden/>
              </w:rPr>
              <w:fldChar w:fldCharType="end"/>
            </w:r>
          </w:hyperlink>
        </w:p>
        <w:p w14:paraId="1183499A" w14:textId="61959865"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97" w:history="1">
            <w:r w:rsidRPr="00F302E2">
              <w:rPr>
                <w:rStyle w:val="Hyperlink"/>
                <w:rFonts w:asciiTheme="majorHAnsi" w:hAnsiTheme="majorHAnsi" w:cstheme="majorHAnsi"/>
                <w:noProof/>
              </w:rPr>
              <w:t>3. Usage for the User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7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4</w:t>
            </w:r>
            <w:r w:rsidRPr="00F302E2">
              <w:rPr>
                <w:rFonts w:asciiTheme="majorHAnsi" w:hAnsiTheme="majorHAnsi" w:cstheme="majorHAnsi"/>
                <w:noProof/>
                <w:webHidden/>
              </w:rPr>
              <w:fldChar w:fldCharType="end"/>
            </w:r>
          </w:hyperlink>
        </w:p>
        <w:p w14:paraId="74AB4633" w14:textId="28F84E5E"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98" w:history="1">
            <w:r w:rsidRPr="00F302E2">
              <w:rPr>
                <w:rStyle w:val="Hyperlink"/>
                <w:rFonts w:asciiTheme="majorHAnsi" w:hAnsiTheme="majorHAnsi" w:cstheme="majorHAnsi"/>
                <w:noProof/>
              </w:rPr>
              <w:t>4. Business Usage/Benefit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8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5</w:t>
            </w:r>
            <w:r w:rsidRPr="00F302E2">
              <w:rPr>
                <w:rFonts w:asciiTheme="majorHAnsi" w:hAnsiTheme="majorHAnsi" w:cstheme="majorHAnsi"/>
                <w:noProof/>
                <w:webHidden/>
              </w:rPr>
              <w:fldChar w:fldCharType="end"/>
            </w:r>
          </w:hyperlink>
        </w:p>
        <w:p w14:paraId="69B107A3" w14:textId="785A21FB"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699" w:history="1">
            <w:r w:rsidRPr="00F302E2">
              <w:rPr>
                <w:rStyle w:val="Hyperlink"/>
                <w:rFonts w:asciiTheme="majorHAnsi" w:hAnsiTheme="majorHAnsi" w:cstheme="majorHAnsi"/>
                <w:noProof/>
              </w:rPr>
              <w:t>5. Security Attack Vectors/Surface</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699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5</w:t>
            </w:r>
            <w:r w:rsidRPr="00F302E2">
              <w:rPr>
                <w:rFonts w:asciiTheme="majorHAnsi" w:hAnsiTheme="majorHAnsi" w:cstheme="majorHAnsi"/>
                <w:noProof/>
                <w:webHidden/>
              </w:rPr>
              <w:fldChar w:fldCharType="end"/>
            </w:r>
          </w:hyperlink>
        </w:p>
        <w:p w14:paraId="477EF4D2" w14:textId="209B80A3" w:rsidR="00F302E2" w:rsidRPr="00F302E2" w:rsidRDefault="00F302E2">
          <w:pPr>
            <w:pStyle w:val="TOC2"/>
            <w:tabs>
              <w:tab w:val="right" w:leader="dot" w:pos="9350"/>
            </w:tabs>
            <w:rPr>
              <w:rFonts w:asciiTheme="majorHAnsi" w:eastAsiaTheme="minorEastAsia" w:hAnsiTheme="majorHAnsi" w:cstheme="majorHAnsi"/>
              <w:noProof/>
              <w:kern w:val="2"/>
              <w14:ligatures w14:val="standardContextual"/>
            </w:rPr>
          </w:pPr>
          <w:hyperlink w:anchor="_Toc186930700" w:history="1">
            <w:r w:rsidRPr="00F302E2">
              <w:rPr>
                <w:rStyle w:val="Hyperlink"/>
                <w:rFonts w:asciiTheme="majorHAnsi" w:hAnsiTheme="majorHAnsi" w:cstheme="majorHAnsi"/>
                <w:noProof/>
              </w:rPr>
              <w:t>6. Defence Mechanisms for Such Attacks</w:t>
            </w:r>
            <w:r w:rsidRPr="00F302E2">
              <w:rPr>
                <w:rFonts w:asciiTheme="majorHAnsi" w:hAnsiTheme="majorHAnsi" w:cstheme="majorHAnsi"/>
                <w:noProof/>
                <w:webHidden/>
              </w:rPr>
              <w:tab/>
            </w:r>
            <w:r w:rsidRPr="00F302E2">
              <w:rPr>
                <w:rFonts w:asciiTheme="majorHAnsi" w:hAnsiTheme="majorHAnsi" w:cstheme="majorHAnsi"/>
                <w:noProof/>
                <w:webHidden/>
              </w:rPr>
              <w:fldChar w:fldCharType="begin"/>
            </w:r>
            <w:r w:rsidRPr="00F302E2">
              <w:rPr>
                <w:rFonts w:asciiTheme="majorHAnsi" w:hAnsiTheme="majorHAnsi" w:cstheme="majorHAnsi"/>
                <w:noProof/>
                <w:webHidden/>
              </w:rPr>
              <w:instrText xml:space="preserve"> PAGEREF _Toc186930700 \h </w:instrText>
            </w:r>
            <w:r w:rsidRPr="00F302E2">
              <w:rPr>
                <w:rFonts w:asciiTheme="majorHAnsi" w:hAnsiTheme="majorHAnsi" w:cstheme="majorHAnsi"/>
                <w:noProof/>
                <w:webHidden/>
              </w:rPr>
            </w:r>
            <w:r w:rsidRPr="00F302E2">
              <w:rPr>
                <w:rFonts w:asciiTheme="majorHAnsi" w:hAnsiTheme="majorHAnsi" w:cstheme="majorHAnsi"/>
                <w:noProof/>
                <w:webHidden/>
              </w:rPr>
              <w:fldChar w:fldCharType="separate"/>
            </w:r>
            <w:r w:rsidRPr="00F302E2">
              <w:rPr>
                <w:rFonts w:asciiTheme="majorHAnsi" w:hAnsiTheme="majorHAnsi" w:cstheme="majorHAnsi"/>
                <w:noProof/>
                <w:webHidden/>
              </w:rPr>
              <w:t>26</w:t>
            </w:r>
            <w:r w:rsidRPr="00F302E2">
              <w:rPr>
                <w:rFonts w:asciiTheme="majorHAnsi" w:hAnsiTheme="majorHAnsi" w:cstheme="majorHAnsi"/>
                <w:noProof/>
                <w:webHidden/>
              </w:rPr>
              <w:fldChar w:fldCharType="end"/>
            </w:r>
          </w:hyperlink>
        </w:p>
        <w:p w14:paraId="64E593A5" w14:textId="6C82F8C0" w:rsidR="008142E8" w:rsidRPr="00F302E2" w:rsidRDefault="008142E8" w:rsidP="008142E8">
          <w:pPr>
            <w:rPr>
              <w:rFonts w:asciiTheme="majorHAnsi" w:hAnsiTheme="majorHAnsi" w:cstheme="majorHAnsi"/>
              <w:color w:val="000000" w:themeColor="text1"/>
              <w:sz w:val="22"/>
            </w:rPr>
          </w:pPr>
          <w:r w:rsidRPr="00F302E2">
            <w:rPr>
              <w:rFonts w:asciiTheme="majorHAnsi" w:hAnsiTheme="majorHAnsi" w:cstheme="majorHAnsi"/>
              <w:bCs/>
              <w:noProof/>
              <w:color w:val="000000" w:themeColor="text1"/>
              <w:sz w:val="22"/>
            </w:rPr>
            <w:fldChar w:fldCharType="end"/>
          </w:r>
        </w:p>
      </w:sdtContent>
    </w:sdt>
    <w:p w14:paraId="53C8CD16" w14:textId="06DE99DF" w:rsidR="007B3333" w:rsidRPr="00F302E2" w:rsidRDefault="007B3333">
      <w:p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br w:type="page"/>
      </w:r>
    </w:p>
    <w:p w14:paraId="503812DA" w14:textId="55C2855D" w:rsidR="001F2644" w:rsidRPr="00F302E2" w:rsidRDefault="00000000">
      <w:pPr>
        <w:pStyle w:val="Heading1"/>
        <w:rPr>
          <w:rFonts w:cstheme="majorHAnsi"/>
        </w:rPr>
      </w:pPr>
      <w:bookmarkStart w:id="0" w:name="X1dab88a4f4cacd24507e7d4237fbc6c1bbe970f"/>
      <w:bookmarkStart w:id="1" w:name="_Toc186930666"/>
      <w:r w:rsidRPr="00F302E2">
        <w:rPr>
          <w:rFonts w:cstheme="majorHAnsi"/>
        </w:rPr>
        <w:lastRenderedPageBreak/>
        <w:t>Virtual Assistants – Cortana</w:t>
      </w:r>
      <w:bookmarkEnd w:id="1"/>
    </w:p>
    <w:p w14:paraId="12380838" w14:textId="77777777" w:rsidR="001F2644" w:rsidRPr="00F302E2" w:rsidRDefault="00000000">
      <w:p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pict w14:anchorId="1CCE64B4">
          <v:rect id="_x0000_i1119" style="width:0;height:1.5pt" o:hralign="center" o:hrstd="t" o:hr="t"/>
        </w:pict>
      </w:r>
    </w:p>
    <w:p w14:paraId="0AA009B7" w14:textId="77777777" w:rsidR="001F2644" w:rsidRPr="00F302E2" w:rsidRDefault="00000000" w:rsidP="009B2039">
      <w:pPr>
        <w:pStyle w:val="Heading2"/>
        <w:rPr>
          <w:rFonts w:cstheme="majorHAnsi"/>
          <w:u w:val="single"/>
        </w:rPr>
      </w:pPr>
      <w:bookmarkStart w:id="2" w:name="Xe3d0fc0bea9a42ce7605565d0964033d7f6ee47"/>
      <w:bookmarkStart w:id="3" w:name="_Toc186930667"/>
      <w:r w:rsidRPr="00F302E2">
        <w:rPr>
          <w:rFonts w:cstheme="majorHAnsi"/>
          <w:u w:val="single"/>
        </w:rPr>
        <w:t>1. Introduction</w:t>
      </w:r>
      <w:bookmarkEnd w:id="3"/>
    </w:p>
    <w:p w14:paraId="38A15BE4" w14:textId="77777777" w:rsidR="001F2644" w:rsidRPr="00F302E2" w:rsidRDefault="00000000">
      <w:pPr>
        <w:pStyle w:val="Heading4"/>
        <w:rPr>
          <w:rFonts w:cstheme="majorHAnsi"/>
        </w:rPr>
      </w:pPr>
      <w:bookmarkStart w:id="4" w:name="overview-of-the-sector"/>
      <w:r w:rsidRPr="00F302E2">
        <w:rPr>
          <w:rFonts w:cstheme="majorHAnsi"/>
          <w:b/>
        </w:rPr>
        <w:t>Overview of the Sector</w:t>
      </w:r>
    </w:p>
    <w:p w14:paraId="214F0C54" w14:textId="77777777" w:rsidR="001F2644" w:rsidRPr="00F302E2" w:rsidRDefault="00000000">
      <w:pPr>
        <w:pStyle w:val="FirstParagraph"/>
        <w:rPr>
          <w:rFonts w:asciiTheme="majorHAnsi" w:hAnsiTheme="majorHAnsi" w:cstheme="majorHAnsi"/>
          <w:sz w:val="22"/>
          <w:szCs w:val="22"/>
        </w:rPr>
      </w:pPr>
      <w:r w:rsidRPr="00F302E2">
        <w:rPr>
          <w:rFonts w:asciiTheme="majorHAnsi" w:hAnsiTheme="majorHAnsi" w:cstheme="majorHAnsi"/>
          <w:sz w:val="22"/>
          <w:szCs w:val="22"/>
        </w:rPr>
        <w:t>Virtual assistants are AI-powered tools that enable users to interact with devices and systems using natural language. These assistants have become integral to industries like technology, healthcare, retail, and smart home automation. Microsoft Cortana is one of the leading virtual assistants in the market, designed to integrate seamlessly with the Windows ecosystem and enhance both personal and business productivity.</w:t>
      </w:r>
    </w:p>
    <w:p w14:paraId="7098A577" w14:textId="77777777" w:rsidR="001F2644" w:rsidRPr="00F302E2" w:rsidRDefault="00000000">
      <w:pPr>
        <w:pStyle w:val="BodyText"/>
        <w:rPr>
          <w:rFonts w:asciiTheme="majorHAnsi" w:hAnsiTheme="majorHAnsi" w:cstheme="majorHAnsi"/>
          <w:sz w:val="22"/>
          <w:szCs w:val="22"/>
        </w:rPr>
      </w:pPr>
      <w:r w:rsidRPr="00F302E2">
        <w:rPr>
          <w:rFonts w:asciiTheme="majorHAnsi" w:hAnsiTheme="majorHAnsi" w:cstheme="majorHAnsi"/>
          <w:sz w:val="22"/>
          <w:szCs w:val="22"/>
        </w:rPr>
        <w:t>Since its launch in 2014, Cortana has transformed from a simple voice assistant to a productivity-focused tool that operates across multiple devices, including desktops, laptops, smartphones, and IoT devices. Cortana leverages AI to process voice commands, automate tasks, and deliver personalized user experiences.</w:t>
      </w:r>
    </w:p>
    <w:p w14:paraId="2B10B3DA" w14:textId="77777777" w:rsidR="001F2644" w:rsidRPr="00F302E2" w:rsidRDefault="00000000">
      <w:pPr>
        <w:pStyle w:val="Heading4"/>
        <w:rPr>
          <w:rFonts w:cstheme="majorHAnsi"/>
        </w:rPr>
      </w:pPr>
      <w:bookmarkStart w:id="5" w:name="ais-role"/>
      <w:bookmarkEnd w:id="4"/>
      <w:r w:rsidRPr="00F302E2">
        <w:rPr>
          <w:rFonts w:cstheme="majorHAnsi"/>
          <w:b/>
        </w:rPr>
        <w:t>AI’s Role</w:t>
      </w:r>
    </w:p>
    <w:p w14:paraId="3AD08225" w14:textId="77777777" w:rsidR="001F2644" w:rsidRPr="00F302E2" w:rsidRDefault="00000000">
      <w:pPr>
        <w:pStyle w:val="FirstParagraph"/>
        <w:rPr>
          <w:rFonts w:asciiTheme="majorHAnsi" w:hAnsiTheme="majorHAnsi" w:cstheme="majorHAnsi"/>
          <w:sz w:val="22"/>
          <w:szCs w:val="22"/>
        </w:rPr>
      </w:pPr>
      <w:r w:rsidRPr="00F302E2">
        <w:rPr>
          <w:rFonts w:asciiTheme="majorHAnsi" w:hAnsiTheme="majorHAnsi" w:cstheme="majorHAnsi"/>
          <w:sz w:val="22"/>
          <w:szCs w:val="22"/>
        </w:rPr>
        <w:t>Cortana utilizes advanced AI capabilities such as:</w:t>
      </w:r>
    </w:p>
    <w:p w14:paraId="6C1D9803" w14:textId="77777777" w:rsidR="001F2644" w:rsidRPr="00F302E2" w:rsidRDefault="00000000">
      <w:pPr>
        <w:pStyle w:val="Compact"/>
        <w:numPr>
          <w:ilvl w:val="0"/>
          <w:numId w:val="2"/>
        </w:numPr>
        <w:rPr>
          <w:rFonts w:asciiTheme="majorHAnsi" w:hAnsiTheme="majorHAnsi" w:cstheme="majorHAnsi"/>
          <w:sz w:val="22"/>
          <w:szCs w:val="22"/>
        </w:rPr>
      </w:pPr>
      <w:r w:rsidRPr="00F302E2">
        <w:rPr>
          <w:rFonts w:asciiTheme="majorHAnsi" w:hAnsiTheme="majorHAnsi" w:cstheme="majorHAnsi"/>
          <w:b/>
          <w:bCs/>
          <w:sz w:val="22"/>
          <w:szCs w:val="22"/>
        </w:rPr>
        <w:t>Natural Language Processing (NLP)</w:t>
      </w:r>
      <w:r w:rsidRPr="00F302E2">
        <w:rPr>
          <w:rFonts w:asciiTheme="majorHAnsi" w:hAnsiTheme="majorHAnsi" w:cstheme="majorHAnsi"/>
          <w:sz w:val="22"/>
          <w:szCs w:val="22"/>
        </w:rPr>
        <w:t xml:space="preserve"> to understand and interpret human language.</w:t>
      </w:r>
    </w:p>
    <w:p w14:paraId="465D8B5F" w14:textId="77777777" w:rsidR="001F2644" w:rsidRPr="00F302E2" w:rsidRDefault="00000000">
      <w:pPr>
        <w:pStyle w:val="Compact"/>
        <w:numPr>
          <w:ilvl w:val="0"/>
          <w:numId w:val="2"/>
        </w:numPr>
        <w:rPr>
          <w:rFonts w:asciiTheme="majorHAnsi" w:hAnsiTheme="majorHAnsi" w:cstheme="majorHAnsi"/>
          <w:sz w:val="22"/>
          <w:szCs w:val="22"/>
        </w:rPr>
      </w:pPr>
      <w:r w:rsidRPr="00F302E2">
        <w:rPr>
          <w:rFonts w:asciiTheme="majorHAnsi" w:hAnsiTheme="majorHAnsi" w:cstheme="majorHAnsi"/>
          <w:b/>
          <w:bCs/>
          <w:sz w:val="22"/>
          <w:szCs w:val="22"/>
        </w:rPr>
        <w:t>Machine Learning (ML)</w:t>
      </w:r>
      <w:r w:rsidRPr="00F302E2">
        <w:rPr>
          <w:rFonts w:asciiTheme="majorHAnsi" w:hAnsiTheme="majorHAnsi" w:cstheme="majorHAnsi"/>
          <w:sz w:val="22"/>
          <w:szCs w:val="22"/>
        </w:rPr>
        <w:t xml:space="preserve"> to improve responses based on user interactions.</w:t>
      </w:r>
    </w:p>
    <w:p w14:paraId="0DB8A517" w14:textId="77777777" w:rsidR="001F2644" w:rsidRPr="00F302E2" w:rsidRDefault="00000000">
      <w:pPr>
        <w:pStyle w:val="Compact"/>
        <w:numPr>
          <w:ilvl w:val="0"/>
          <w:numId w:val="2"/>
        </w:numPr>
        <w:rPr>
          <w:rFonts w:asciiTheme="majorHAnsi" w:hAnsiTheme="majorHAnsi" w:cstheme="majorHAnsi"/>
          <w:sz w:val="22"/>
          <w:szCs w:val="22"/>
        </w:rPr>
      </w:pPr>
      <w:r w:rsidRPr="00F302E2">
        <w:rPr>
          <w:rFonts w:asciiTheme="majorHAnsi" w:hAnsiTheme="majorHAnsi" w:cstheme="majorHAnsi"/>
          <w:b/>
          <w:bCs/>
          <w:sz w:val="22"/>
          <w:szCs w:val="22"/>
        </w:rPr>
        <w:t>Data Analysis</w:t>
      </w:r>
      <w:r w:rsidRPr="00F302E2">
        <w:rPr>
          <w:rFonts w:asciiTheme="majorHAnsi" w:hAnsiTheme="majorHAnsi" w:cstheme="majorHAnsi"/>
          <w:sz w:val="22"/>
          <w:szCs w:val="22"/>
        </w:rPr>
        <w:t xml:space="preserve"> to offer predictive insights and context-aware suggestions.</w:t>
      </w:r>
    </w:p>
    <w:p w14:paraId="7FA21435" w14:textId="77777777" w:rsidR="001F2644" w:rsidRPr="00F302E2" w:rsidRDefault="00000000">
      <w:pPr>
        <w:pStyle w:val="FirstParagraph"/>
        <w:rPr>
          <w:rFonts w:asciiTheme="majorHAnsi" w:hAnsiTheme="majorHAnsi" w:cstheme="majorHAnsi"/>
          <w:sz w:val="22"/>
          <w:szCs w:val="22"/>
        </w:rPr>
      </w:pPr>
      <w:r w:rsidRPr="00F302E2">
        <w:rPr>
          <w:rFonts w:asciiTheme="majorHAnsi" w:hAnsiTheme="majorHAnsi" w:cstheme="majorHAnsi"/>
          <w:sz w:val="22"/>
          <w:szCs w:val="22"/>
        </w:rPr>
        <w:t>The assistant bridges the gap between human interaction and machine functionality, ensuring a smooth and intuitive user experience.</w:t>
      </w:r>
    </w:p>
    <w:p w14:paraId="07EE1F95" w14:textId="39D21AA4" w:rsidR="001F2644" w:rsidRPr="00F302E2" w:rsidRDefault="001F2644">
      <w:pPr>
        <w:rPr>
          <w:rFonts w:asciiTheme="majorHAnsi" w:hAnsiTheme="majorHAnsi" w:cstheme="majorHAnsi"/>
          <w:color w:val="000000" w:themeColor="text1"/>
          <w:sz w:val="22"/>
        </w:rPr>
      </w:pPr>
    </w:p>
    <w:p w14:paraId="553E4103" w14:textId="77777777" w:rsidR="001F2644" w:rsidRPr="00F302E2" w:rsidRDefault="00000000" w:rsidP="009B2039">
      <w:pPr>
        <w:pStyle w:val="Heading2"/>
        <w:rPr>
          <w:rFonts w:cstheme="majorHAnsi"/>
          <w:u w:val="single"/>
        </w:rPr>
      </w:pPr>
      <w:bookmarkStart w:id="6" w:name="X136a724f0ad6bedecc70d52a088da11b9355002"/>
      <w:bookmarkStart w:id="7" w:name="_Toc186930668"/>
      <w:bookmarkEnd w:id="2"/>
      <w:bookmarkEnd w:id="5"/>
      <w:r w:rsidRPr="00F302E2">
        <w:rPr>
          <w:rFonts w:cstheme="majorHAnsi"/>
          <w:u w:val="single"/>
        </w:rPr>
        <w:t>2. Architecture</w:t>
      </w:r>
      <w:bookmarkEnd w:id="7"/>
    </w:p>
    <w:p w14:paraId="5050FE89" w14:textId="77777777" w:rsidR="001F2644" w:rsidRPr="00F302E2" w:rsidRDefault="00000000">
      <w:pPr>
        <w:pStyle w:val="Heading4"/>
        <w:rPr>
          <w:rFonts w:cstheme="majorHAnsi"/>
        </w:rPr>
      </w:pPr>
      <w:bookmarkStart w:id="8" w:name="frontend-user-interaction"/>
      <w:r w:rsidRPr="00F302E2">
        <w:rPr>
          <w:rFonts w:cstheme="majorHAnsi"/>
          <w:b/>
        </w:rPr>
        <w:t>Frontend (User Interaction)</w:t>
      </w:r>
    </w:p>
    <w:p w14:paraId="4E419D91" w14:textId="77777777" w:rsidR="001F2644" w:rsidRPr="00F302E2" w:rsidRDefault="00000000">
      <w:pPr>
        <w:pStyle w:val="FirstParagraph"/>
        <w:rPr>
          <w:rFonts w:asciiTheme="majorHAnsi" w:hAnsiTheme="majorHAnsi" w:cstheme="majorHAnsi"/>
          <w:sz w:val="22"/>
          <w:szCs w:val="22"/>
        </w:rPr>
      </w:pPr>
      <w:r w:rsidRPr="00F302E2">
        <w:rPr>
          <w:rFonts w:asciiTheme="majorHAnsi" w:hAnsiTheme="majorHAnsi" w:cstheme="majorHAnsi"/>
          <w:sz w:val="22"/>
          <w:szCs w:val="22"/>
        </w:rPr>
        <w:t>Cortana’s frontend is designed to make user interaction intuitive and accessible. It includes:</w:t>
      </w:r>
    </w:p>
    <w:p w14:paraId="4646AEAC" w14:textId="77777777" w:rsidR="001F2644" w:rsidRPr="00F302E2" w:rsidRDefault="00000000">
      <w:pPr>
        <w:numPr>
          <w:ilvl w:val="0"/>
          <w:numId w:val="3"/>
        </w:numPr>
        <w:rPr>
          <w:rFonts w:asciiTheme="majorHAnsi" w:hAnsiTheme="majorHAnsi" w:cstheme="majorHAnsi"/>
          <w:sz w:val="22"/>
          <w:szCs w:val="22"/>
        </w:rPr>
      </w:pPr>
      <w:r w:rsidRPr="00F302E2">
        <w:rPr>
          <w:rFonts w:asciiTheme="majorHAnsi" w:hAnsiTheme="majorHAnsi" w:cstheme="majorHAnsi"/>
          <w:b/>
          <w:bCs/>
          <w:sz w:val="22"/>
          <w:szCs w:val="22"/>
        </w:rPr>
        <w:t>User Interfaces</w:t>
      </w:r>
      <w:r w:rsidRPr="00F302E2">
        <w:rPr>
          <w:rFonts w:asciiTheme="majorHAnsi" w:hAnsiTheme="majorHAnsi" w:cstheme="majorHAnsi"/>
          <w:sz w:val="22"/>
          <w:szCs w:val="22"/>
        </w:rPr>
        <w:t>:</w:t>
      </w:r>
      <w:r w:rsidRPr="00F302E2">
        <w:rPr>
          <w:rFonts w:asciiTheme="majorHAnsi" w:hAnsiTheme="majorHAnsi" w:cstheme="majorHAnsi"/>
          <w:sz w:val="22"/>
          <w:szCs w:val="22"/>
        </w:rPr>
        <w:br/>
        <w:t>Cortana is integrated into the Windows taskbar and accessible via voice, text, or a graphical interface. Users can interact by saying, “Hey Cortana,” typing a query, or clicking the Cortana icon.</w:t>
      </w:r>
    </w:p>
    <w:p w14:paraId="20A7E503" w14:textId="77777777" w:rsidR="001F2644" w:rsidRPr="00F302E2" w:rsidRDefault="00000000">
      <w:pPr>
        <w:numPr>
          <w:ilvl w:val="0"/>
          <w:numId w:val="3"/>
        </w:numPr>
        <w:rPr>
          <w:rFonts w:asciiTheme="majorHAnsi" w:hAnsiTheme="majorHAnsi" w:cstheme="majorHAnsi"/>
          <w:sz w:val="22"/>
          <w:szCs w:val="22"/>
        </w:rPr>
      </w:pPr>
      <w:r w:rsidRPr="00F302E2">
        <w:rPr>
          <w:rFonts w:asciiTheme="majorHAnsi" w:hAnsiTheme="majorHAnsi" w:cstheme="majorHAnsi"/>
          <w:b/>
          <w:bCs/>
          <w:sz w:val="22"/>
          <w:szCs w:val="22"/>
        </w:rPr>
        <w:t>Voice and Text Processing</w:t>
      </w:r>
      <w:r w:rsidRPr="00F302E2">
        <w:rPr>
          <w:rFonts w:asciiTheme="majorHAnsi" w:hAnsiTheme="majorHAnsi" w:cstheme="majorHAnsi"/>
          <w:sz w:val="22"/>
          <w:szCs w:val="22"/>
        </w:rPr>
        <w:t>:</w:t>
      </w:r>
    </w:p>
    <w:p w14:paraId="64096679" w14:textId="77777777" w:rsidR="001F2644" w:rsidRPr="00F302E2" w:rsidRDefault="00000000">
      <w:pPr>
        <w:pStyle w:val="Compact"/>
        <w:numPr>
          <w:ilvl w:val="1"/>
          <w:numId w:val="4"/>
        </w:numPr>
        <w:rPr>
          <w:rFonts w:asciiTheme="majorHAnsi" w:hAnsiTheme="majorHAnsi" w:cstheme="majorHAnsi"/>
          <w:sz w:val="22"/>
          <w:szCs w:val="22"/>
        </w:rPr>
      </w:pPr>
      <w:r w:rsidRPr="00F302E2">
        <w:rPr>
          <w:rFonts w:asciiTheme="majorHAnsi" w:hAnsiTheme="majorHAnsi" w:cstheme="majorHAnsi"/>
          <w:sz w:val="22"/>
          <w:szCs w:val="22"/>
        </w:rPr>
        <w:t>Cortana converts spoken words into text using speech recognition models.</w:t>
      </w:r>
    </w:p>
    <w:p w14:paraId="57AD2D9C" w14:textId="77777777" w:rsidR="001F2644" w:rsidRPr="00F302E2" w:rsidRDefault="00000000">
      <w:pPr>
        <w:pStyle w:val="Compact"/>
        <w:numPr>
          <w:ilvl w:val="1"/>
          <w:numId w:val="4"/>
        </w:numPr>
        <w:rPr>
          <w:rFonts w:asciiTheme="majorHAnsi" w:hAnsiTheme="majorHAnsi" w:cstheme="majorHAnsi"/>
          <w:sz w:val="22"/>
          <w:szCs w:val="22"/>
        </w:rPr>
      </w:pPr>
      <w:r w:rsidRPr="00F302E2">
        <w:rPr>
          <w:rFonts w:asciiTheme="majorHAnsi" w:hAnsiTheme="majorHAnsi" w:cstheme="majorHAnsi"/>
          <w:sz w:val="22"/>
          <w:szCs w:val="22"/>
        </w:rPr>
        <w:t>NLP algorithms analyze this text to determine the user’s intent and context, ensuring accurate responses.</w:t>
      </w:r>
    </w:p>
    <w:p w14:paraId="29BBAAF7" w14:textId="77777777" w:rsidR="001F2644" w:rsidRPr="00F302E2" w:rsidRDefault="00000000">
      <w:pPr>
        <w:numPr>
          <w:ilvl w:val="0"/>
          <w:numId w:val="3"/>
        </w:numPr>
        <w:rPr>
          <w:rFonts w:asciiTheme="majorHAnsi" w:hAnsiTheme="majorHAnsi" w:cstheme="majorHAnsi"/>
          <w:sz w:val="22"/>
          <w:szCs w:val="22"/>
        </w:rPr>
      </w:pPr>
      <w:r w:rsidRPr="00F302E2">
        <w:rPr>
          <w:rFonts w:asciiTheme="majorHAnsi" w:hAnsiTheme="majorHAnsi" w:cstheme="majorHAnsi"/>
          <w:b/>
          <w:bCs/>
          <w:sz w:val="22"/>
          <w:szCs w:val="22"/>
        </w:rPr>
        <w:t>Multi-Device Integration</w:t>
      </w:r>
      <w:r w:rsidRPr="00F302E2">
        <w:rPr>
          <w:rFonts w:asciiTheme="majorHAnsi" w:hAnsiTheme="majorHAnsi" w:cstheme="majorHAnsi"/>
          <w:sz w:val="22"/>
          <w:szCs w:val="22"/>
        </w:rPr>
        <w:t>:</w:t>
      </w:r>
      <w:r w:rsidRPr="00F302E2">
        <w:rPr>
          <w:rFonts w:asciiTheme="majorHAnsi" w:hAnsiTheme="majorHAnsi" w:cstheme="majorHAnsi"/>
          <w:sz w:val="22"/>
          <w:szCs w:val="22"/>
        </w:rPr>
        <w:br/>
        <w:t>Users can access Cortana on Windows PCs, Android smartphones, iOS devices, and smart home systems, creating a unified experience across platforms.</w:t>
      </w:r>
    </w:p>
    <w:p w14:paraId="1F9A91C9" w14:textId="77777777" w:rsidR="001F2644" w:rsidRPr="00F302E2" w:rsidRDefault="00000000">
      <w:pPr>
        <w:pStyle w:val="Heading4"/>
        <w:rPr>
          <w:rFonts w:cstheme="majorHAnsi"/>
        </w:rPr>
      </w:pPr>
      <w:bookmarkStart w:id="9" w:name="backend-ai-framework-and-systems"/>
      <w:bookmarkEnd w:id="8"/>
      <w:r w:rsidRPr="00F302E2">
        <w:rPr>
          <w:rFonts w:cstheme="majorHAnsi"/>
          <w:b/>
        </w:rPr>
        <w:lastRenderedPageBreak/>
        <w:t>Backend (AI Framework and Systems)</w:t>
      </w:r>
    </w:p>
    <w:p w14:paraId="07D78D83"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backend architecture powers Cortana’s intelligence and capabilities:</w:t>
      </w:r>
    </w:p>
    <w:p w14:paraId="735C849F" w14:textId="77777777" w:rsidR="001F2644" w:rsidRPr="00F302E2" w:rsidRDefault="00000000">
      <w:pPr>
        <w:numPr>
          <w:ilvl w:val="0"/>
          <w:numId w:val="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Machine Learning Models</w:t>
      </w:r>
      <w:r w:rsidRPr="00F302E2">
        <w:rPr>
          <w:rFonts w:asciiTheme="majorHAnsi" w:hAnsiTheme="majorHAnsi" w:cstheme="majorHAnsi"/>
          <w:color w:val="000000" w:themeColor="text1"/>
          <w:sz w:val="22"/>
        </w:rPr>
        <w:t>:</w:t>
      </w:r>
      <w:r w:rsidRPr="00F302E2">
        <w:rPr>
          <w:rFonts w:asciiTheme="majorHAnsi" w:hAnsiTheme="majorHAnsi" w:cstheme="majorHAnsi"/>
          <w:color w:val="000000" w:themeColor="text1"/>
          <w:sz w:val="22"/>
        </w:rPr>
        <w:br/>
        <w:t>These models are trained on diverse datasets, enabling Cortana to recognize different accents, languages, and patterns in user behavior.</w:t>
      </w:r>
    </w:p>
    <w:p w14:paraId="3F58C425" w14:textId="77777777" w:rsidR="001F2644" w:rsidRPr="00F302E2" w:rsidRDefault="00000000">
      <w:pPr>
        <w:numPr>
          <w:ilvl w:val="0"/>
          <w:numId w:val="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Microsoft Azure Cloud</w:t>
      </w:r>
      <w:r w:rsidRPr="00F302E2">
        <w:rPr>
          <w:rFonts w:asciiTheme="majorHAnsi" w:hAnsiTheme="majorHAnsi" w:cstheme="majorHAnsi"/>
          <w:color w:val="000000" w:themeColor="text1"/>
          <w:sz w:val="22"/>
        </w:rPr>
        <w:t>:</w:t>
      </w:r>
    </w:p>
    <w:p w14:paraId="4B6986FF" w14:textId="77777777" w:rsidR="001F2644" w:rsidRPr="00F302E2" w:rsidRDefault="00000000">
      <w:pPr>
        <w:pStyle w:val="Compact"/>
        <w:numPr>
          <w:ilvl w:val="1"/>
          <w:numId w:val="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cloud infrastructure provides computational power, real-time processing, and scalability.</w:t>
      </w:r>
    </w:p>
    <w:p w14:paraId="2A6CD063" w14:textId="77777777" w:rsidR="001F2644" w:rsidRPr="00F302E2" w:rsidRDefault="00000000">
      <w:pPr>
        <w:pStyle w:val="Compact"/>
        <w:numPr>
          <w:ilvl w:val="1"/>
          <w:numId w:val="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Azure AI services like </w:t>
      </w:r>
      <w:r w:rsidRPr="00F302E2">
        <w:rPr>
          <w:rFonts w:asciiTheme="majorHAnsi" w:hAnsiTheme="majorHAnsi" w:cstheme="majorHAnsi"/>
          <w:b/>
          <w:bCs/>
          <w:color w:val="000000" w:themeColor="text1"/>
          <w:sz w:val="22"/>
        </w:rPr>
        <w:t>Speech SDK</w:t>
      </w:r>
      <w:r w:rsidRPr="00F302E2">
        <w:rPr>
          <w:rFonts w:asciiTheme="majorHAnsi" w:hAnsiTheme="majorHAnsi" w:cstheme="majorHAnsi"/>
          <w:color w:val="000000" w:themeColor="text1"/>
          <w:sz w:val="22"/>
        </w:rPr>
        <w:t xml:space="preserve"> and </w:t>
      </w:r>
      <w:r w:rsidRPr="00F302E2">
        <w:rPr>
          <w:rFonts w:asciiTheme="majorHAnsi" w:hAnsiTheme="majorHAnsi" w:cstheme="majorHAnsi"/>
          <w:b/>
          <w:bCs/>
          <w:color w:val="000000" w:themeColor="text1"/>
          <w:sz w:val="22"/>
        </w:rPr>
        <w:t>Language Understanding Intelligent Service (LUIS)</w:t>
      </w:r>
      <w:r w:rsidRPr="00F302E2">
        <w:rPr>
          <w:rFonts w:asciiTheme="majorHAnsi" w:hAnsiTheme="majorHAnsi" w:cstheme="majorHAnsi"/>
          <w:color w:val="000000" w:themeColor="text1"/>
          <w:sz w:val="22"/>
        </w:rPr>
        <w:t xml:space="preserve"> are key components.</w:t>
      </w:r>
    </w:p>
    <w:p w14:paraId="2B832116" w14:textId="77777777" w:rsidR="001F2644" w:rsidRPr="00F302E2" w:rsidRDefault="00000000">
      <w:pPr>
        <w:numPr>
          <w:ilvl w:val="0"/>
          <w:numId w:val="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Knowledge Graphs</w:t>
      </w:r>
      <w:r w:rsidRPr="00F302E2">
        <w:rPr>
          <w:rFonts w:asciiTheme="majorHAnsi" w:hAnsiTheme="majorHAnsi" w:cstheme="majorHAnsi"/>
          <w:color w:val="000000" w:themeColor="text1"/>
          <w:sz w:val="22"/>
        </w:rPr>
        <w:t>:</w:t>
      </w:r>
    </w:p>
    <w:p w14:paraId="60990888" w14:textId="77777777" w:rsidR="001F2644" w:rsidRPr="00F302E2" w:rsidRDefault="00000000">
      <w:pPr>
        <w:pStyle w:val="Compact"/>
        <w:numPr>
          <w:ilvl w:val="1"/>
          <w:numId w:val="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rtana retrieves information from Bing’s knowledge graph to answer factual questions (e.g., “What’s the weather today?”).</w:t>
      </w:r>
    </w:p>
    <w:p w14:paraId="69E92471" w14:textId="77777777" w:rsidR="001F2644" w:rsidRPr="00F302E2" w:rsidRDefault="00000000">
      <w:pPr>
        <w:pStyle w:val="Compact"/>
        <w:numPr>
          <w:ilvl w:val="1"/>
          <w:numId w:val="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t uses Microsoft Graph to access user-specific data like emails, calendars, and files.</w:t>
      </w:r>
    </w:p>
    <w:p w14:paraId="3027F77E" w14:textId="77777777" w:rsidR="001F2644" w:rsidRPr="00F302E2" w:rsidRDefault="00000000">
      <w:pPr>
        <w:numPr>
          <w:ilvl w:val="0"/>
          <w:numId w:val="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PIs and Integrations</w:t>
      </w:r>
      <w:r w:rsidRPr="00F302E2">
        <w:rPr>
          <w:rFonts w:asciiTheme="majorHAnsi" w:hAnsiTheme="majorHAnsi" w:cstheme="majorHAnsi"/>
          <w:color w:val="000000" w:themeColor="text1"/>
          <w:sz w:val="22"/>
        </w:rPr>
        <w:t>:</w:t>
      </w:r>
      <w:r w:rsidRPr="00F302E2">
        <w:rPr>
          <w:rFonts w:asciiTheme="majorHAnsi" w:hAnsiTheme="majorHAnsi" w:cstheme="majorHAnsi"/>
          <w:color w:val="000000" w:themeColor="text1"/>
          <w:sz w:val="22"/>
        </w:rPr>
        <w:br/>
        <w:t>Cortana connects with tools like Microsoft Teams, Office 365, and Outlook through APIs to automate tasks such as scheduling meetings, sending reminders, and tracking tasks.</w:t>
      </w:r>
    </w:p>
    <w:p w14:paraId="084E5A98" w14:textId="052D66EC" w:rsidR="001F2644" w:rsidRPr="00F302E2" w:rsidRDefault="001F2644">
      <w:pPr>
        <w:rPr>
          <w:rFonts w:asciiTheme="majorHAnsi" w:hAnsiTheme="majorHAnsi" w:cstheme="majorHAnsi"/>
          <w:color w:val="000000" w:themeColor="text1"/>
          <w:sz w:val="22"/>
        </w:rPr>
      </w:pPr>
    </w:p>
    <w:p w14:paraId="40F62713" w14:textId="77777777" w:rsidR="001F2644" w:rsidRPr="00F302E2" w:rsidRDefault="00000000" w:rsidP="009B2039">
      <w:pPr>
        <w:pStyle w:val="Heading2"/>
        <w:rPr>
          <w:rFonts w:cstheme="majorHAnsi"/>
          <w:u w:val="single"/>
        </w:rPr>
      </w:pPr>
      <w:bookmarkStart w:id="10" w:name="X7f0f5f737e80d213bf623b6c2ade33613f13e4f"/>
      <w:bookmarkStart w:id="11" w:name="_Toc186930669"/>
      <w:bookmarkEnd w:id="6"/>
      <w:bookmarkEnd w:id="9"/>
      <w:r w:rsidRPr="00F302E2">
        <w:rPr>
          <w:rFonts w:cstheme="majorHAnsi"/>
          <w:u w:val="single"/>
        </w:rPr>
        <w:t>3. Usage for the Users</w:t>
      </w:r>
      <w:bookmarkEnd w:id="11"/>
    </w:p>
    <w:p w14:paraId="3E45E409" w14:textId="77777777" w:rsidR="001F2644" w:rsidRPr="00F302E2" w:rsidRDefault="00000000">
      <w:pPr>
        <w:pStyle w:val="Heading4"/>
        <w:rPr>
          <w:rFonts w:cstheme="majorHAnsi"/>
        </w:rPr>
      </w:pPr>
      <w:bookmarkStart w:id="12" w:name="user-experience"/>
      <w:r w:rsidRPr="00F302E2">
        <w:rPr>
          <w:rFonts w:cstheme="majorHAnsi"/>
          <w:b/>
        </w:rPr>
        <w:t>User Experience</w:t>
      </w:r>
    </w:p>
    <w:p w14:paraId="1A4A08D6"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rtana simplifies everyday tasks and enhances user experience by:</w:t>
      </w:r>
    </w:p>
    <w:p w14:paraId="2541ABDF" w14:textId="77777777" w:rsidR="001F2644" w:rsidRPr="00F302E2" w:rsidRDefault="00000000">
      <w:pPr>
        <w:pStyle w:val="Compact"/>
        <w:numPr>
          <w:ilvl w:val="0"/>
          <w:numId w:val="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viding instant answers to queries (e.g., “What time is my next meeting?”).</w:t>
      </w:r>
    </w:p>
    <w:p w14:paraId="636B5157" w14:textId="77777777" w:rsidR="001F2644" w:rsidRPr="00F302E2" w:rsidRDefault="00000000">
      <w:pPr>
        <w:pStyle w:val="Compact"/>
        <w:numPr>
          <w:ilvl w:val="0"/>
          <w:numId w:val="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nabling hands-free operation through voice commands, making it ideal for multitasking.</w:t>
      </w:r>
    </w:p>
    <w:p w14:paraId="271C73D0" w14:textId="77777777" w:rsidR="001F2644" w:rsidRPr="00F302E2" w:rsidRDefault="00000000">
      <w:pPr>
        <w:pStyle w:val="Compact"/>
        <w:numPr>
          <w:ilvl w:val="0"/>
          <w:numId w:val="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ynchronizing data across devices so users can access reminders, notes, or schedules anywhere.</w:t>
      </w:r>
    </w:p>
    <w:p w14:paraId="0993BA0C" w14:textId="77777777" w:rsidR="001F2644" w:rsidRPr="00F302E2" w:rsidRDefault="00000000" w:rsidP="008C3315">
      <w:pPr>
        <w:pStyle w:val="Heading4"/>
        <w:spacing w:after="240"/>
        <w:rPr>
          <w:rFonts w:cstheme="majorHAnsi"/>
        </w:rPr>
      </w:pPr>
      <w:bookmarkStart w:id="13" w:name="capabilities-for-end-users"/>
      <w:bookmarkEnd w:id="12"/>
      <w:r w:rsidRPr="00F302E2">
        <w:rPr>
          <w:rFonts w:cstheme="majorHAnsi"/>
          <w:b/>
        </w:rPr>
        <w:t>Capabilities for End-Users</w:t>
      </w:r>
    </w:p>
    <w:p w14:paraId="03551CC7" w14:textId="77777777" w:rsidR="001F2644" w:rsidRPr="00F302E2" w:rsidRDefault="00000000">
      <w:pPr>
        <w:numPr>
          <w:ilvl w:val="0"/>
          <w:numId w:val="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Personal Task Management</w:t>
      </w:r>
      <w:r w:rsidRPr="00F302E2">
        <w:rPr>
          <w:rFonts w:asciiTheme="majorHAnsi" w:hAnsiTheme="majorHAnsi" w:cstheme="majorHAnsi"/>
          <w:color w:val="000000" w:themeColor="text1"/>
          <w:sz w:val="22"/>
        </w:rPr>
        <w:t>:</w:t>
      </w:r>
      <w:r w:rsidRPr="00F302E2">
        <w:rPr>
          <w:rFonts w:asciiTheme="majorHAnsi" w:hAnsiTheme="majorHAnsi" w:cstheme="majorHAnsi"/>
          <w:color w:val="000000" w:themeColor="text1"/>
          <w:sz w:val="22"/>
        </w:rPr>
        <w:br/>
        <w:t>Cortana helps users stay organized by creating reminders, setting alarms, and tracking tasks.</w:t>
      </w:r>
    </w:p>
    <w:p w14:paraId="733DBD88" w14:textId="77777777" w:rsidR="001F2644" w:rsidRPr="00F302E2" w:rsidRDefault="00000000">
      <w:pPr>
        <w:numPr>
          <w:ilvl w:val="0"/>
          <w:numId w:val="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Web Search</w:t>
      </w:r>
      <w:r w:rsidRPr="00F302E2">
        <w:rPr>
          <w:rFonts w:asciiTheme="majorHAnsi" w:hAnsiTheme="majorHAnsi" w:cstheme="majorHAnsi"/>
          <w:color w:val="000000" w:themeColor="text1"/>
          <w:sz w:val="22"/>
        </w:rPr>
        <w:t>:</w:t>
      </w:r>
      <w:r w:rsidRPr="00F302E2">
        <w:rPr>
          <w:rFonts w:asciiTheme="majorHAnsi" w:hAnsiTheme="majorHAnsi" w:cstheme="majorHAnsi"/>
          <w:color w:val="000000" w:themeColor="text1"/>
          <w:sz w:val="22"/>
        </w:rPr>
        <w:br/>
        <w:t>Users can ask Cortana to perform searches, e.g., “Find recipes for vegan pasta,” and receive tailored results from Bing.</w:t>
      </w:r>
    </w:p>
    <w:p w14:paraId="229CEFF0" w14:textId="77777777" w:rsidR="001F2644" w:rsidRPr="00F302E2" w:rsidRDefault="00000000">
      <w:pPr>
        <w:numPr>
          <w:ilvl w:val="0"/>
          <w:numId w:val="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mart Home Control</w:t>
      </w:r>
      <w:r w:rsidRPr="00F302E2">
        <w:rPr>
          <w:rFonts w:asciiTheme="majorHAnsi" w:hAnsiTheme="majorHAnsi" w:cstheme="majorHAnsi"/>
          <w:color w:val="000000" w:themeColor="text1"/>
          <w:sz w:val="22"/>
        </w:rPr>
        <w:t>:</w:t>
      </w:r>
      <w:r w:rsidRPr="00F302E2">
        <w:rPr>
          <w:rFonts w:asciiTheme="majorHAnsi" w:hAnsiTheme="majorHAnsi" w:cstheme="majorHAnsi"/>
          <w:color w:val="000000" w:themeColor="text1"/>
          <w:sz w:val="22"/>
        </w:rPr>
        <w:br/>
        <w:t>Cortana integrates with IoT devices, allowing users to control smart lights, thermostats, and security systems with voice commands.</w:t>
      </w:r>
    </w:p>
    <w:p w14:paraId="79AD9962" w14:textId="77777777" w:rsidR="001F2644" w:rsidRPr="00F302E2" w:rsidRDefault="00000000">
      <w:pPr>
        <w:numPr>
          <w:ilvl w:val="0"/>
          <w:numId w:val="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lastRenderedPageBreak/>
        <w:t>Contextual Recommendations</w:t>
      </w:r>
      <w:r w:rsidRPr="00F302E2">
        <w:rPr>
          <w:rFonts w:asciiTheme="majorHAnsi" w:hAnsiTheme="majorHAnsi" w:cstheme="majorHAnsi"/>
          <w:color w:val="000000" w:themeColor="text1"/>
          <w:sz w:val="22"/>
        </w:rPr>
        <w:t>:</w:t>
      </w:r>
      <w:r w:rsidRPr="00F302E2">
        <w:rPr>
          <w:rFonts w:asciiTheme="majorHAnsi" w:hAnsiTheme="majorHAnsi" w:cstheme="majorHAnsi"/>
          <w:color w:val="000000" w:themeColor="text1"/>
          <w:sz w:val="22"/>
        </w:rPr>
        <w:br/>
        <w:t>Cortana analyzes user preferences to offer suggestions, such as recommending a restaurant based on previous searches or notifying users about traffic delays before an appointment.</w:t>
      </w:r>
    </w:p>
    <w:p w14:paraId="13E24495" w14:textId="77777777" w:rsidR="001F2644" w:rsidRPr="00F302E2" w:rsidRDefault="00000000">
      <w:pPr>
        <w:numPr>
          <w:ilvl w:val="0"/>
          <w:numId w:val="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ccessibility Features</w:t>
      </w:r>
      <w:r w:rsidRPr="00F302E2">
        <w:rPr>
          <w:rFonts w:asciiTheme="majorHAnsi" w:hAnsiTheme="majorHAnsi" w:cstheme="majorHAnsi"/>
          <w:color w:val="000000" w:themeColor="text1"/>
          <w:sz w:val="22"/>
        </w:rPr>
        <w:t>:</w:t>
      </w:r>
      <w:r w:rsidRPr="00F302E2">
        <w:rPr>
          <w:rFonts w:asciiTheme="majorHAnsi" w:hAnsiTheme="majorHAnsi" w:cstheme="majorHAnsi"/>
          <w:color w:val="000000" w:themeColor="text1"/>
          <w:sz w:val="22"/>
        </w:rPr>
        <w:br/>
        <w:t>For users with disabilities, Cortana provides hands-free access to essential tools, improving inclusivity and usability.</w:t>
      </w:r>
    </w:p>
    <w:p w14:paraId="6A6DC4E5" w14:textId="3D6274F3" w:rsidR="001F2644" w:rsidRPr="00F302E2" w:rsidRDefault="001F2644">
      <w:pPr>
        <w:rPr>
          <w:rFonts w:asciiTheme="majorHAnsi" w:hAnsiTheme="majorHAnsi" w:cstheme="majorHAnsi"/>
          <w:color w:val="000000" w:themeColor="text1"/>
          <w:sz w:val="22"/>
        </w:rPr>
      </w:pPr>
    </w:p>
    <w:p w14:paraId="10276AF3" w14:textId="77777777" w:rsidR="001F2644" w:rsidRPr="00F302E2" w:rsidRDefault="00000000" w:rsidP="009B2039">
      <w:pPr>
        <w:pStyle w:val="Heading2"/>
        <w:rPr>
          <w:rFonts w:cstheme="majorHAnsi"/>
          <w:u w:val="single"/>
        </w:rPr>
      </w:pPr>
      <w:bookmarkStart w:id="14" w:name="Xb13e642d1f883671d6e49494389b6f8de1e6c93"/>
      <w:bookmarkStart w:id="15" w:name="_Toc186930670"/>
      <w:bookmarkEnd w:id="10"/>
      <w:bookmarkEnd w:id="13"/>
      <w:r w:rsidRPr="00F302E2">
        <w:rPr>
          <w:rFonts w:cstheme="majorHAnsi"/>
          <w:u w:val="single"/>
        </w:rPr>
        <w:t>4. Business Usage/Benefits</w:t>
      </w:r>
      <w:bookmarkEnd w:id="15"/>
    </w:p>
    <w:p w14:paraId="533E9304" w14:textId="77777777" w:rsidR="001F2644" w:rsidRPr="00F302E2" w:rsidRDefault="00000000">
      <w:pPr>
        <w:pStyle w:val="Heading4"/>
        <w:rPr>
          <w:rFonts w:cstheme="majorHAnsi"/>
        </w:rPr>
      </w:pPr>
      <w:bookmarkStart w:id="16" w:name="enhanced-productivity"/>
      <w:r w:rsidRPr="00F302E2">
        <w:rPr>
          <w:rFonts w:cstheme="majorHAnsi"/>
          <w:b/>
        </w:rPr>
        <w:t>Enhanced Productivity</w:t>
      </w:r>
    </w:p>
    <w:p w14:paraId="229AD6C6"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Businesses benefit significantly from Cortana’s automation features. For instance:</w:t>
      </w:r>
    </w:p>
    <w:p w14:paraId="292E26FF" w14:textId="77777777" w:rsidR="001F2644" w:rsidRPr="00F302E2" w:rsidRDefault="00000000">
      <w:pPr>
        <w:pStyle w:val="Compact"/>
        <w:numPr>
          <w:ilvl w:val="0"/>
          <w:numId w:val="1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utomating repetitive tasks such as email sorting and scheduling saves time and resources.</w:t>
      </w:r>
    </w:p>
    <w:p w14:paraId="6A9ADFE6" w14:textId="77777777" w:rsidR="001F2644" w:rsidRPr="00F302E2" w:rsidRDefault="00000000">
      <w:pPr>
        <w:pStyle w:val="Compact"/>
        <w:numPr>
          <w:ilvl w:val="0"/>
          <w:numId w:val="1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mployees can focus on strategic work, improving efficiency and outcomes.</w:t>
      </w:r>
    </w:p>
    <w:p w14:paraId="528C5D89" w14:textId="77777777" w:rsidR="001F2644" w:rsidRPr="00F302E2" w:rsidRDefault="00000000">
      <w:pPr>
        <w:pStyle w:val="Heading4"/>
        <w:rPr>
          <w:rFonts w:cstheme="majorHAnsi"/>
        </w:rPr>
      </w:pPr>
      <w:bookmarkStart w:id="17" w:name="seamless-integration"/>
      <w:bookmarkEnd w:id="16"/>
      <w:r w:rsidRPr="00F302E2">
        <w:rPr>
          <w:rFonts w:cstheme="majorHAnsi"/>
          <w:b/>
        </w:rPr>
        <w:t>Seamless Integration</w:t>
      </w:r>
    </w:p>
    <w:p w14:paraId="6DED2895"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rtana works as a digital assistant for enterprise users by integrating with Microsoft Teams and Office 365. This ensures that employees can manage meetings, track tasks, and collaborate more effectively.</w:t>
      </w:r>
    </w:p>
    <w:p w14:paraId="3E3AD7D6" w14:textId="77777777" w:rsidR="001F2644" w:rsidRPr="00F302E2" w:rsidRDefault="00000000">
      <w:pPr>
        <w:pStyle w:val="Heading4"/>
        <w:rPr>
          <w:rFonts w:cstheme="majorHAnsi"/>
        </w:rPr>
      </w:pPr>
      <w:bookmarkStart w:id="18" w:name="cost-savings"/>
      <w:bookmarkEnd w:id="17"/>
      <w:r w:rsidRPr="00F302E2">
        <w:rPr>
          <w:rFonts w:cstheme="majorHAnsi"/>
          <w:b/>
        </w:rPr>
        <w:t>Cost Savings</w:t>
      </w:r>
    </w:p>
    <w:p w14:paraId="72770262" w14:textId="77777777" w:rsidR="001F2644" w:rsidRPr="00F302E2" w:rsidRDefault="00000000">
      <w:pPr>
        <w:pStyle w:val="Compact"/>
        <w:numPr>
          <w:ilvl w:val="0"/>
          <w:numId w:val="1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By automating customer support with Cortana-powered chatbots, businesses can reduce staffing costs.</w:t>
      </w:r>
    </w:p>
    <w:p w14:paraId="5AA35B0B" w14:textId="77777777" w:rsidR="001F2644" w:rsidRPr="00F302E2" w:rsidRDefault="00000000">
      <w:pPr>
        <w:pStyle w:val="Compact"/>
        <w:numPr>
          <w:ilvl w:val="0"/>
          <w:numId w:val="1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mproved task management reduces operational inefficiencies.</w:t>
      </w:r>
    </w:p>
    <w:p w14:paraId="47E88F22" w14:textId="77777777" w:rsidR="001F2644" w:rsidRPr="00F302E2" w:rsidRDefault="00000000">
      <w:pPr>
        <w:pStyle w:val="Heading4"/>
        <w:rPr>
          <w:rFonts w:cstheme="majorHAnsi"/>
        </w:rPr>
      </w:pPr>
      <w:bookmarkStart w:id="19" w:name="data-driven-insights"/>
      <w:bookmarkEnd w:id="18"/>
      <w:r w:rsidRPr="00F302E2">
        <w:rPr>
          <w:rFonts w:cstheme="majorHAnsi"/>
          <w:b/>
        </w:rPr>
        <w:t>Data-Driven Insights</w:t>
      </w:r>
    </w:p>
    <w:p w14:paraId="3FC7F8E6" w14:textId="77777777" w:rsidR="001F2644" w:rsidRPr="00F302E2" w:rsidRDefault="00000000">
      <w:pPr>
        <w:pStyle w:val="Compact"/>
        <w:numPr>
          <w:ilvl w:val="0"/>
          <w:numId w:val="1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rtana collects anonymized usage data to help businesses identify trends and optimize their processes.</w:t>
      </w:r>
    </w:p>
    <w:p w14:paraId="75A45875" w14:textId="77777777" w:rsidR="001F2644" w:rsidRPr="00F302E2" w:rsidRDefault="00000000">
      <w:pPr>
        <w:pStyle w:val="Compact"/>
        <w:numPr>
          <w:ilvl w:val="0"/>
          <w:numId w:val="1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se insights enable companies to better understand their workforce’s needs and improve employee satisfaction.</w:t>
      </w:r>
    </w:p>
    <w:p w14:paraId="3CE27697" w14:textId="77777777" w:rsidR="001F2644" w:rsidRPr="00F302E2" w:rsidRDefault="00000000">
      <w:pPr>
        <w:pStyle w:val="Heading4"/>
        <w:rPr>
          <w:rFonts w:cstheme="majorHAnsi"/>
        </w:rPr>
      </w:pPr>
      <w:bookmarkStart w:id="20" w:name="improved-customer-experience"/>
      <w:bookmarkEnd w:id="19"/>
      <w:r w:rsidRPr="00F302E2">
        <w:rPr>
          <w:rFonts w:cstheme="majorHAnsi"/>
          <w:b/>
        </w:rPr>
        <w:t>Improved Customer Experience</w:t>
      </w:r>
    </w:p>
    <w:p w14:paraId="56EC62E2"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Businesses offering Cortana-powered services can provide personalized </w:t>
      </w:r>
      <w:proofErr w:type="gramStart"/>
      <w:r w:rsidRPr="00F302E2">
        <w:rPr>
          <w:rFonts w:asciiTheme="majorHAnsi" w:hAnsiTheme="majorHAnsi" w:cstheme="majorHAnsi"/>
          <w:color w:val="000000" w:themeColor="text1"/>
          <w:sz w:val="22"/>
        </w:rPr>
        <w:t>experiences</w:t>
      </w:r>
      <w:proofErr w:type="gramEnd"/>
      <w:r w:rsidRPr="00F302E2">
        <w:rPr>
          <w:rFonts w:asciiTheme="majorHAnsi" w:hAnsiTheme="majorHAnsi" w:cstheme="majorHAnsi"/>
          <w:color w:val="000000" w:themeColor="text1"/>
          <w:sz w:val="22"/>
        </w:rPr>
        <w:t>, increasing customer engagement and loyalty.</w:t>
      </w:r>
    </w:p>
    <w:p w14:paraId="459A64BF" w14:textId="70AD249C" w:rsidR="001F2644" w:rsidRPr="00F302E2" w:rsidRDefault="001F2644">
      <w:pPr>
        <w:rPr>
          <w:rFonts w:asciiTheme="majorHAnsi" w:hAnsiTheme="majorHAnsi" w:cstheme="majorHAnsi"/>
          <w:color w:val="000000" w:themeColor="text1"/>
          <w:sz w:val="22"/>
        </w:rPr>
      </w:pPr>
    </w:p>
    <w:p w14:paraId="4F17DBC3" w14:textId="77777777" w:rsidR="001F2644" w:rsidRPr="00F302E2" w:rsidRDefault="00000000" w:rsidP="009B2039">
      <w:pPr>
        <w:pStyle w:val="Heading2"/>
        <w:rPr>
          <w:rFonts w:cstheme="majorHAnsi"/>
          <w:u w:val="single"/>
        </w:rPr>
      </w:pPr>
      <w:bookmarkStart w:id="21" w:name="Xa5e96415649a6555fa981b35a7b20de47216cff"/>
      <w:bookmarkStart w:id="22" w:name="_Toc186930671"/>
      <w:bookmarkEnd w:id="14"/>
      <w:bookmarkEnd w:id="20"/>
      <w:r w:rsidRPr="00F302E2">
        <w:rPr>
          <w:rFonts w:cstheme="majorHAnsi"/>
          <w:u w:val="single"/>
        </w:rPr>
        <w:t>5. Security Attack Vectors/Surface</w:t>
      </w:r>
      <w:bookmarkEnd w:id="22"/>
    </w:p>
    <w:p w14:paraId="6156A2A7"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Virtual assistants like Cortana introduce various security risks:</w:t>
      </w:r>
    </w:p>
    <w:p w14:paraId="53AAC033" w14:textId="77777777" w:rsidR="001F2644" w:rsidRPr="00F302E2" w:rsidRDefault="00000000">
      <w:pPr>
        <w:pStyle w:val="Heading4"/>
        <w:rPr>
          <w:rFonts w:cstheme="majorHAnsi"/>
        </w:rPr>
      </w:pPr>
      <w:bookmarkStart w:id="23" w:name="eavesdropping"/>
      <w:r w:rsidRPr="00F302E2">
        <w:rPr>
          <w:rFonts w:cstheme="majorHAnsi"/>
          <w:b/>
        </w:rPr>
        <w:t>Eavesdropping</w:t>
      </w:r>
    </w:p>
    <w:p w14:paraId="589C5512" w14:textId="77777777" w:rsidR="001F2644" w:rsidRPr="00F302E2" w:rsidRDefault="00000000">
      <w:pPr>
        <w:pStyle w:val="Compact"/>
        <w:numPr>
          <w:ilvl w:val="0"/>
          <w:numId w:val="1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rtana’s always-listening mode could be exploited by hackers to record conversations and steal sensitive information.</w:t>
      </w:r>
    </w:p>
    <w:p w14:paraId="007866A4" w14:textId="77777777" w:rsidR="001F2644" w:rsidRPr="00F302E2" w:rsidRDefault="00000000">
      <w:pPr>
        <w:pStyle w:val="Heading4"/>
        <w:rPr>
          <w:rFonts w:cstheme="majorHAnsi"/>
        </w:rPr>
      </w:pPr>
      <w:bookmarkStart w:id="24" w:name="unauthorized-access"/>
      <w:bookmarkEnd w:id="23"/>
      <w:r w:rsidRPr="00F302E2">
        <w:rPr>
          <w:rFonts w:cstheme="majorHAnsi"/>
          <w:b/>
        </w:rPr>
        <w:lastRenderedPageBreak/>
        <w:t>Unauthorized Access</w:t>
      </w:r>
    </w:p>
    <w:p w14:paraId="26063F8D" w14:textId="77777777" w:rsidR="001F2644" w:rsidRPr="00F302E2" w:rsidRDefault="00000000">
      <w:pPr>
        <w:pStyle w:val="Compact"/>
        <w:numPr>
          <w:ilvl w:val="0"/>
          <w:numId w:val="1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Voice imitation or replay attacks may trick Cortana into executing malicious commands (e.g., sending emails or accessing personal data).</w:t>
      </w:r>
    </w:p>
    <w:p w14:paraId="58C0D0E0" w14:textId="77777777" w:rsidR="001F2644" w:rsidRPr="00F302E2" w:rsidRDefault="00000000">
      <w:pPr>
        <w:pStyle w:val="Heading4"/>
        <w:rPr>
          <w:rFonts w:cstheme="majorHAnsi"/>
        </w:rPr>
      </w:pPr>
      <w:bookmarkStart w:id="25" w:name="data-privacy-concerns"/>
      <w:bookmarkEnd w:id="24"/>
      <w:r w:rsidRPr="00F302E2">
        <w:rPr>
          <w:rFonts w:cstheme="majorHAnsi"/>
          <w:b/>
        </w:rPr>
        <w:t>Data Privacy Concerns</w:t>
      </w:r>
    </w:p>
    <w:p w14:paraId="7819FFBE" w14:textId="77777777" w:rsidR="001F2644" w:rsidRPr="00F302E2" w:rsidRDefault="00000000">
      <w:pPr>
        <w:pStyle w:val="Compact"/>
        <w:numPr>
          <w:ilvl w:val="0"/>
          <w:numId w:val="1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Cortana collects user data (e.g., speech patterns, calendar entries). If this data is not properly secured, it may be exposed </w:t>
      </w:r>
      <w:proofErr w:type="gramStart"/>
      <w:r w:rsidRPr="00F302E2">
        <w:rPr>
          <w:rFonts w:asciiTheme="majorHAnsi" w:hAnsiTheme="majorHAnsi" w:cstheme="majorHAnsi"/>
          <w:color w:val="000000" w:themeColor="text1"/>
          <w:sz w:val="22"/>
        </w:rPr>
        <w:t>in</w:t>
      </w:r>
      <w:proofErr w:type="gramEnd"/>
      <w:r w:rsidRPr="00F302E2">
        <w:rPr>
          <w:rFonts w:asciiTheme="majorHAnsi" w:hAnsiTheme="majorHAnsi" w:cstheme="majorHAnsi"/>
          <w:color w:val="000000" w:themeColor="text1"/>
          <w:sz w:val="22"/>
        </w:rPr>
        <w:t xml:space="preserve"> breaches.</w:t>
      </w:r>
    </w:p>
    <w:p w14:paraId="187526CB" w14:textId="77777777" w:rsidR="001F2644" w:rsidRPr="00F302E2" w:rsidRDefault="00000000">
      <w:pPr>
        <w:pStyle w:val="Heading4"/>
        <w:rPr>
          <w:rFonts w:cstheme="majorHAnsi"/>
        </w:rPr>
      </w:pPr>
      <w:bookmarkStart w:id="26" w:name="command-injection"/>
      <w:bookmarkEnd w:id="25"/>
      <w:r w:rsidRPr="00F302E2">
        <w:rPr>
          <w:rFonts w:cstheme="majorHAnsi"/>
          <w:b/>
        </w:rPr>
        <w:t>Command Injection</w:t>
      </w:r>
    </w:p>
    <w:p w14:paraId="615DFC81" w14:textId="77777777" w:rsidR="001F2644" w:rsidRPr="00F302E2" w:rsidRDefault="00000000">
      <w:pPr>
        <w:pStyle w:val="Compact"/>
        <w:numPr>
          <w:ilvl w:val="0"/>
          <w:numId w:val="1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ttackers can inject malicious commands into Cortana’s processing pipeline to manipulate its behavior.</w:t>
      </w:r>
    </w:p>
    <w:p w14:paraId="6DACDAFE" w14:textId="77777777" w:rsidR="001F2644" w:rsidRPr="00F302E2" w:rsidRDefault="00000000">
      <w:pPr>
        <w:pStyle w:val="Heading4"/>
        <w:rPr>
          <w:rFonts w:cstheme="majorHAnsi"/>
        </w:rPr>
      </w:pPr>
      <w:bookmarkStart w:id="27" w:name="adversarial-attacks"/>
      <w:bookmarkEnd w:id="26"/>
      <w:r w:rsidRPr="00F302E2">
        <w:rPr>
          <w:rFonts w:cstheme="majorHAnsi"/>
          <w:b/>
        </w:rPr>
        <w:t>Adversarial Attacks</w:t>
      </w:r>
    </w:p>
    <w:p w14:paraId="1B5A4553" w14:textId="77777777" w:rsidR="001F2644" w:rsidRPr="00F302E2" w:rsidRDefault="00000000">
      <w:pPr>
        <w:pStyle w:val="Compact"/>
        <w:numPr>
          <w:ilvl w:val="0"/>
          <w:numId w:val="1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Manipulated audio signals could be used to deceive Cortana into performing unintended actions.</w:t>
      </w:r>
    </w:p>
    <w:p w14:paraId="71224F26" w14:textId="77777777" w:rsidR="001F2644" w:rsidRPr="00F302E2" w:rsidRDefault="00000000">
      <w:pPr>
        <w:pStyle w:val="Heading4"/>
        <w:rPr>
          <w:rFonts w:cstheme="majorHAnsi"/>
        </w:rPr>
      </w:pPr>
      <w:bookmarkStart w:id="28" w:name="cloud-dependency-risks"/>
      <w:bookmarkEnd w:id="27"/>
      <w:r w:rsidRPr="00F302E2">
        <w:rPr>
          <w:rFonts w:cstheme="majorHAnsi"/>
          <w:b/>
        </w:rPr>
        <w:t>Cloud Dependency Risks</w:t>
      </w:r>
    </w:p>
    <w:p w14:paraId="4C436861" w14:textId="77777777" w:rsidR="001F2644" w:rsidRPr="00F302E2" w:rsidRDefault="00000000">
      <w:pPr>
        <w:pStyle w:val="Compact"/>
        <w:numPr>
          <w:ilvl w:val="0"/>
          <w:numId w:val="1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ince Cortana relies heavily on Azure, any vulnerability in the cloud infrastructure could compromise user data or availability.</w:t>
      </w:r>
    </w:p>
    <w:p w14:paraId="51082994" w14:textId="2A535C22" w:rsidR="001F2644" w:rsidRPr="00F302E2" w:rsidRDefault="001F2644">
      <w:pPr>
        <w:rPr>
          <w:rFonts w:asciiTheme="majorHAnsi" w:hAnsiTheme="majorHAnsi" w:cstheme="majorHAnsi"/>
          <w:color w:val="000000" w:themeColor="text1"/>
          <w:sz w:val="22"/>
        </w:rPr>
      </w:pPr>
    </w:p>
    <w:p w14:paraId="412FF286" w14:textId="77777777" w:rsidR="001F2644" w:rsidRPr="00F302E2" w:rsidRDefault="00000000" w:rsidP="009B2039">
      <w:pPr>
        <w:pStyle w:val="Heading2"/>
        <w:rPr>
          <w:rFonts w:cstheme="majorHAnsi"/>
          <w:u w:val="single"/>
        </w:rPr>
      </w:pPr>
      <w:bookmarkStart w:id="29" w:name="Xc58df445ac612cfc97adeff92865deedcd04701"/>
      <w:bookmarkStart w:id="30" w:name="_Toc186930672"/>
      <w:bookmarkEnd w:id="21"/>
      <w:bookmarkEnd w:id="28"/>
      <w:r w:rsidRPr="00F302E2">
        <w:rPr>
          <w:rFonts w:cstheme="majorHAnsi"/>
          <w:u w:val="single"/>
        </w:rPr>
        <w:t>6. Defence Mechanisms for Such Attacks</w:t>
      </w:r>
      <w:bookmarkEnd w:id="30"/>
    </w:p>
    <w:p w14:paraId="6777DDC3" w14:textId="77777777" w:rsidR="001F2644" w:rsidRPr="00F302E2" w:rsidRDefault="00000000">
      <w:pPr>
        <w:pStyle w:val="Heading4"/>
        <w:rPr>
          <w:rFonts w:cstheme="majorHAnsi"/>
        </w:rPr>
      </w:pPr>
      <w:bookmarkStart w:id="31" w:name="user-authentication"/>
      <w:r w:rsidRPr="00F302E2">
        <w:rPr>
          <w:rFonts w:cstheme="majorHAnsi"/>
          <w:b/>
        </w:rPr>
        <w:t>User Authentication</w:t>
      </w:r>
    </w:p>
    <w:p w14:paraId="7C836EEF" w14:textId="77777777" w:rsidR="001F2644" w:rsidRPr="00F302E2" w:rsidRDefault="00000000">
      <w:pPr>
        <w:pStyle w:val="Compact"/>
        <w:numPr>
          <w:ilvl w:val="0"/>
          <w:numId w:val="1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Implement </w:t>
      </w:r>
      <w:r w:rsidRPr="00F302E2">
        <w:rPr>
          <w:rFonts w:asciiTheme="majorHAnsi" w:hAnsiTheme="majorHAnsi" w:cstheme="majorHAnsi"/>
          <w:b/>
          <w:bCs/>
          <w:color w:val="000000" w:themeColor="text1"/>
          <w:sz w:val="22"/>
        </w:rPr>
        <w:t>voiceprint verification</w:t>
      </w:r>
      <w:r w:rsidRPr="00F302E2">
        <w:rPr>
          <w:rFonts w:asciiTheme="majorHAnsi" w:hAnsiTheme="majorHAnsi" w:cstheme="majorHAnsi"/>
          <w:color w:val="000000" w:themeColor="text1"/>
          <w:sz w:val="22"/>
        </w:rPr>
        <w:t xml:space="preserve"> to distinguish legitimate users from impostors.</w:t>
      </w:r>
    </w:p>
    <w:p w14:paraId="5943B2A5" w14:textId="77777777" w:rsidR="001F2644" w:rsidRPr="00F302E2" w:rsidRDefault="00000000">
      <w:pPr>
        <w:pStyle w:val="Compact"/>
        <w:numPr>
          <w:ilvl w:val="0"/>
          <w:numId w:val="1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Enforce </w:t>
      </w:r>
      <w:r w:rsidRPr="00F302E2">
        <w:rPr>
          <w:rFonts w:asciiTheme="majorHAnsi" w:hAnsiTheme="majorHAnsi" w:cstheme="majorHAnsi"/>
          <w:b/>
          <w:bCs/>
          <w:color w:val="000000" w:themeColor="text1"/>
          <w:sz w:val="22"/>
        </w:rPr>
        <w:t>multi-factor authentication (MFA)</w:t>
      </w:r>
      <w:r w:rsidRPr="00F302E2">
        <w:rPr>
          <w:rFonts w:asciiTheme="majorHAnsi" w:hAnsiTheme="majorHAnsi" w:cstheme="majorHAnsi"/>
          <w:color w:val="000000" w:themeColor="text1"/>
          <w:sz w:val="22"/>
        </w:rPr>
        <w:t xml:space="preserve"> for sensitive actions, like accessing emails or financial data.</w:t>
      </w:r>
    </w:p>
    <w:p w14:paraId="15294C78" w14:textId="77777777" w:rsidR="001F2644" w:rsidRPr="00F302E2" w:rsidRDefault="00000000">
      <w:pPr>
        <w:pStyle w:val="Heading4"/>
        <w:rPr>
          <w:rFonts w:cstheme="majorHAnsi"/>
        </w:rPr>
      </w:pPr>
      <w:bookmarkStart w:id="32" w:name="data-encryption"/>
      <w:bookmarkEnd w:id="31"/>
      <w:r w:rsidRPr="00F302E2">
        <w:rPr>
          <w:rFonts w:cstheme="majorHAnsi"/>
          <w:b/>
        </w:rPr>
        <w:t>Data Encryption</w:t>
      </w:r>
    </w:p>
    <w:p w14:paraId="6C6759FA" w14:textId="77777777" w:rsidR="001F2644" w:rsidRPr="00F302E2" w:rsidRDefault="00000000">
      <w:pPr>
        <w:pStyle w:val="Compact"/>
        <w:numPr>
          <w:ilvl w:val="0"/>
          <w:numId w:val="2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ncrypt all user data in transit and at rest to prevent unauthorized access during transmission or storage.</w:t>
      </w:r>
    </w:p>
    <w:p w14:paraId="53F3C979" w14:textId="77777777" w:rsidR="001F2644" w:rsidRPr="00F302E2" w:rsidRDefault="00000000">
      <w:pPr>
        <w:pStyle w:val="Heading4"/>
        <w:rPr>
          <w:rFonts w:cstheme="majorHAnsi"/>
        </w:rPr>
      </w:pPr>
      <w:bookmarkStart w:id="33" w:name="command-validation"/>
      <w:bookmarkEnd w:id="32"/>
      <w:r w:rsidRPr="00F302E2">
        <w:rPr>
          <w:rFonts w:cstheme="majorHAnsi"/>
          <w:b/>
        </w:rPr>
        <w:t>Command Validation</w:t>
      </w:r>
    </w:p>
    <w:p w14:paraId="4A851853" w14:textId="77777777" w:rsidR="001F2644" w:rsidRPr="00F302E2" w:rsidRDefault="00000000">
      <w:pPr>
        <w:pStyle w:val="Compact"/>
        <w:numPr>
          <w:ilvl w:val="0"/>
          <w:numId w:val="2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pply strict validation rules for voice commands to filter out malicious or unintended inputs.</w:t>
      </w:r>
    </w:p>
    <w:p w14:paraId="6F02FB2C" w14:textId="77777777" w:rsidR="001F2644" w:rsidRPr="00F302E2" w:rsidRDefault="00000000">
      <w:pPr>
        <w:pStyle w:val="Heading4"/>
        <w:rPr>
          <w:rFonts w:cstheme="majorHAnsi"/>
        </w:rPr>
      </w:pPr>
      <w:bookmarkStart w:id="34" w:name="adversarial-training"/>
      <w:bookmarkEnd w:id="33"/>
      <w:r w:rsidRPr="00F302E2">
        <w:rPr>
          <w:rFonts w:cstheme="majorHAnsi"/>
          <w:b/>
        </w:rPr>
        <w:t>Adversarial Training</w:t>
      </w:r>
    </w:p>
    <w:p w14:paraId="606AAAB6" w14:textId="77777777" w:rsidR="001F2644" w:rsidRPr="00F302E2" w:rsidRDefault="00000000">
      <w:pPr>
        <w:pStyle w:val="Compact"/>
        <w:numPr>
          <w:ilvl w:val="0"/>
          <w:numId w:val="2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rain Cortana’s AI models to recognize and resist adversarial attacks, such as spoofed audio commands.</w:t>
      </w:r>
    </w:p>
    <w:p w14:paraId="7723FF53" w14:textId="77777777" w:rsidR="001F2644" w:rsidRPr="00F302E2" w:rsidRDefault="00000000">
      <w:pPr>
        <w:pStyle w:val="Heading4"/>
        <w:rPr>
          <w:rFonts w:cstheme="majorHAnsi"/>
        </w:rPr>
      </w:pPr>
      <w:bookmarkStart w:id="35" w:name="privacy-controls"/>
      <w:bookmarkEnd w:id="34"/>
      <w:r w:rsidRPr="00F302E2">
        <w:rPr>
          <w:rFonts w:cstheme="majorHAnsi"/>
          <w:b/>
        </w:rPr>
        <w:t>Privacy Controls</w:t>
      </w:r>
    </w:p>
    <w:p w14:paraId="3B0712FB" w14:textId="77777777" w:rsidR="001F2644" w:rsidRPr="00F302E2" w:rsidRDefault="00000000">
      <w:pPr>
        <w:pStyle w:val="Compact"/>
        <w:numPr>
          <w:ilvl w:val="0"/>
          <w:numId w:val="2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llow users to customize data collection settings and opt-out of non-essential data processing.</w:t>
      </w:r>
    </w:p>
    <w:p w14:paraId="196FFC88" w14:textId="77777777" w:rsidR="001F2644" w:rsidRPr="00F302E2" w:rsidRDefault="00000000">
      <w:pPr>
        <w:pStyle w:val="Heading4"/>
        <w:rPr>
          <w:rFonts w:cstheme="majorHAnsi"/>
        </w:rPr>
      </w:pPr>
      <w:bookmarkStart w:id="36" w:name="cloud-security-measures"/>
      <w:bookmarkEnd w:id="35"/>
      <w:r w:rsidRPr="00F302E2">
        <w:rPr>
          <w:rFonts w:cstheme="majorHAnsi"/>
          <w:b/>
        </w:rPr>
        <w:t>Cloud Security Measures</w:t>
      </w:r>
    </w:p>
    <w:p w14:paraId="78379C9C" w14:textId="77777777" w:rsidR="001F2644" w:rsidRPr="00F302E2" w:rsidRDefault="00000000">
      <w:pPr>
        <w:pStyle w:val="Compact"/>
        <w:numPr>
          <w:ilvl w:val="0"/>
          <w:numId w:val="2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Utilize Microsoft Azure’s </w:t>
      </w:r>
      <w:r w:rsidRPr="00F302E2">
        <w:rPr>
          <w:rFonts w:asciiTheme="majorHAnsi" w:hAnsiTheme="majorHAnsi" w:cstheme="majorHAnsi"/>
          <w:b/>
          <w:bCs/>
          <w:color w:val="000000" w:themeColor="text1"/>
          <w:sz w:val="22"/>
        </w:rPr>
        <w:t>security tools</w:t>
      </w:r>
      <w:r w:rsidRPr="00F302E2">
        <w:rPr>
          <w:rFonts w:asciiTheme="majorHAnsi" w:hAnsiTheme="majorHAnsi" w:cstheme="majorHAnsi"/>
          <w:color w:val="000000" w:themeColor="text1"/>
          <w:sz w:val="22"/>
        </w:rPr>
        <w:t xml:space="preserve"> like Azure Sentinel for real-time threat detection and response.</w:t>
      </w:r>
    </w:p>
    <w:p w14:paraId="087FF726" w14:textId="77777777" w:rsidR="001F2644" w:rsidRPr="00F302E2" w:rsidRDefault="00000000">
      <w:pPr>
        <w:pStyle w:val="Compact"/>
        <w:numPr>
          <w:ilvl w:val="0"/>
          <w:numId w:val="2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Regularly patch vulnerabilities </w:t>
      </w:r>
      <w:proofErr w:type="gramStart"/>
      <w:r w:rsidRPr="00F302E2">
        <w:rPr>
          <w:rFonts w:asciiTheme="majorHAnsi" w:hAnsiTheme="majorHAnsi" w:cstheme="majorHAnsi"/>
          <w:color w:val="000000" w:themeColor="text1"/>
          <w:sz w:val="22"/>
        </w:rPr>
        <w:t>in</w:t>
      </w:r>
      <w:proofErr w:type="gramEnd"/>
      <w:r w:rsidRPr="00F302E2">
        <w:rPr>
          <w:rFonts w:asciiTheme="majorHAnsi" w:hAnsiTheme="majorHAnsi" w:cstheme="majorHAnsi"/>
          <w:color w:val="000000" w:themeColor="text1"/>
          <w:sz w:val="22"/>
        </w:rPr>
        <w:t xml:space="preserve"> the cloud infrastructure to minimize risks.</w:t>
      </w:r>
    </w:p>
    <w:p w14:paraId="303924A1" w14:textId="77777777" w:rsidR="001F2644" w:rsidRPr="00F302E2" w:rsidRDefault="00000000">
      <w:pPr>
        <w:pStyle w:val="Heading4"/>
        <w:rPr>
          <w:rFonts w:cstheme="majorHAnsi"/>
        </w:rPr>
      </w:pPr>
      <w:bookmarkStart w:id="37" w:name="anomaly-detection"/>
      <w:bookmarkEnd w:id="36"/>
      <w:r w:rsidRPr="00F302E2">
        <w:rPr>
          <w:rFonts w:cstheme="majorHAnsi"/>
          <w:b/>
        </w:rPr>
        <w:lastRenderedPageBreak/>
        <w:t>Anomaly Detection</w:t>
      </w:r>
    </w:p>
    <w:p w14:paraId="1B3EF454" w14:textId="77777777" w:rsidR="001F2644" w:rsidRPr="00F302E2" w:rsidRDefault="00000000">
      <w:pPr>
        <w:pStyle w:val="Compact"/>
        <w:numPr>
          <w:ilvl w:val="0"/>
          <w:numId w:val="2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mplement anomaly detection systems to identify suspicious activities, such as abnormal voice inputs or unauthorized cloud access.</w:t>
      </w:r>
    </w:p>
    <w:p w14:paraId="59300B10" w14:textId="77777777" w:rsidR="001F2644" w:rsidRPr="00F302E2" w:rsidRDefault="00000000">
      <w:pPr>
        <w:pStyle w:val="Heading4"/>
        <w:rPr>
          <w:rFonts w:cstheme="majorHAnsi"/>
        </w:rPr>
      </w:pPr>
      <w:bookmarkStart w:id="38" w:name="regular-audits-and-updates"/>
      <w:bookmarkEnd w:id="37"/>
      <w:r w:rsidRPr="00F302E2">
        <w:rPr>
          <w:rFonts w:cstheme="majorHAnsi"/>
          <w:b/>
        </w:rPr>
        <w:t>Regular Audits and Updates</w:t>
      </w:r>
    </w:p>
    <w:p w14:paraId="232548C5" w14:textId="77777777" w:rsidR="001F2644" w:rsidRPr="00F302E2" w:rsidRDefault="00000000">
      <w:pPr>
        <w:pStyle w:val="Compact"/>
        <w:numPr>
          <w:ilvl w:val="0"/>
          <w:numId w:val="2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ntinuously monitor and update Cortana’s security framework to address emerging threats and vulnerabilities.</w:t>
      </w:r>
    </w:p>
    <w:p w14:paraId="1D2338DB" w14:textId="1EAB031E" w:rsidR="007B3333" w:rsidRPr="00F302E2" w:rsidRDefault="007B3333">
      <w:pPr>
        <w:rPr>
          <w:rFonts w:asciiTheme="majorHAnsi" w:hAnsiTheme="majorHAnsi" w:cstheme="majorHAnsi"/>
          <w:color w:val="000000" w:themeColor="text1"/>
          <w:sz w:val="22"/>
        </w:rPr>
      </w:pPr>
      <w:bookmarkStart w:id="39" w:name="conclusion"/>
      <w:bookmarkEnd w:id="29"/>
      <w:bookmarkEnd w:id="38"/>
      <w:r w:rsidRPr="00F302E2">
        <w:rPr>
          <w:rFonts w:asciiTheme="majorHAnsi" w:hAnsiTheme="majorHAnsi" w:cstheme="majorHAnsi"/>
          <w:color w:val="000000" w:themeColor="text1"/>
          <w:sz w:val="22"/>
        </w:rPr>
        <w:br w:type="page"/>
      </w:r>
    </w:p>
    <w:p w14:paraId="6B48E1FA" w14:textId="0346FF73" w:rsidR="001F2644" w:rsidRPr="00F302E2" w:rsidRDefault="00000000">
      <w:pPr>
        <w:pStyle w:val="Heading1"/>
        <w:rPr>
          <w:rFonts w:cstheme="majorHAnsi"/>
        </w:rPr>
      </w:pPr>
      <w:bookmarkStart w:id="40" w:name="X5fc48380407b2c72236cd74348e6e9ffc6ab464"/>
      <w:bookmarkStart w:id="41" w:name="_Toc186930673"/>
      <w:bookmarkEnd w:id="0"/>
      <w:bookmarkEnd w:id="39"/>
      <w:r w:rsidRPr="00F302E2">
        <w:rPr>
          <w:rFonts w:cstheme="majorHAnsi"/>
        </w:rPr>
        <w:lastRenderedPageBreak/>
        <w:t>Recommendation Systems – YouTube</w:t>
      </w:r>
      <w:bookmarkEnd w:id="41"/>
    </w:p>
    <w:p w14:paraId="66122B67" w14:textId="77777777" w:rsidR="001F2644" w:rsidRPr="00F302E2" w:rsidRDefault="00000000">
      <w:p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pict w14:anchorId="1B17B0F9">
          <v:rect id="_x0000_i1120" style="width:0;height:1.5pt" o:hralign="center" o:hrstd="t" o:hr="t"/>
        </w:pict>
      </w:r>
    </w:p>
    <w:p w14:paraId="62180AB9" w14:textId="77777777" w:rsidR="001F2644" w:rsidRPr="00F302E2" w:rsidRDefault="00000000" w:rsidP="009B2039">
      <w:pPr>
        <w:pStyle w:val="Heading2"/>
        <w:rPr>
          <w:rFonts w:cstheme="majorHAnsi"/>
          <w:u w:val="single"/>
        </w:rPr>
      </w:pPr>
      <w:bookmarkStart w:id="42" w:name="X64b3dcc368d1b092a26792073834a4f95c5fb8d"/>
      <w:bookmarkStart w:id="43" w:name="_Toc186930674"/>
      <w:r w:rsidRPr="00F302E2">
        <w:rPr>
          <w:rFonts w:cstheme="majorHAnsi"/>
          <w:u w:val="single"/>
        </w:rPr>
        <w:t>1. Introduction</w:t>
      </w:r>
      <w:bookmarkEnd w:id="43"/>
    </w:p>
    <w:p w14:paraId="4F604228" w14:textId="77777777" w:rsidR="001F2644" w:rsidRPr="00F302E2" w:rsidRDefault="00000000">
      <w:pPr>
        <w:pStyle w:val="Heading4"/>
        <w:rPr>
          <w:rFonts w:cstheme="majorHAnsi"/>
        </w:rPr>
      </w:pPr>
      <w:bookmarkStart w:id="44" w:name="overview-of-the-sector-1"/>
      <w:r w:rsidRPr="00F302E2">
        <w:rPr>
          <w:rFonts w:cstheme="majorHAnsi"/>
          <w:b/>
        </w:rPr>
        <w:t>Overview of the Sector</w:t>
      </w:r>
    </w:p>
    <w:p w14:paraId="3AD6E866"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commendation systems are AI-powered tools designed to predict what users are most likely to engage with, based on their preferences and behaviors. In the video-sharing platform sector, these systems are crucial for user retention and engagement. YouTube, owned by Google, is the world’s largest video-sharing platform, with over 500 hours of video content uploaded every minute.</w:t>
      </w:r>
    </w:p>
    <w:p w14:paraId="619E7229" w14:textId="77777777" w:rsidR="001F2644" w:rsidRPr="00F302E2" w:rsidRDefault="00000000">
      <w:pPr>
        <w:pStyle w:val="BodyText"/>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vast content repository requires an advanced recommendation system to make personalized suggestions and ensure users can easily discover videos that interest them. YouTube’s recommendation system plays a pivotal role in increasing user watch time and fostering content discovery by analyzing user interactions, video metadata, and other contextual data.</w:t>
      </w:r>
    </w:p>
    <w:p w14:paraId="168E7852" w14:textId="77777777" w:rsidR="001F2644" w:rsidRPr="00F302E2" w:rsidRDefault="00000000" w:rsidP="008C3315">
      <w:pPr>
        <w:pStyle w:val="Heading4"/>
        <w:spacing w:after="240"/>
        <w:rPr>
          <w:rFonts w:cstheme="majorHAnsi"/>
        </w:rPr>
      </w:pPr>
      <w:bookmarkStart w:id="45" w:name="X5afdc4bd2d352a07a355beb94efe9ab4300fd5b"/>
      <w:bookmarkEnd w:id="44"/>
      <w:r w:rsidRPr="00F302E2">
        <w:rPr>
          <w:rFonts w:cstheme="majorHAnsi"/>
          <w:b/>
        </w:rPr>
        <w:t>AI’s Role in YouTube’s Recommendation System</w:t>
      </w:r>
    </w:p>
    <w:p w14:paraId="72AAAB11" w14:textId="77777777" w:rsidR="001F2644" w:rsidRPr="00F302E2" w:rsidRDefault="00000000">
      <w:pPr>
        <w:pStyle w:val="Compact"/>
        <w:numPr>
          <w:ilvl w:val="0"/>
          <w:numId w:val="2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Personalization</w:t>
      </w:r>
      <w:r w:rsidRPr="00F302E2">
        <w:rPr>
          <w:rFonts w:asciiTheme="majorHAnsi" w:hAnsiTheme="majorHAnsi" w:cstheme="majorHAnsi"/>
          <w:color w:val="000000" w:themeColor="text1"/>
          <w:sz w:val="22"/>
        </w:rPr>
        <w:t xml:space="preserve">: AI </w:t>
      </w:r>
      <w:proofErr w:type="gramStart"/>
      <w:r w:rsidRPr="00F302E2">
        <w:rPr>
          <w:rFonts w:asciiTheme="majorHAnsi" w:hAnsiTheme="majorHAnsi" w:cstheme="majorHAnsi"/>
          <w:color w:val="000000" w:themeColor="text1"/>
          <w:sz w:val="22"/>
        </w:rPr>
        <w:t>tailors</w:t>
      </w:r>
      <w:proofErr w:type="gramEnd"/>
      <w:r w:rsidRPr="00F302E2">
        <w:rPr>
          <w:rFonts w:asciiTheme="majorHAnsi" w:hAnsiTheme="majorHAnsi" w:cstheme="majorHAnsi"/>
          <w:color w:val="000000" w:themeColor="text1"/>
          <w:sz w:val="22"/>
        </w:rPr>
        <w:t xml:space="preserve"> content for individual users by analyzing their watch history, search patterns, and interactions (likes, shares, comments).</w:t>
      </w:r>
    </w:p>
    <w:p w14:paraId="18719DBE" w14:textId="77777777" w:rsidR="001F2644" w:rsidRPr="00F302E2" w:rsidRDefault="00000000">
      <w:pPr>
        <w:pStyle w:val="Compact"/>
        <w:numPr>
          <w:ilvl w:val="0"/>
          <w:numId w:val="2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iscovery</w:t>
      </w:r>
      <w:r w:rsidRPr="00F302E2">
        <w:rPr>
          <w:rFonts w:asciiTheme="majorHAnsi" w:hAnsiTheme="majorHAnsi" w:cstheme="majorHAnsi"/>
          <w:color w:val="000000" w:themeColor="text1"/>
          <w:sz w:val="22"/>
        </w:rPr>
        <w:t>: It helps users find videos they might never have searched for by identifying content they are likely to enjoy.</w:t>
      </w:r>
    </w:p>
    <w:p w14:paraId="59BD5185" w14:textId="77777777" w:rsidR="001F2644" w:rsidRPr="00F302E2" w:rsidRDefault="00000000">
      <w:pPr>
        <w:pStyle w:val="Compact"/>
        <w:numPr>
          <w:ilvl w:val="0"/>
          <w:numId w:val="2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ngagement Optimization</w:t>
      </w:r>
      <w:r w:rsidRPr="00F302E2">
        <w:rPr>
          <w:rFonts w:asciiTheme="majorHAnsi" w:hAnsiTheme="majorHAnsi" w:cstheme="majorHAnsi"/>
          <w:color w:val="000000" w:themeColor="text1"/>
          <w:sz w:val="22"/>
        </w:rPr>
        <w:t>: The system continuously adapts to maximize metrics like watch time, click-through rates, and user satisfaction.</w:t>
      </w:r>
    </w:p>
    <w:p w14:paraId="4EED50CE" w14:textId="77777777" w:rsidR="001F2644" w:rsidRPr="00F302E2" w:rsidRDefault="00000000">
      <w:pPr>
        <w:pStyle w:val="Compact"/>
        <w:numPr>
          <w:ilvl w:val="0"/>
          <w:numId w:val="2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ntent Promotion</w:t>
      </w:r>
      <w:r w:rsidRPr="00F302E2">
        <w:rPr>
          <w:rFonts w:asciiTheme="majorHAnsi" w:hAnsiTheme="majorHAnsi" w:cstheme="majorHAnsi"/>
          <w:color w:val="000000" w:themeColor="text1"/>
          <w:sz w:val="22"/>
        </w:rPr>
        <w:t>: AI ensures creators’ content reaches relevant audiences, enhancing user and creator satisfaction.</w:t>
      </w:r>
    </w:p>
    <w:p w14:paraId="0141C17C" w14:textId="5900042D" w:rsidR="001F2644" w:rsidRPr="00F302E2" w:rsidRDefault="001F2644">
      <w:pPr>
        <w:rPr>
          <w:rFonts w:asciiTheme="majorHAnsi" w:hAnsiTheme="majorHAnsi" w:cstheme="majorHAnsi"/>
          <w:color w:val="000000" w:themeColor="text1"/>
          <w:sz w:val="22"/>
        </w:rPr>
      </w:pPr>
    </w:p>
    <w:p w14:paraId="52A872EF" w14:textId="77777777" w:rsidR="001F2644" w:rsidRPr="00F302E2" w:rsidRDefault="00000000" w:rsidP="009B2039">
      <w:pPr>
        <w:pStyle w:val="Heading2"/>
        <w:rPr>
          <w:rFonts w:cstheme="majorHAnsi"/>
          <w:u w:val="single"/>
        </w:rPr>
      </w:pPr>
      <w:bookmarkStart w:id="46" w:name="Xa078cb051b0f16ad5293f36bba24669f385aa02"/>
      <w:bookmarkStart w:id="47" w:name="_Toc186930675"/>
      <w:bookmarkEnd w:id="42"/>
      <w:bookmarkEnd w:id="45"/>
      <w:r w:rsidRPr="00F302E2">
        <w:rPr>
          <w:rFonts w:cstheme="majorHAnsi"/>
          <w:u w:val="single"/>
        </w:rPr>
        <w:t>2. Architecture</w:t>
      </w:r>
      <w:bookmarkEnd w:id="47"/>
    </w:p>
    <w:p w14:paraId="234E2035" w14:textId="77777777" w:rsidR="001F2644" w:rsidRPr="00F302E2" w:rsidRDefault="00000000">
      <w:pPr>
        <w:pStyle w:val="Heading4"/>
        <w:rPr>
          <w:rFonts w:cstheme="majorHAnsi"/>
        </w:rPr>
      </w:pPr>
      <w:bookmarkStart w:id="48" w:name="frontend-architecture-user-interaction"/>
      <w:r w:rsidRPr="00F302E2">
        <w:rPr>
          <w:rFonts w:cstheme="majorHAnsi"/>
          <w:b/>
        </w:rPr>
        <w:t>Frontend Architecture (User Interaction)</w:t>
      </w:r>
    </w:p>
    <w:p w14:paraId="073646FB"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frontend focuses on creating a seamless user experience by providing relevant recommendations in various sections of the YouTube interface:</w:t>
      </w:r>
    </w:p>
    <w:p w14:paraId="484DC7BA" w14:textId="77777777" w:rsidR="001F2644" w:rsidRPr="00F302E2" w:rsidRDefault="00000000">
      <w:pPr>
        <w:pStyle w:val="Compact"/>
        <w:numPr>
          <w:ilvl w:val="0"/>
          <w:numId w:val="28"/>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Homepage Recommendations</w:t>
      </w:r>
      <w:r w:rsidRPr="00F302E2">
        <w:rPr>
          <w:rFonts w:asciiTheme="majorHAnsi" w:hAnsiTheme="majorHAnsi" w:cstheme="majorHAnsi"/>
          <w:color w:val="000000" w:themeColor="text1"/>
          <w:sz w:val="22"/>
        </w:rPr>
        <w:t>: Curated lists of videos displayed when users open YouTube.</w:t>
      </w:r>
    </w:p>
    <w:p w14:paraId="6AF3FB6A" w14:textId="77777777" w:rsidR="001F2644" w:rsidRPr="00F302E2" w:rsidRDefault="00000000">
      <w:pPr>
        <w:pStyle w:val="Compact"/>
        <w:numPr>
          <w:ilvl w:val="0"/>
          <w:numId w:val="28"/>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Up Next” Videos</w:t>
      </w:r>
      <w:r w:rsidRPr="00F302E2">
        <w:rPr>
          <w:rFonts w:asciiTheme="majorHAnsi" w:hAnsiTheme="majorHAnsi" w:cstheme="majorHAnsi"/>
          <w:color w:val="000000" w:themeColor="text1"/>
          <w:sz w:val="22"/>
        </w:rPr>
        <w:t>: Videos suggested while watching content to encourage continuous viewing.</w:t>
      </w:r>
    </w:p>
    <w:p w14:paraId="2D011156" w14:textId="77777777" w:rsidR="001F2644" w:rsidRPr="00F302E2" w:rsidRDefault="00000000">
      <w:pPr>
        <w:pStyle w:val="Compact"/>
        <w:numPr>
          <w:ilvl w:val="0"/>
          <w:numId w:val="28"/>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earch Results</w:t>
      </w:r>
      <w:r w:rsidRPr="00F302E2">
        <w:rPr>
          <w:rFonts w:asciiTheme="majorHAnsi" w:hAnsiTheme="majorHAnsi" w:cstheme="majorHAnsi"/>
          <w:color w:val="000000" w:themeColor="text1"/>
          <w:sz w:val="22"/>
        </w:rPr>
        <w:t>: Personalized search suggestions that align with user preferences.</w:t>
      </w:r>
    </w:p>
    <w:p w14:paraId="1D02E597" w14:textId="77777777" w:rsidR="001F2644" w:rsidRPr="00F302E2" w:rsidRDefault="00000000">
      <w:pPr>
        <w:pStyle w:val="Compact"/>
        <w:numPr>
          <w:ilvl w:val="0"/>
          <w:numId w:val="28"/>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Playlists and Auto-Play</w:t>
      </w:r>
      <w:r w:rsidRPr="00F302E2">
        <w:rPr>
          <w:rFonts w:asciiTheme="majorHAnsi" w:hAnsiTheme="majorHAnsi" w:cstheme="majorHAnsi"/>
          <w:color w:val="000000" w:themeColor="text1"/>
          <w:sz w:val="22"/>
        </w:rPr>
        <w:t>: Automatically generated playlists or sequential videos to retain users on the platform.</w:t>
      </w:r>
    </w:p>
    <w:p w14:paraId="132E8110"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These recommendations </w:t>
      </w:r>
      <w:proofErr w:type="gramStart"/>
      <w:r w:rsidRPr="00F302E2">
        <w:rPr>
          <w:rFonts w:asciiTheme="majorHAnsi" w:hAnsiTheme="majorHAnsi" w:cstheme="majorHAnsi"/>
          <w:color w:val="000000" w:themeColor="text1"/>
          <w:sz w:val="22"/>
        </w:rPr>
        <w:t>are derived</w:t>
      </w:r>
      <w:proofErr w:type="gramEnd"/>
      <w:r w:rsidRPr="00F302E2">
        <w:rPr>
          <w:rFonts w:asciiTheme="majorHAnsi" w:hAnsiTheme="majorHAnsi" w:cstheme="majorHAnsi"/>
          <w:color w:val="000000" w:themeColor="text1"/>
          <w:sz w:val="22"/>
        </w:rPr>
        <w:t xml:space="preserve"> from real-time data collection:</w:t>
      </w:r>
    </w:p>
    <w:p w14:paraId="7A1A06EB" w14:textId="77777777" w:rsidR="001F2644" w:rsidRPr="00F302E2" w:rsidRDefault="00000000">
      <w:pPr>
        <w:pStyle w:val="Compact"/>
        <w:numPr>
          <w:ilvl w:val="0"/>
          <w:numId w:val="2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User Actions</w:t>
      </w:r>
      <w:r w:rsidRPr="00F302E2">
        <w:rPr>
          <w:rFonts w:asciiTheme="majorHAnsi" w:hAnsiTheme="majorHAnsi" w:cstheme="majorHAnsi"/>
          <w:color w:val="000000" w:themeColor="text1"/>
          <w:sz w:val="22"/>
        </w:rPr>
        <w:t>: Watch history, likes/dislikes, comments, shares, and subscriptions.</w:t>
      </w:r>
    </w:p>
    <w:p w14:paraId="538869D8" w14:textId="77777777" w:rsidR="001F2644" w:rsidRPr="00F302E2" w:rsidRDefault="00000000">
      <w:pPr>
        <w:pStyle w:val="Compact"/>
        <w:numPr>
          <w:ilvl w:val="0"/>
          <w:numId w:val="2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evice Context</w:t>
      </w:r>
      <w:r w:rsidRPr="00F302E2">
        <w:rPr>
          <w:rFonts w:asciiTheme="majorHAnsi" w:hAnsiTheme="majorHAnsi" w:cstheme="majorHAnsi"/>
          <w:color w:val="000000" w:themeColor="text1"/>
          <w:sz w:val="22"/>
        </w:rPr>
        <w:t>: Time of access, location, device type, and connection speed.</w:t>
      </w:r>
    </w:p>
    <w:p w14:paraId="335162B4" w14:textId="77777777" w:rsidR="001F2644" w:rsidRPr="00F302E2" w:rsidRDefault="00000000">
      <w:pPr>
        <w:pStyle w:val="Heading4"/>
        <w:rPr>
          <w:rFonts w:cstheme="majorHAnsi"/>
        </w:rPr>
      </w:pPr>
      <w:bookmarkStart w:id="49" w:name="X1f88aad7485aae18d1ffd112d99ff7cfa7d9fbe"/>
      <w:bookmarkEnd w:id="48"/>
      <w:r w:rsidRPr="00F302E2">
        <w:rPr>
          <w:rFonts w:cstheme="majorHAnsi"/>
          <w:b/>
        </w:rPr>
        <w:lastRenderedPageBreak/>
        <w:t>Backend Architecture (AI Framework and Systems)</w:t>
      </w:r>
    </w:p>
    <w:p w14:paraId="5444680F"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backend involves complex systems and frameworks to process massive datasets and generate recommendations:</w:t>
      </w:r>
    </w:p>
    <w:p w14:paraId="5F58EB07" w14:textId="77777777" w:rsidR="001F2644" w:rsidRPr="00F302E2" w:rsidRDefault="00000000">
      <w:pPr>
        <w:numPr>
          <w:ilvl w:val="0"/>
          <w:numId w:val="3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ata Collection</w:t>
      </w:r>
      <w:r w:rsidRPr="00F302E2">
        <w:rPr>
          <w:rFonts w:asciiTheme="majorHAnsi" w:hAnsiTheme="majorHAnsi" w:cstheme="majorHAnsi"/>
          <w:color w:val="000000" w:themeColor="text1"/>
          <w:sz w:val="22"/>
        </w:rPr>
        <w:t>:</w:t>
      </w:r>
    </w:p>
    <w:p w14:paraId="713D54BD" w14:textId="77777777" w:rsidR="001F2644" w:rsidRPr="00F302E2" w:rsidRDefault="00000000">
      <w:pPr>
        <w:pStyle w:val="Compact"/>
        <w:numPr>
          <w:ilvl w:val="1"/>
          <w:numId w:val="3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ata from user interactions and content metadata is collected and stored in distributed databases.</w:t>
      </w:r>
    </w:p>
    <w:p w14:paraId="58E8D7C3" w14:textId="77777777" w:rsidR="001F2644" w:rsidRPr="00F302E2" w:rsidRDefault="00000000">
      <w:pPr>
        <w:pStyle w:val="Compact"/>
        <w:numPr>
          <w:ilvl w:val="1"/>
          <w:numId w:val="3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Google BigQuery is used to handle the petabyte-scale data processing required for YouTube’s operations.</w:t>
      </w:r>
    </w:p>
    <w:p w14:paraId="77AA2C7A" w14:textId="77777777" w:rsidR="001F2644" w:rsidRPr="00F302E2" w:rsidRDefault="00000000">
      <w:pPr>
        <w:numPr>
          <w:ilvl w:val="0"/>
          <w:numId w:val="3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Two-Stage Recommendation Framework</w:t>
      </w:r>
      <w:r w:rsidRPr="00F302E2">
        <w:rPr>
          <w:rFonts w:asciiTheme="majorHAnsi" w:hAnsiTheme="majorHAnsi" w:cstheme="majorHAnsi"/>
          <w:color w:val="000000" w:themeColor="text1"/>
          <w:sz w:val="22"/>
        </w:rPr>
        <w:t>:</w:t>
      </w:r>
    </w:p>
    <w:p w14:paraId="56793FF3" w14:textId="77777777" w:rsidR="001F2644" w:rsidRPr="00F302E2" w:rsidRDefault="00000000">
      <w:pPr>
        <w:pStyle w:val="Compact"/>
        <w:numPr>
          <w:ilvl w:val="1"/>
          <w:numId w:val="32"/>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andidate Generation</w:t>
      </w:r>
      <w:r w:rsidRPr="00F302E2">
        <w:rPr>
          <w:rFonts w:asciiTheme="majorHAnsi" w:hAnsiTheme="majorHAnsi" w:cstheme="majorHAnsi"/>
          <w:color w:val="000000" w:themeColor="text1"/>
          <w:sz w:val="22"/>
        </w:rPr>
        <w:t>:</w:t>
      </w:r>
    </w:p>
    <w:p w14:paraId="04974265" w14:textId="77777777" w:rsidR="001F2644" w:rsidRPr="00F302E2" w:rsidRDefault="00000000">
      <w:pPr>
        <w:pStyle w:val="Compact"/>
        <w:numPr>
          <w:ilvl w:val="2"/>
          <w:numId w:val="3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ilters millions of videos to a smaller subset based on relevance.</w:t>
      </w:r>
    </w:p>
    <w:p w14:paraId="39DACC7F" w14:textId="77777777" w:rsidR="001F2644" w:rsidRPr="00F302E2" w:rsidRDefault="00000000">
      <w:pPr>
        <w:pStyle w:val="Compact"/>
        <w:numPr>
          <w:ilvl w:val="2"/>
          <w:numId w:val="3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llaborative filtering and content-based filtering techniques are applied.</w:t>
      </w:r>
    </w:p>
    <w:p w14:paraId="19E3F9A2" w14:textId="77777777" w:rsidR="001F2644" w:rsidRPr="00F302E2" w:rsidRDefault="00000000">
      <w:pPr>
        <w:pStyle w:val="Compact"/>
        <w:numPr>
          <w:ilvl w:val="1"/>
          <w:numId w:val="32"/>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Ranking</w:t>
      </w:r>
      <w:r w:rsidRPr="00F302E2">
        <w:rPr>
          <w:rFonts w:asciiTheme="majorHAnsi" w:hAnsiTheme="majorHAnsi" w:cstheme="majorHAnsi"/>
          <w:color w:val="000000" w:themeColor="text1"/>
          <w:sz w:val="22"/>
        </w:rPr>
        <w:t>:</w:t>
      </w:r>
    </w:p>
    <w:p w14:paraId="59EC78FE" w14:textId="77777777" w:rsidR="001F2644" w:rsidRPr="00F302E2" w:rsidRDefault="00000000">
      <w:pPr>
        <w:pStyle w:val="Compact"/>
        <w:numPr>
          <w:ilvl w:val="2"/>
          <w:numId w:val="3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anks shortlisted videos using deep learning models.</w:t>
      </w:r>
    </w:p>
    <w:p w14:paraId="5FEA8A81" w14:textId="77777777" w:rsidR="001F2644" w:rsidRPr="00F302E2" w:rsidRDefault="00000000">
      <w:pPr>
        <w:pStyle w:val="Compact"/>
        <w:numPr>
          <w:ilvl w:val="2"/>
          <w:numId w:val="3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nsiders factors like user preferences, video quality, and engagement potential.</w:t>
      </w:r>
    </w:p>
    <w:p w14:paraId="43D055B9" w14:textId="77777777" w:rsidR="001F2644" w:rsidRPr="00F302E2" w:rsidRDefault="00000000">
      <w:pPr>
        <w:numPr>
          <w:ilvl w:val="0"/>
          <w:numId w:val="3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Machine Learning Models</w:t>
      </w:r>
      <w:r w:rsidRPr="00F302E2">
        <w:rPr>
          <w:rFonts w:asciiTheme="majorHAnsi" w:hAnsiTheme="majorHAnsi" w:cstheme="majorHAnsi"/>
          <w:color w:val="000000" w:themeColor="text1"/>
          <w:sz w:val="22"/>
        </w:rPr>
        <w:t>:</w:t>
      </w:r>
    </w:p>
    <w:p w14:paraId="2A757266" w14:textId="77777777" w:rsidR="001F2644" w:rsidRPr="00F302E2" w:rsidRDefault="00000000">
      <w:pPr>
        <w:pStyle w:val="Compact"/>
        <w:numPr>
          <w:ilvl w:val="1"/>
          <w:numId w:val="3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eep Neural Networks (DNNs)</w:t>
      </w:r>
      <w:r w:rsidRPr="00F302E2">
        <w:rPr>
          <w:rFonts w:asciiTheme="majorHAnsi" w:hAnsiTheme="majorHAnsi" w:cstheme="majorHAnsi"/>
          <w:color w:val="000000" w:themeColor="text1"/>
          <w:sz w:val="22"/>
        </w:rPr>
        <w:t xml:space="preserve"> analyze user behavior patterns and content features.</w:t>
      </w:r>
    </w:p>
    <w:p w14:paraId="76B284E0" w14:textId="77777777" w:rsidR="001F2644" w:rsidRPr="00F302E2" w:rsidRDefault="00000000">
      <w:pPr>
        <w:pStyle w:val="Compact"/>
        <w:numPr>
          <w:ilvl w:val="1"/>
          <w:numId w:val="3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llaborative Filtering</w:t>
      </w:r>
      <w:r w:rsidRPr="00F302E2">
        <w:rPr>
          <w:rFonts w:asciiTheme="majorHAnsi" w:hAnsiTheme="majorHAnsi" w:cstheme="majorHAnsi"/>
          <w:color w:val="000000" w:themeColor="text1"/>
          <w:sz w:val="22"/>
        </w:rPr>
        <w:t>: Identifies videos that similar users have enjoyed.</w:t>
      </w:r>
    </w:p>
    <w:p w14:paraId="39A06CB4" w14:textId="77777777" w:rsidR="001F2644" w:rsidRPr="00F302E2" w:rsidRDefault="00000000">
      <w:pPr>
        <w:pStyle w:val="Compact"/>
        <w:numPr>
          <w:ilvl w:val="1"/>
          <w:numId w:val="3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Natural Language Processing (NLP)</w:t>
      </w:r>
      <w:r w:rsidRPr="00F302E2">
        <w:rPr>
          <w:rFonts w:asciiTheme="majorHAnsi" w:hAnsiTheme="majorHAnsi" w:cstheme="majorHAnsi"/>
          <w:color w:val="000000" w:themeColor="text1"/>
          <w:sz w:val="22"/>
        </w:rPr>
        <w:t>: Extracts insights from video titles, descriptions, and comments.</w:t>
      </w:r>
    </w:p>
    <w:p w14:paraId="5A76FB73" w14:textId="77777777" w:rsidR="001F2644" w:rsidRPr="00F302E2" w:rsidRDefault="00000000">
      <w:pPr>
        <w:numPr>
          <w:ilvl w:val="0"/>
          <w:numId w:val="3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Infrastructure</w:t>
      </w:r>
      <w:r w:rsidRPr="00F302E2">
        <w:rPr>
          <w:rFonts w:asciiTheme="majorHAnsi" w:hAnsiTheme="majorHAnsi" w:cstheme="majorHAnsi"/>
          <w:color w:val="000000" w:themeColor="text1"/>
          <w:sz w:val="22"/>
        </w:rPr>
        <w:t>:</w:t>
      </w:r>
    </w:p>
    <w:p w14:paraId="21993E40" w14:textId="77777777" w:rsidR="001F2644" w:rsidRPr="00F302E2" w:rsidRDefault="00000000">
      <w:pPr>
        <w:pStyle w:val="Compact"/>
        <w:numPr>
          <w:ilvl w:val="1"/>
          <w:numId w:val="3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loud Services</w:t>
      </w:r>
      <w:r w:rsidRPr="00F302E2">
        <w:rPr>
          <w:rFonts w:asciiTheme="majorHAnsi" w:hAnsiTheme="majorHAnsi" w:cstheme="majorHAnsi"/>
          <w:color w:val="000000" w:themeColor="text1"/>
          <w:sz w:val="22"/>
        </w:rPr>
        <w:t>: Google Cloud provides scalable computing and storage.</w:t>
      </w:r>
    </w:p>
    <w:p w14:paraId="0EF5DE11" w14:textId="77777777" w:rsidR="001F2644" w:rsidRPr="00F302E2" w:rsidRDefault="00000000">
      <w:pPr>
        <w:pStyle w:val="Compact"/>
        <w:numPr>
          <w:ilvl w:val="1"/>
          <w:numId w:val="3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I Frameworks</w:t>
      </w:r>
      <w:r w:rsidRPr="00F302E2">
        <w:rPr>
          <w:rFonts w:asciiTheme="majorHAnsi" w:hAnsiTheme="majorHAnsi" w:cstheme="majorHAnsi"/>
          <w:color w:val="000000" w:themeColor="text1"/>
          <w:sz w:val="22"/>
        </w:rPr>
        <w:t>: TensorFlow and TensorFlow Extended (TFX) support model training and deployment.</w:t>
      </w:r>
    </w:p>
    <w:p w14:paraId="0954EA3A" w14:textId="77777777" w:rsidR="001F2644" w:rsidRPr="00F302E2" w:rsidRDefault="00000000">
      <w:pPr>
        <w:pStyle w:val="Compact"/>
        <w:numPr>
          <w:ilvl w:val="1"/>
          <w:numId w:val="3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dge Servers</w:t>
      </w:r>
      <w:r w:rsidRPr="00F302E2">
        <w:rPr>
          <w:rFonts w:asciiTheme="majorHAnsi" w:hAnsiTheme="majorHAnsi" w:cstheme="majorHAnsi"/>
          <w:color w:val="000000" w:themeColor="text1"/>
          <w:sz w:val="22"/>
        </w:rPr>
        <w:t xml:space="preserve">: Deliver recommendations with minimal latency by </w:t>
      </w:r>
      <w:proofErr w:type="gramStart"/>
      <w:r w:rsidRPr="00F302E2">
        <w:rPr>
          <w:rFonts w:asciiTheme="majorHAnsi" w:hAnsiTheme="majorHAnsi" w:cstheme="majorHAnsi"/>
          <w:color w:val="000000" w:themeColor="text1"/>
          <w:sz w:val="22"/>
        </w:rPr>
        <w:t>caching</w:t>
      </w:r>
      <w:proofErr w:type="gramEnd"/>
      <w:r w:rsidRPr="00F302E2">
        <w:rPr>
          <w:rFonts w:asciiTheme="majorHAnsi" w:hAnsiTheme="majorHAnsi" w:cstheme="majorHAnsi"/>
          <w:color w:val="000000" w:themeColor="text1"/>
          <w:sz w:val="22"/>
        </w:rPr>
        <w:t xml:space="preserve"> results locally.</w:t>
      </w:r>
    </w:p>
    <w:p w14:paraId="19AA6174" w14:textId="77777777" w:rsidR="001F2644" w:rsidRPr="00F302E2" w:rsidRDefault="00000000">
      <w:pPr>
        <w:numPr>
          <w:ilvl w:val="0"/>
          <w:numId w:val="3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ntinuous Learning</w:t>
      </w:r>
      <w:r w:rsidRPr="00F302E2">
        <w:rPr>
          <w:rFonts w:asciiTheme="majorHAnsi" w:hAnsiTheme="majorHAnsi" w:cstheme="majorHAnsi"/>
          <w:color w:val="000000" w:themeColor="text1"/>
          <w:sz w:val="22"/>
        </w:rPr>
        <w:t>:</w:t>
      </w:r>
    </w:p>
    <w:p w14:paraId="38696353" w14:textId="77777777" w:rsidR="001F2644" w:rsidRPr="00F302E2" w:rsidRDefault="00000000">
      <w:pPr>
        <w:pStyle w:val="Compact"/>
        <w:numPr>
          <w:ilvl w:val="1"/>
          <w:numId w:val="3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eedback loops allow the system to update its models based on new user interactions and trends.</w:t>
      </w:r>
    </w:p>
    <w:p w14:paraId="3E144C3B" w14:textId="0D1E2863" w:rsidR="001F2644" w:rsidRPr="00F302E2" w:rsidRDefault="001F2644">
      <w:pPr>
        <w:rPr>
          <w:rFonts w:asciiTheme="majorHAnsi" w:hAnsiTheme="majorHAnsi" w:cstheme="majorHAnsi"/>
          <w:color w:val="000000" w:themeColor="text1"/>
          <w:sz w:val="22"/>
        </w:rPr>
      </w:pPr>
    </w:p>
    <w:p w14:paraId="2BBD4E8C" w14:textId="77777777" w:rsidR="001F2644" w:rsidRPr="00F302E2" w:rsidRDefault="00000000" w:rsidP="009B2039">
      <w:pPr>
        <w:pStyle w:val="Heading2"/>
        <w:rPr>
          <w:rFonts w:cstheme="majorHAnsi"/>
          <w:u w:val="single"/>
        </w:rPr>
      </w:pPr>
      <w:bookmarkStart w:id="50" w:name="X0354b4c90aad4fb374e28d2d2485cbd191b59a2"/>
      <w:bookmarkStart w:id="51" w:name="_Toc186930676"/>
      <w:bookmarkEnd w:id="46"/>
      <w:bookmarkEnd w:id="49"/>
      <w:r w:rsidRPr="00F302E2">
        <w:rPr>
          <w:rFonts w:cstheme="majorHAnsi"/>
          <w:u w:val="single"/>
        </w:rPr>
        <w:t>3. Usage for the Users</w:t>
      </w:r>
      <w:bookmarkEnd w:id="51"/>
    </w:p>
    <w:p w14:paraId="187B25E8" w14:textId="77777777" w:rsidR="001F2644" w:rsidRPr="00F302E2" w:rsidRDefault="00000000">
      <w:pPr>
        <w:pStyle w:val="Heading4"/>
        <w:rPr>
          <w:rFonts w:cstheme="majorHAnsi"/>
        </w:rPr>
      </w:pPr>
      <w:bookmarkStart w:id="52" w:name="user-experience-1"/>
      <w:r w:rsidRPr="00F302E2">
        <w:rPr>
          <w:rFonts w:cstheme="majorHAnsi"/>
          <w:b/>
        </w:rPr>
        <w:t>User Experience</w:t>
      </w:r>
    </w:p>
    <w:p w14:paraId="4769EEFA"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YouTube’s recommendation system aims to provide a personalized, engaging, and intuitive experience for users.</w:t>
      </w:r>
    </w:p>
    <w:p w14:paraId="4601C16A" w14:textId="77777777" w:rsidR="001F2644" w:rsidRPr="00F302E2" w:rsidRDefault="00000000">
      <w:pPr>
        <w:pStyle w:val="Compact"/>
        <w:numPr>
          <w:ilvl w:val="0"/>
          <w:numId w:val="38"/>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ase of Discovery</w:t>
      </w:r>
      <w:r w:rsidRPr="00F302E2">
        <w:rPr>
          <w:rFonts w:asciiTheme="majorHAnsi" w:hAnsiTheme="majorHAnsi" w:cstheme="majorHAnsi"/>
          <w:color w:val="000000" w:themeColor="text1"/>
          <w:sz w:val="22"/>
        </w:rPr>
        <w:t>: Users are presented with videos aligned to their tastes without having to search extensively.</w:t>
      </w:r>
    </w:p>
    <w:p w14:paraId="4C65DC1E" w14:textId="77777777" w:rsidR="001F2644" w:rsidRPr="00F302E2" w:rsidRDefault="00000000">
      <w:pPr>
        <w:pStyle w:val="Compact"/>
        <w:numPr>
          <w:ilvl w:val="0"/>
          <w:numId w:val="38"/>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lastRenderedPageBreak/>
        <w:t>Dynamic Adaptation</w:t>
      </w:r>
      <w:r w:rsidRPr="00F302E2">
        <w:rPr>
          <w:rFonts w:asciiTheme="majorHAnsi" w:hAnsiTheme="majorHAnsi" w:cstheme="majorHAnsi"/>
          <w:color w:val="000000" w:themeColor="text1"/>
          <w:sz w:val="22"/>
        </w:rPr>
        <w:t>: The system adapts to changing preferences and suggests content accordingly.</w:t>
      </w:r>
    </w:p>
    <w:p w14:paraId="7ABA5837" w14:textId="77777777" w:rsidR="001F2644" w:rsidRPr="00F302E2" w:rsidRDefault="00000000">
      <w:pPr>
        <w:pStyle w:val="Compact"/>
        <w:numPr>
          <w:ilvl w:val="0"/>
          <w:numId w:val="38"/>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Variety</w:t>
      </w:r>
      <w:r w:rsidRPr="00F302E2">
        <w:rPr>
          <w:rFonts w:asciiTheme="majorHAnsi" w:hAnsiTheme="majorHAnsi" w:cstheme="majorHAnsi"/>
          <w:color w:val="000000" w:themeColor="text1"/>
          <w:sz w:val="22"/>
        </w:rPr>
        <w:t>: Recommendations include diverse formats like Shorts, live streams, long-form videos, and playlists.</w:t>
      </w:r>
    </w:p>
    <w:p w14:paraId="59D736B5" w14:textId="77777777" w:rsidR="001F2644" w:rsidRPr="00F302E2" w:rsidRDefault="00000000" w:rsidP="008C3315">
      <w:pPr>
        <w:pStyle w:val="Heading4"/>
        <w:spacing w:after="240"/>
        <w:rPr>
          <w:rFonts w:cstheme="majorHAnsi"/>
        </w:rPr>
      </w:pPr>
      <w:bookmarkStart w:id="53" w:name="end-user-interactions"/>
      <w:bookmarkEnd w:id="52"/>
      <w:r w:rsidRPr="00F302E2">
        <w:rPr>
          <w:rFonts w:cstheme="majorHAnsi"/>
          <w:b/>
        </w:rPr>
        <w:t>End-User Interactions</w:t>
      </w:r>
    </w:p>
    <w:p w14:paraId="305A99FE" w14:textId="77777777" w:rsidR="001F2644" w:rsidRPr="00F302E2" w:rsidRDefault="00000000">
      <w:pPr>
        <w:pStyle w:val="Compact"/>
        <w:numPr>
          <w:ilvl w:val="0"/>
          <w:numId w:val="3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Watch Time Maximization</w:t>
      </w:r>
      <w:r w:rsidRPr="00F302E2">
        <w:rPr>
          <w:rFonts w:asciiTheme="majorHAnsi" w:hAnsiTheme="majorHAnsi" w:cstheme="majorHAnsi"/>
          <w:color w:val="000000" w:themeColor="text1"/>
          <w:sz w:val="22"/>
        </w:rPr>
        <w:t>:</w:t>
      </w:r>
    </w:p>
    <w:p w14:paraId="1ED26FC1" w14:textId="77777777" w:rsidR="001F2644" w:rsidRPr="00F302E2" w:rsidRDefault="00000000">
      <w:pPr>
        <w:pStyle w:val="Compact"/>
        <w:numPr>
          <w:ilvl w:val="1"/>
          <w:numId w:val="4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Videos are queued in autoplay mode to keep users engaged.</w:t>
      </w:r>
    </w:p>
    <w:p w14:paraId="0A1607B9" w14:textId="77777777" w:rsidR="001F2644" w:rsidRPr="00F302E2" w:rsidRDefault="00000000">
      <w:pPr>
        <w:pStyle w:val="Compact"/>
        <w:numPr>
          <w:ilvl w:val="0"/>
          <w:numId w:val="3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earch Enhancements</w:t>
      </w:r>
      <w:r w:rsidRPr="00F302E2">
        <w:rPr>
          <w:rFonts w:asciiTheme="majorHAnsi" w:hAnsiTheme="majorHAnsi" w:cstheme="majorHAnsi"/>
          <w:color w:val="000000" w:themeColor="text1"/>
          <w:sz w:val="22"/>
        </w:rPr>
        <w:t>:</w:t>
      </w:r>
    </w:p>
    <w:p w14:paraId="0A32F810" w14:textId="77777777" w:rsidR="001F2644" w:rsidRPr="00F302E2" w:rsidRDefault="00000000">
      <w:pPr>
        <w:pStyle w:val="Compact"/>
        <w:numPr>
          <w:ilvl w:val="1"/>
          <w:numId w:val="4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ersonalized search results are provided based on user history.</w:t>
      </w:r>
    </w:p>
    <w:p w14:paraId="60632599" w14:textId="77777777" w:rsidR="001F2644" w:rsidRPr="00F302E2" w:rsidRDefault="00000000">
      <w:pPr>
        <w:pStyle w:val="Compact"/>
        <w:numPr>
          <w:ilvl w:val="0"/>
          <w:numId w:val="3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ntent Feedback</w:t>
      </w:r>
      <w:r w:rsidRPr="00F302E2">
        <w:rPr>
          <w:rFonts w:asciiTheme="majorHAnsi" w:hAnsiTheme="majorHAnsi" w:cstheme="majorHAnsi"/>
          <w:color w:val="000000" w:themeColor="text1"/>
          <w:sz w:val="22"/>
        </w:rPr>
        <w:t>:</w:t>
      </w:r>
    </w:p>
    <w:p w14:paraId="56A649BA" w14:textId="77777777" w:rsidR="001F2644" w:rsidRPr="00F302E2" w:rsidRDefault="00000000">
      <w:pPr>
        <w:pStyle w:val="Compact"/>
        <w:numPr>
          <w:ilvl w:val="1"/>
          <w:numId w:val="4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rs influence recommendations through actions like liking, disliking, and marking videos as “not interested.”</w:t>
      </w:r>
    </w:p>
    <w:p w14:paraId="44675B08" w14:textId="77777777" w:rsidR="001F2644" w:rsidRPr="00F302E2" w:rsidRDefault="00000000">
      <w:pPr>
        <w:pStyle w:val="Compact"/>
        <w:numPr>
          <w:ilvl w:val="0"/>
          <w:numId w:val="3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ross-Device Experience</w:t>
      </w:r>
      <w:r w:rsidRPr="00F302E2">
        <w:rPr>
          <w:rFonts w:asciiTheme="majorHAnsi" w:hAnsiTheme="majorHAnsi" w:cstheme="majorHAnsi"/>
          <w:color w:val="000000" w:themeColor="text1"/>
          <w:sz w:val="22"/>
        </w:rPr>
        <w:t>:</w:t>
      </w:r>
    </w:p>
    <w:p w14:paraId="4C1C226A" w14:textId="77777777" w:rsidR="001F2644" w:rsidRPr="00F302E2" w:rsidRDefault="00000000">
      <w:pPr>
        <w:pStyle w:val="Compact"/>
        <w:numPr>
          <w:ilvl w:val="1"/>
          <w:numId w:val="4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commendations are consistent across devices, offering a seamless viewing experience.</w:t>
      </w:r>
    </w:p>
    <w:p w14:paraId="6E61148C" w14:textId="5D652A8C" w:rsidR="001F2644" w:rsidRPr="00F302E2" w:rsidRDefault="001F2644">
      <w:pPr>
        <w:rPr>
          <w:rFonts w:asciiTheme="majorHAnsi" w:hAnsiTheme="majorHAnsi" w:cstheme="majorHAnsi"/>
          <w:color w:val="000000" w:themeColor="text1"/>
          <w:sz w:val="22"/>
        </w:rPr>
      </w:pPr>
    </w:p>
    <w:p w14:paraId="1D5E291C" w14:textId="77777777" w:rsidR="001F2644" w:rsidRPr="00F302E2" w:rsidRDefault="00000000" w:rsidP="009B2039">
      <w:pPr>
        <w:pStyle w:val="Heading2"/>
        <w:rPr>
          <w:rFonts w:cstheme="majorHAnsi"/>
          <w:u w:val="single"/>
        </w:rPr>
      </w:pPr>
      <w:bookmarkStart w:id="54" w:name="X3bcafd558bc178c9d475d0be5504d887d17ad04"/>
      <w:bookmarkStart w:id="55" w:name="_Toc186930677"/>
      <w:bookmarkEnd w:id="50"/>
      <w:bookmarkEnd w:id="53"/>
      <w:r w:rsidRPr="00F302E2">
        <w:rPr>
          <w:rFonts w:cstheme="majorHAnsi"/>
          <w:u w:val="single"/>
        </w:rPr>
        <w:t>4. Business Usage/Benefits</w:t>
      </w:r>
      <w:bookmarkEnd w:id="55"/>
    </w:p>
    <w:p w14:paraId="405BE087" w14:textId="77777777" w:rsidR="001F2644" w:rsidRPr="00F302E2" w:rsidRDefault="00000000">
      <w:pPr>
        <w:pStyle w:val="Heading4"/>
        <w:rPr>
          <w:rFonts w:cstheme="majorHAnsi"/>
        </w:rPr>
      </w:pPr>
      <w:bookmarkStart w:id="56" w:name="increased-user-engagement"/>
      <w:r w:rsidRPr="00F302E2">
        <w:rPr>
          <w:rFonts w:cstheme="majorHAnsi"/>
          <w:b/>
        </w:rPr>
        <w:t>Increased User Engagement</w:t>
      </w:r>
    </w:p>
    <w:p w14:paraId="1FC16E37"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YouTube’s recommendation system is designed to maximize user engagement, directly impacting revenue:</w:t>
      </w:r>
    </w:p>
    <w:p w14:paraId="5AADFF48" w14:textId="77777777" w:rsidR="001F2644" w:rsidRPr="00F302E2" w:rsidRDefault="00000000">
      <w:pPr>
        <w:pStyle w:val="Compact"/>
        <w:numPr>
          <w:ilvl w:val="0"/>
          <w:numId w:val="4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longer users stay on the platform, the more ads they watch, boosting YouTube’s ad revenue.</w:t>
      </w:r>
    </w:p>
    <w:p w14:paraId="60275C0C" w14:textId="77777777" w:rsidR="001F2644" w:rsidRPr="00F302E2" w:rsidRDefault="00000000">
      <w:pPr>
        <w:pStyle w:val="Compact"/>
        <w:numPr>
          <w:ilvl w:val="0"/>
          <w:numId w:val="4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eatures like autoplay and “Up Next” increase watch time, a key engagement metric.</w:t>
      </w:r>
    </w:p>
    <w:p w14:paraId="610331F7" w14:textId="77777777" w:rsidR="001F2644" w:rsidRPr="00F302E2" w:rsidRDefault="00000000">
      <w:pPr>
        <w:pStyle w:val="Heading4"/>
        <w:rPr>
          <w:rFonts w:cstheme="majorHAnsi"/>
        </w:rPr>
      </w:pPr>
      <w:bookmarkStart w:id="57" w:name="creator-empowerment"/>
      <w:bookmarkEnd w:id="56"/>
      <w:r w:rsidRPr="00F302E2">
        <w:rPr>
          <w:rFonts w:cstheme="majorHAnsi"/>
          <w:b/>
        </w:rPr>
        <w:t>Creator Empowerment</w:t>
      </w:r>
    </w:p>
    <w:p w14:paraId="52A0C95D" w14:textId="77777777" w:rsidR="001F2644" w:rsidRPr="00F302E2" w:rsidRDefault="00000000">
      <w:pPr>
        <w:pStyle w:val="Compact"/>
        <w:numPr>
          <w:ilvl w:val="0"/>
          <w:numId w:val="4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New creators gain visibility through recommendations, leveling the playing field.</w:t>
      </w:r>
    </w:p>
    <w:p w14:paraId="7D59DF8E" w14:textId="77777777" w:rsidR="001F2644" w:rsidRPr="00F302E2" w:rsidRDefault="00000000">
      <w:pPr>
        <w:pStyle w:val="Compact"/>
        <w:numPr>
          <w:ilvl w:val="0"/>
          <w:numId w:val="4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sights from analytics tools help creators optimize their content for better recommendations.</w:t>
      </w:r>
    </w:p>
    <w:p w14:paraId="7BE24491" w14:textId="77777777" w:rsidR="001F2644" w:rsidRPr="00F302E2" w:rsidRDefault="00000000">
      <w:pPr>
        <w:pStyle w:val="Heading4"/>
        <w:rPr>
          <w:rFonts w:cstheme="majorHAnsi"/>
        </w:rPr>
      </w:pPr>
      <w:bookmarkStart w:id="58" w:name="content-monetization"/>
      <w:bookmarkEnd w:id="57"/>
      <w:r w:rsidRPr="00F302E2">
        <w:rPr>
          <w:rFonts w:cstheme="majorHAnsi"/>
          <w:b/>
        </w:rPr>
        <w:t>Content Monetization</w:t>
      </w:r>
    </w:p>
    <w:p w14:paraId="326D63CA" w14:textId="77777777" w:rsidR="001F2644" w:rsidRPr="00F302E2" w:rsidRDefault="00000000">
      <w:pPr>
        <w:pStyle w:val="Compact"/>
        <w:numPr>
          <w:ilvl w:val="0"/>
          <w:numId w:val="4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identifies and promotes advertiser-friendly content, ensuring maximum revenue generation from ads.</w:t>
      </w:r>
    </w:p>
    <w:p w14:paraId="299A12A1" w14:textId="77777777" w:rsidR="001F2644" w:rsidRPr="00F302E2" w:rsidRDefault="00000000">
      <w:pPr>
        <w:pStyle w:val="Compact"/>
        <w:numPr>
          <w:ilvl w:val="0"/>
          <w:numId w:val="4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Personalized </w:t>
      </w:r>
      <w:proofErr w:type="gramStart"/>
      <w:r w:rsidRPr="00F302E2">
        <w:rPr>
          <w:rFonts w:asciiTheme="majorHAnsi" w:hAnsiTheme="majorHAnsi" w:cstheme="majorHAnsi"/>
          <w:color w:val="000000" w:themeColor="text1"/>
          <w:sz w:val="22"/>
        </w:rPr>
        <w:t>ad</w:t>
      </w:r>
      <w:proofErr w:type="gramEnd"/>
      <w:r w:rsidRPr="00F302E2">
        <w:rPr>
          <w:rFonts w:asciiTheme="majorHAnsi" w:hAnsiTheme="majorHAnsi" w:cstheme="majorHAnsi"/>
          <w:color w:val="000000" w:themeColor="text1"/>
          <w:sz w:val="22"/>
        </w:rPr>
        <w:t xml:space="preserve"> targeting increases ad click-through rates and advertiser satisfaction.</w:t>
      </w:r>
    </w:p>
    <w:p w14:paraId="16C96097" w14:textId="77777777" w:rsidR="001F2644" w:rsidRPr="00F302E2" w:rsidRDefault="00000000">
      <w:pPr>
        <w:pStyle w:val="Heading4"/>
        <w:rPr>
          <w:rFonts w:cstheme="majorHAnsi"/>
        </w:rPr>
      </w:pPr>
      <w:bookmarkStart w:id="59" w:name="customer-retention"/>
      <w:bookmarkEnd w:id="58"/>
      <w:r w:rsidRPr="00F302E2">
        <w:rPr>
          <w:rFonts w:cstheme="majorHAnsi"/>
          <w:b/>
        </w:rPr>
        <w:t>Customer Retention</w:t>
      </w:r>
    </w:p>
    <w:p w14:paraId="468B39E0" w14:textId="77777777" w:rsidR="001F2644" w:rsidRPr="00F302E2" w:rsidRDefault="00000000">
      <w:pPr>
        <w:pStyle w:val="Compact"/>
        <w:numPr>
          <w:ilvl w:val="0"/>
          <w:numId w:val="4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personalized nature of recommendations ensures users remain engaged, reducing churn rates.</w:t>
      </w:r>
    </w:p>
    <w:p w14:paraId="663828FB" w14:textId="77777777" w:rsidR="001F2644" w:rsidRPr="00F302E2" w:rsidRDefault="00000000">
      <w:pPr>
        <w:pStyle w:val="Heading4"/>
        <w:rPr>
          <w:rFonts w:cstheme="majorHAnsi"/>
        </w:rPr>
      </w:pPr>
      <w:bookmarkStart w:id="60" w:name="competitive-advantage"/>
      <w:bookmarkEnd w:id="59"/>
      <w:r w:rsidRPr="00F302E2">
        <w:rPr>
          <w:rFonts w:cstheme="majorHAnsi"/>
          <w:b/>
        </w:rPr>
        <w:t>Competitive Advantage</w:t>
      </w:r>
    </w:p>
    <w:p w14:paraId="13890086" w14:textId="77777777" w:rsidR="001F2644" w:rsidRPr="00F302E2" w:rsidRDefault="00000000">
      <w:pPr>
        <w:pStyle w:val="Compact"/>
        <w:numPr>
          <w:ilvl w:val="0"/>
          <w:numId w:val="4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YouTube’s advanced AI-driven recommendation system gives it an edge over competitors like TikTok and Netflix by offering hyper-relevant and engaging content.</w:t>
      </w:r>
    </w:p>
    <w:p w14:paraId="09E5D845" w14:textId="3DCC3049" w:rsidR="001F2644" w:rsidRPr="00F302E2" w:rsidRDefault="001F2644">
      <w:pPr>
        <w:rPr>
          <w:rFonts w:asciiTheme="majorHAnsi" w:hAnsiTheme="majorHAnsi" w:cstheme="majorHAnsi"/>
          <w:color w:val="000000" w:themeColor="text1"/>
          <w:sz w:val="22"/>
        </w:rPr>
      </w:pPr>
    </w:p>
    <w:p w14:paraId="51A67C66" w14:textId="77777777" w:rsidR="001F2644" w:rsidRPr="00F302E2" w:rsidRDefault="00000000" w:rsidP="009B2039">
      <w:pPr>
        <w:pStyle w:val="Heading2"/>
        <w:rPr>
          <w:rFonts w:cstheme="majorHAnsi"/>
          <w:u w:val="single"/>
        </w:rPr>
      </w:pPr>
      <w:bookmarkStart w:id="61" w:name="Xaaf40f689cdb909ac46538fe96cb2ef9e7d68e7"/>
      <w:bookmarkStart w:id="62" w:name="_Toc186930678"/>
      <w:bookmarkEnd w:id="54"/>
      <w:bookmarkEnd w:id="60"/>
      <w:r w:rsidRPr="00F302E2">
        <w:rPr>
          <w:rFonts w:cstheme="majorHAnsi"/>
          <w:u w:val="single"/>
        </w:rPr>
        <w:lastRenderedPageBreak/>
        <w:t>5. Security Attack Vectors/Surface</w:t>
      </w:r>
      <w:bookmarkEnd w:id="62"/>
    </w:p>
    <w:p w14:paraId="7AFF2AC5" w14:textId="77777777" w:rsidR="001F2644" w:rsidRPr="00F302E2" w:rsidRDefault="00000000">
      <w:pPr>
        <w:pStyle w:val="Heading4"/>
        <w:rPr>
          <w:rFonts w:cstheme="majorHAnsi"/>
        </w:rPr>
      </w:pPr>
      <w:bookmarkStart w:id="63" w:name="data-privacy-concerns-1"/>
      <w:r w:rsidRPr="00F302E2">
        <w:rPr>
          <w:rFonts w:cstheme="majorHAnsi"/>
          <w:b/>
        </w:rPr>
        <w:t>Data Privacy Concerns</w:t>
      </w:r>
    </w:p>
    <w:p w14:paraId="2A18BFFA" w14:textId="77777777" w:rsidR="001F2644" w:rsidRPr="00F302E2" w:rsidRDefault="00000000">
      <w:pPr>
        <w:pStyle w:val="Compact"/>
        <w:numPr>
          <w:ilvl w:val="0"/>
          <w:numId w:val="4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ensitive user data (e.g., watch history, search patterns) could be exposed if not properly secured.</w:t>
      </w:r>
    </w:p>
    <w:p w14:paraId="1289AFC4" w14:textId="77777777" w:rsidR="001F2644" w:rsidRPr="00F302E2" w:rsidRDefault="00000000">
      <w:pPr>
        <w:pStyle w:val="Heading4"/>
        <w:rPr>
          <w:rFonts w:cstheme="majorHAnsi"/>
        </w:rPr>
      </w:pPr>
      <w:bookmarkStart w:id="64" w:name="algorithm-manipulation"/>
      <w:bookmarkEnd w:id="63"/>
      <w:r w:rsidRPr="00F302E2">
        <w:rPr>
          <w:rFonts w:cstheme="majorHAnsi"/>
          <w:b/>
        </w:rPr>
        <w:t>Algorithm Manipulation</w:t>
      </w:r>
    </w:p>
    <w:p w14:paraId="4728B2CB" w14:textId="77777777" w:rsidR="001F2644" w:rsidRPr="00F302E2" w:rsidRDefault="00000000">
      <w:pPr>
        <w:pStyle w:val="Compact"/>
        <w:numPr>
          <w:ilvl w:val="0"/>
          <w:numId w:val="5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Bad actors can use bots to artificially inflate engagement metrics, tricking the system into promoting their videos.</w:t>
      </w:r>
    </w:p>
    <w:p w14:paraId="7F5FDF3F" w14:textId="77777777" w:rsidR="001F2644" w:rsidRPr="00F302E2" w:rsidRDefault="00000000">
      <w:pPr>
        <w:pStyle w:val="Heading4"/>
        <w:rPr>
          <w:rFonts w:cstheme="majorHAnsi"/>
        </w:rPr>
      </w:pPr>
      <w:bookmarkStart w:id="65" w:name="adversarial-attacks-1"/>
      <w:bookmarkEnd w:id="64"/>
      <w:r w:rsidRPr="00F302E2">
        <w:rPr>
          <w:rFonts w:cstheme="majorHAnsi"/>
          <w:b/>
        </w:rPr>
        <w:t>Adversarial Attacks</w:t>
      </w:r>
    </w:p>
    <w:p w14:paraId="1C047B5C" w14:textId="77777777" w:rsidR="001F2644" w:rsidRPr="00F302E2" w:rsidRDefault="00000000">
      <w:pPr>
        <w:pStyle w:val="Compact"/>
        <w:numPr>
          <w:ilvl w:val="0"/>
          <w:numId w:val="5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Misleading video metadata, like fake titles or thumbnails, can manipulate the system into recommending inappropriate content.</w:t>
      </w:r>
    </w:p>
    <w:p w14:paraId="72FD3B7B" w14:textId="77777777" w:rsidR="001F2644" w:rsidRPr="00F302E2" w:rsidRDefault="00000000">
      <w:pPr>
        <w:pStyle w:val="Heading4"/>
        <w:rPr>
          <w:rFonts w:cstheme="majorHAnsi"/>
        </w:rPr>
      </w:pPr>
      <w:bookmarkStart w:id="66" w:name="bias-and-fairness"/>
      <w:bookmarkEnd w:id="65"/>
      <w:r w:rsidRPr="00F302E2">
        <w:rPr>
          <w:rFonts w:cstheme="majorHAnsi"/>
          <w:b/>
        </w:rPr>
        <w:t>Bias and Fairness</w:t>
      </w:r>
    </w:p>
    <w:p w14:paraId="77DFCD53" w14:textId="77777777" w:rsidR="001F2644" w:rsidRPr="00F302E2" w:rsidRDefault="00000000">
      <w:pPr>
        <w:pStyle w:val="Compact"/>
        <w:numPr>
          <w:ilvl w:val="0"/>
          <w:numId w:val="5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lgorithms may unintentionally favor certain creators or topics, leading to perceived or actual bias.</w:t>
      </w:r>
    </w:p>
    <w:p w14:paraId="5FD4DBDE" w14:textId="77777777" w:rsidR="001F2644" w:rsidRPr="00F302E2" w:rsidRDefault="00000000">
      <w:pPr>
        <w:pStyle w:val="Heading4"/>
        <w:rPr>
          <w:rFonts w:cstheme="majorHAnsi"/>
        </w:rPr>
      </w:pPr>
      <w:bookmarkStart w:id="67" w:name="content-moderation-challenges"/>
      <w:bookmarkEnd w:id="66"/>
      <w:r w:rsidRPr="00F302E2">
        <w:rPr>
          <w:rFonts w:cstheme="majorHAnsi"/>
          <w:b/>
        </w:rPr>
        <w:t>Content Moderation Challenges</w:t>
      </w:r>
    </w:p>
    <w:p w14:paraId="0403B117" w14:textId="77777777" w:rsidR="001F2644" w:rsidRPr="00F302E2" w:rsidRDefault="00000000">
      <w:pPr>
        <w:pStyle w:val="Compact"/>
        <w:numPr>
          <w:ilvl w:val="0"/>
          <w:numId w:val="5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Harmful or inappropriate content may bypass moderation and appear in recommendations, leading to reputational damage.</w:t>
      </w:r>
    </w:p>
    <w:p w14:paraId="1CAD5FE0" w14:textId="77777777" w:rsidR="001F2644" w:rsidRPr="00F302E2" w:rsidRDefault="00000000">
      <w:pPr>
        <w:pStyle w:val="Heading4"/>
        <w:rPr>
          <w:rFonts w:cstheme="majorHAnsi"/>
        </w:rPr>
      </w:pPr>
      <w:bookmarkStart w:id="68" w:name="phishing-and-malware"/>
      <w:bookmarkEnd w:id="67"/>
      <w:r w:rsidRPr="00F302E2">
        <w:rPr>
          <w:rFonts w:cstheme="majorHAnsi"/>
          <w:b/>
        </w:rPr>
        <w:t>Phishing and Malware</w:t>
      </w:r>
    </w:p>
    <w:p w14:paraId="4243E7C5" w14:textId="77777777" w:rsidR="001F2644" w:rsidRPr="00F302E2" w:rsidRDefault="00000000">
      <w:pPr>
        <w:pStyle w:val="Compact"/>
        <w:numPr>
          <w:ilvl w:val="0"/>
          <w:numId w:val="5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Malicious links embedded in video descriptions or comments could be recommended, exposing users to cyber threats.</w:t>
      </w:r>
    </w:p>
    <w:p w14:paraId="421F50C6" w14:textId="5C3A25E2" w:rsidR="001F2644" w:rsidRPr="00F302E2" w:rsidRDefault="001F2644">
      <w:pPr>
        <w:rPr>
          <w:rFonts w:asciiTheme="majorHAnsi" w:hAnsiTheme="majorHAnsi" w:cstheme="majorHAnsi"/>
          <w:color w:val="000000" w:themeColor="text1"/>
          <w:sz w:val="22"/>
        </w:rPr>
      </w:pPr>
    </w:p>
    <w:p w14:paraId="466A9E76" w14:textId="77777777" w:rsidR="001F2644" w:rsidRPr="00F302E2" w:rsidRDefault="00000000" w:rsidP="009B2039">
      <w:pPr>
        <w:pStyle w:val="Heading2"/>
        <w:rPr>
          <w:rFonts w:cstheme="majorHAnsi"/>
          <w:u w:val="single"/>
        </w:rPr>
      </w:pPr>
      <w:bookmarkStart w:id="69" w:name="X4ec25d48b19b874ec31991d9fc176c170860939"/>
      <w:bookmarkStart w:id="70" w:name="_Toc186930679"/>
      <w:bookmarkEnd w:id="61"/>
      <w:bookmarkEnd w:id="68"/>
      <w:r w:rsidRPr="00F302E2">
        <w:rPr>
          <w:rFonts w:cstheme="majorHAnsi"/>
          <w:u w:val="single"/>
        </w:rPr>
        <w:t>6. Defence Mechanisms for Such Attacks</w:t>
      </w:r>
      <w:bookmarkEnd w:id="70"/>
    </w:p>
    <w:p w14:paraId="034DE93E" w14:textId="77777777" w:rsidR="001F2644" w:rsidRPr="00F302E2" w:rsidRDefault="00000000">
      <w:pPr>
        <w:pStyle w:val="Heading4"/>
        <w:rPr>
          <w:rFonts w:cstheme="majorHAnsi"/>
        </w:rPr>
      </w:pPr>
      <w:bookmarkStart w:id="71" w:name="data-security-and-privacy"/>
      <w:r w:rsidRPr="00F302E2">
        <w:rPr>
          <w:rFonts w:cstheme="majorHAnsi"/>
          <w:b/>
        </w:rPr>
        <w:t>Data Security and Privacy</w:t>
      </w:r>
    </w:p>
    <w:p w14:paraId="5EF990DD" w14:textId="77777777" w:rsidR="001F2644" w:rsidRPr="00F302E2" w:rsidRDefault="00000000">
      <w:pPr>
        <w:pStyle w:val="Compact"/>
        <w:numPr>
          <w:ilvl w:val="0"/>
          <w:numId w:val="5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mplement strong encryption protocols for data transmission and storage.</w:t>
      </w:r>
    </w:p>
    <w:p w14:paraId="273767F9" w14:textId="77777777" w:rsidR="001F2644" w:rsidRPr="00F302E2" w:rsidRDefault="00000000">
      <w:pPr>
        <w:pStyle w:val="Compact"/>
        <w:numPr>
          <w:ilvl w:val="0"/>
          <w:numId w:val="5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 anonymization techniques like differential privacy to protect sensitive user information.</w:t>
      </w:r>
    </w:p>
    <w:p w14:paraId="139C8557" w14:textId="77777777" w:rsidR="001F2644" w:rsidRPr="00F302E2" w:rsidRDefault="00000000">
      <w:pPr>
        <w:pStyle w:val="Heading4"/>
        <w:rPr>
          <w:rFonts w:cstheme="majorHAnsi"/>
        </w:rPr>
      </w:pPr>
      <w:bookmarkStart w:id="72" w:name="algorithm-robustness"/>
      <w:bookmarkEnd w:id="71"/>
      <w:r w:rsidRPr="00F302E2">
        <w:rPr>
          <w:rFonts w:cstheme="majorHAnsi"/>
          <w:b/>
        </w:rPr>
        <w:t>Algorithm Robustness</w:t>
      </w:r>
    </w:p>
    <w:p w14:paraId="76B411D3" w14:textId="77777777" w:rsidR="001F2644" w:rsidRPr="00F302E2" w:rsidRDefault="00000000">
      <w:pPr>
        <w:pStyle w:val="Compact"/>
        <w:numPr>
          <w:ilvl w:val="0"/>
          <w:numId w:val="5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Regularly update algorithms to detect and mitigate manipulation attempts (e.g., </w:t>
      </w:r>
      <w:proofErr w:type="gramStart"/>
      <w:r w:rsidRPr="00F302E2">
        <w:rPr>
          <w:rFonts w:asciiTheme="majorHAnsi" w:hAnsiTheme="majorHAnsi" w:cstheme="majorHAnsi"/>
          <w:color w:val="000000" w:themeColor="text1"/>
          <w:sz w:val="22"/>
        </w:rPr>
        <w:t>bot</w:t>
      </w:r>
      <w:proofErr w:type="gramEnd"/>
      <w:r w:rsidRPr="00F302E2">
        <w:rPr>
          <w:rFonts w:asciiTheme="majorHAnsi" w:hAnsiTheme="majorHAnsi" w:cstheme="majorHAnsi"/>
          <w:color w:val="000000" w:themeColor="text1"/>
          <w:sz w:val="22"/>
        </w:rPr>
        <w:t>-generated views).</w:t>
      </w:r>
    </w:p>
    <w:p w14:paraId="751CC6D5" w14:textId="77777777" w:rsidR="001F2644" w:rsidRPr="00F302E2" w:rsidRDefault="00000000">
      <w:pPr>
        <w:pStyle w:val="Compact"/>
        <w:numPr>
          <w:ilvl w:val="0"/>
          <w:numId w:val="5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 adversarial training to make models resistant to misleading metadata or content.</w:t>
      </w:r>
    </w:p>
    <w:p w14:paraId="6C04CAE5" w14:textId="77777777" w:rsidR="001F2644" w:rsidRPr="00F302E2" w:rsidRDefault="00000000">
      <w:pPr>
        <w:pStyle w:val="Heading4"/>
        <w:rPr>
          <w:rFonts w:cstheme="majorHAnsi"/>
        </w:rPr>
      </w:pPr>
      <w:bookmarkStart w:id="73" w:name="content-moderation-enhancements"/>
      <w:bookmarkEnd w:id="72"/>
      <w:r w:rsidRPr="00F302E2">
        <w:rPr>
          <w:rFonts w:cstheme="majorHAnsi"/>
          <w:b/>
        </w:rPr>
        <w:t>Content Moderation Enhancements</w:t>
      </w:r>
    </w:p>
    <w:p w14:paraId="0EE8943A" w14:textId="77777777" w:rsidR="001F2644" w:rsidRPr="00F302E2" w:rsidRDefault="00000000">
      <w:pPr>
        <w:pStyle w:val="Compact"/>
        <w:numPr>
          <w:ilvl w:val="0"/>
          <w:numId w:val="5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mploy AI-powered moderation systems to filter inappropriate content.</w:t>
      </w:r>
    </w:p>
    <w:p w14:paraId="0B8B313E" w14:textId="77777777" w:rsidR="001F2644" w:rsidRPr="00F302E2" w:rsidRDefault="00000000">
      <w:pPr>
        <w:pStyle w:val="Compact"/>
        <w:numPr>
          <w:ilvl w:val="0"/>
          <w:numId w:val="5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upplement AI with human moderators for edge cases.</w:t>
      </w:r>
    </w:p>
    <w:p w14:paraId="75ECC587" w14:textId="77777777" w:rsidR="001F2644" w:rsidRPr="00F302E2" w:rsidRDefault="00000000">
      <w:pPr>
        <w:pStyle w:val="Heading4"/>
        <w:rPr>
          <w:rFonts w:cstheme="majorHAnsi"/>
        </w:rPr>
      </w:pPr>
      <w:bookmarkStart w:id="74" w:name="transparency-and-fairness"/>
      <w:bookmarkEnd w:id="73"/>
      <w:r w:rsidRPr="00F302E2">
        <w:rPr>
          <w:rFonts w:cstheme="majorHAnsi"/>
          <w:b/>
        </w:rPr>
        <w:t>Transparency and Fairness</w:t>
      </w:r>
    </w:p>
    <w:p w14:paraId="1762BA1E" w14:textId="77777777" w:rsidR="001F2644" w:rsidRPr="00F302E2" w:rsidRDefault="00000000">
      <w:pPr>
        <w:pStyle w:val="Compact"/>
        <w:numPr>
          <w:ilvl w:val="0"/>
          <w:numId w:val="5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nduct periodic audits of recommendation algorithms to ensure they are unbiased and fair.</w:t>
      </w:r>
    </w:p>
    <w:p w14:paraId="418ABDEE" w14:textId="77777777" w:rsidR="001F2644" w:rsidRPr="00F302E2" w:rsidRDefault="00000000">
      <w:pPr>
        <w:pStyle w:val="Compact"/>
        <w:numPr>
          <w:ilvl w:val="0"/>
          <w:numId w:val="5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vide users and creators with tools to understand why certain content is recommended.</w:t>
      </w:r>
    </w:p>
    <w:p w14:paraId="02A533AC" w14:textId="77777777" w:rsidR="001F2644" w:rsidRPr="00F302E2" w:rsidRDefault="00000000">
      <w:pPr>
        <w:pStyle w:val="Heading4"/>
        <w:rPr>
          <w:rFonts w:cstheme="majorHAnsi"/>
        </w:rPr>
      </w:pPr>
      <w:bookmarkStart w:id="75" w:name="anomaly-detection-1"/>
      <w:bookmarkEnd w:id="74"/>
      <w:r w:rsidRPr="00F302E2">
        <w:rPr>
          <w:rFonts w:cstheme="majorHAnsi"/>
          <w:b/>
        </w:rPr>
        <w:lastRenderedPageBreak/>
        <w:t>Anomaly Detection</w:t>
      </w:r>
    </w:p>
    <w:p w14:paraId="16BC09A8" w14:textId="77777777" w:rsidR="001F2644" w:rsidRPr="00F302E2" w:rsidRDefault="00000000">
      <w:pPr>
        <w:pStyle w:val="Compact"/>
        <w:numPr>
          <w:ilvl w:val="0"/>
          <w:numId w:val="5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eploy machine learning models to identify unusual spikes in engagement that may indicate manipulation.</w:t>
      </w:r>
    </w:p>
    <w:p w14:paraId="46CB200A" w14:textId="77777777" w:rsidR="001F2644" w:rsidRPr="00F302E2" w:rsidRDefault="00000000">
      <w:pPr>
        <w:pStyle w:val="Heading4"/>
        <w:rPr>
          <w:rFonts w:cstheme="majorHAnsi"/>
        </w:rPr>
      </w:pPr>
      <w:bookmarkStart w:id="76" w:name="user-controls"/>
      <w:bookmarkEnd w:id="75"/>
      <w:r w:rsidRPr="00F302E2">
        <w:rPr>
          <w:rFonts w:cstheme="majorHAnsi"/>
          <w:b/>
        </w:rPr>
        <w:t>User Controls</w:t>
      </w:r>
    </w:p>
    <w:p w14:paraId="7998FE57" w14:textId="77777777" w:rsidR="001F2644" w:rsidRPr="00F302E2" w:rsidRDefault="00000000">
      <w:pPr>
        <w:pStyle w:val="Compact"/>
        <w:numPr>
          <w:ilvl w:val="0"/>
          <w:numId w:val="6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llow users to customize their recommendations by excluding certain topics or channels.</w:t>
      </w:r>
    </w:p>
    <w:p w14:paraId="7D624038" w14:textId="77777777" w:rsidR="001F2644" w:rsidRPr="00F302E2" w:rsidRDefault="00000000">
      <w:pPr>
        <w:pStyle w:val="Compact"/>
        <w:numPr>
          <w:ilvl w:val="0"/>
          <w:numId w:val="6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vide an option for users to report irrelevant or harmful recommendations.</w:t>
      </w:r>
    </w:p>
    <w:p w14:paraId="63F77D09" w14:textId="68FC744A" w:rsidR="007B3333" w:rsidRPr="00F302E2" w:rsidRDefault="007B3333">
      <w:pPr>
        <w:rPr>
          <w:rFonts w:asciiTheme="majorHAnsi" w:hAnsiTheme="majorHAnsi" w:cstheme="majorHAnsi"/>
          <w:color w:val="000000" w:themeColor="text1"/>
          <w:sz w:val="22"/>
        </w:rPr>
      </w:pPr>
      <w:bookmarkStart w:id="77" w:name="conclusion-1"/>
      <w:bookmarkEnd w:id="69"/>
      <w:bookmarkEnd w:id="76"/>
      <w:r w:rsidRPr="00F302E2">
        <w:rPr>
          <w:rFonts w:asciiTheme="majorHAnsi" w:hAnsiTheme="majorHAnsi" w:cstheme="majorHAnsi"/>
          <w:color w:val="000000" w:themeColor="text1"/>
          <w:sz w:val="22"/>
        </w:rPr>
        <w:br w:type="page"/>
      </w:r>
    </w:p>
    <w:p w14:paraId="2884A6AD" w14:textId="22832F89" w:rsidR="001F2644" w:rsidRPr="00F302E2" w:rsidRDefault="00000000">
      <w:pPr>
        <w:pStyle w:val="Heading1"/>
        <w:rPr>
          <w:rFonts w:cstheme="majorHAnsi"/>
        </w:rPr>
      </w:pPr>
      <w:bookmarkStart w:id="78" w:name="_Toc186930680"/>
      <w:bookmarkEnd w:id="40"/>
      <w:bookmarkEnd w:id="77"/>
      <w:r w:rsidRPr="00F302E2">
        <w:rPr>
          <w:rFonts w:cstheme="majorHAnsi"/>
        </w:rPr>
        <w:lastRenderedPageBreak/>
        <w:t>AI in Social Media – Instagram</w:t>
      </w:r>
      <w:bookmarkEnd w:id="78"/>
    </w:p>
    <w:p w14:paraId="03FAFD9D" w14:textId="77777777" w:rsidR="001F2644" w:rsidRPr="00F302E2" w:rsidRDefault="00000000">
      <w:p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pict w14:anchorId="5DA43107">
          <v:rect id="_x0000_i1110" style="width:0;height:1.5pt" o:hralign="center" o:hrstd="t" o:hr="t"/>
        </w:pict>
      </w:r>
    </w:p>
    <w:p w14:paraId="4EE01D71" w14:textId="77777777" w:rsidR="001F2644" w:rsidRPr="00F302E2" w:rsidRDefault="00000000" w:rsidP="009B2039">
      <w:pPr>
        <w:pStyle w:val="Heading2"/>
        <w:rPr>
          <w:rFonts w:cstheme="majorHAnsi"/>
          <w:u w:val="single"/>
        </w:rPr>
      </w:pPr>
      <w:bookmarkStart w:id="79" w:name="X0c6b446638f1f393203349720bff88207bf7725"/>
      <w:bookmarkStart w:id="80" w:name="_Toc186930681"/>
      <w:r w:rsidRPr="00F302E2">
        <w:rPr>
          <w:rFonts w:cstheme="majorHAnsi"/>
          <w:u w:val="single"/>
        </w:rPr>
        <w:t>1. Introduction</w:t>
      </w:r>
      <w:bookmarkEnd w:id="80"/>
    </w:p>
    <w:p w14:paraId="06D654BE" w14:textId="77777777" w:rsidR="001F2644" w:rsidRPr="00F302E2" w:rsidRDefault="00000000">
      <w:pPr>
        <w:pStyle w:val="Heading4"/>
        <w:rPr>
          <w:rFonts w:cstheme="majorHAnsi"/>
        </w:rPr>
      </w:pPr>
      <w:bookmarkStart w:id="81" w:name="overview-of-the-sector-2"/>
      <w:r w:rsidRPr="00F302E2">
        <w:rPr>
          <w:rFonts w:cstheme="majorHAnsi"/>
          <w:b/>
        </w:rPr>
        <w:t>Overview of the Sector</w:t>
      </w:r>
    </w:p>
    <w:p w14:paraId="677DA495"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Social media platforms have become an integral part of modern communication, with billions of users worldwide. Instagram, launched in 2010 and acquired by Facebook (now Meta) in 2012, is a photo and video-sharing platform with over 2 billion active users as of 2024. It is known for its </w:t>
      </w:r>
      <w:proofErr w:type="gramStart"/>
      <w:r w:rsidRPr="00F302E2">
        <w:rPr>
          <w:rFonts w:asciiTheme="majorHAnsi" w:hAnsiTheme="majorHAnsi" w:cstheme="majorHAnsi"/>
          <w:color w:val="000000" w:themeColor="text1"/>
          <w:sz w:val="22"/>
        </w:rPr>
        <w:t>visually-driven</w:t>
      </w:r>
      <w:proofErr w:type="gramEnd"/>
      <w:r w:rsidRPr="00F302E2">
        <w:rPr>
          <w:rFonts w:asciiTheme="majorHAnsi" w:hAnsiTheme="majorHAnsi" w:cstheme="majorHAnsi"/>
          <w:color w:val="000000" w:themeColor="text1"/>
          <w:sz w:val="22"/>
        </w:rPr>
        <w:t xml:space="preserve"> content, including photos, videos, Stories, and Reels.</w:t>
      </w:r>
    </w:p>
    <w:p w14:paraId="5A1FE4BC" w14:textId="77777777" w:rsidR="001F2644" w:rsidRPr="00F302E2" w:rsidRDefault="00000000">
      <w:pPr>
        <w:pStyle w:val="BodyText"/>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AI (Artificial Intelligence) plays a central role in shaping Instagram’s user experience, from personalizing feeds to moderating content and improving advertising efficiency. With the exponential growth of user-generated content, AI enables Instagram to handle complex operations, delivering </w:t>
      </w:r>
      <w:proofErr w:type="gramStart"/>
      <w:r w:rsidRPr="00F302E2">
        <w:rPr>
          <w:rFonts w:asciiTheme="majorHAnsi" w:hAnsiTheme="majorHAnsi" w:cstheme="majorHAnsi"/>
          <w:color w:val="000000" w:themeColor="text1"/>
          <w:sz w:val="22"/>
        </w:rPr>
        <w:t>a seamless</w:t>
      </w:r>
      <w:proofErr w:type="gramEnd"/>
      <w:r w:rsidRPr="00F302E2">
        <w:rPr>
          <w:rFonts w:asciiTheme="majorHAnsi" w:hAnsiTheme="majorHAnsi" w:cstheme="majorHAnsi"/>
          <w:color w:val="000000" w:themeColor="text1"/>
          <w:sz w:val="22"/>
        </w:rPr>
        <w:t>, engaging, and safe experience for users and businesses alike.</w:t>
      </w:r>
    </w:p>
    <w:p w14:paraId="1496DCC3" w14:textId="509416C3" w:rsidR="001F2644" w:rsidRPr="00F302E2" w:rsidRDefault="001F2644">
      <w:pPr>
        <w:rPr>
          <w:rFonts w:asciiTheme="majorHAnsi" w:hAnsiTheme="majorHAnsi" w:cstheme="majorHAnsi"/>
          <w:color w:val="000000" w:themeColor="text1"/>
          <w:sz w:val="22"/>
        </w:rPr>
      </w:pPr>
    </w:p>
    <w:p w14:paraId="7A9FDDDB" w14:textId="77777777" w:rsidR="001F2644" w:rsidRPr="00F302E2" w:rsidRDefault="00000000" w:rsidP="009B2039">
      <w:pPr>
        <w:pStyle w:val="Heading2"/>
        <w:rPr>
          <w:rFonts w:cstheme="majorHAnsi"/>
          <w:u w:val="single"/>
        </w:rPr>
      </w:pPr>
      <w:bookmarkStart w:id="82" w:name="X6a7f45f1e63aeb70f3c6c1509b58f5f6f3380ba"/>
      <w:bookmarkStart w:id="83" w:name="_Toc186930682"/>
      <w:bookmarkEnd w:id="79"/>
      <w:bookmarkEnd w:id="81"/>
      <w:r w:rsidRPr="00F302E2">
        <w:rPr>
          <w:rFonts w:cstheme="majorHAnsi"/>
          <w:u w:val="single"/>
        </w:rPr>
        <w:t>2. Architecture</w:t>
      </w:r>
      <w:bookmarkEnd w:id="83"/>
    </w:p>
    <w:p w14:paraId="620F2387" w14:textId="77777777" w:rsidR="001F2644" w:rsidRPr="00F302E2" w:rsidRDefault="00000000">
      <w:pPr>
        <w:pStyle w:val="Heading4"/>
        <w:rPr>
          <w:rFonts w:cstheme="majorHAnsi"/>
        </w:rPr>
      </w:pPr>
      <w:bookmarkStart w:id="84" w:name="frontend-architecture-user-interaction-1"/>
      <w:r w:rsidRPr="00F302E2">
        <w:rPr>
          <w:rFonts w:cstheme="majorHAnsi"/>
          <w:b/>
        </w:rPr>
        <w:t>Frontend Architecture (User Interaction)</w:t>
      </w:r>
    </w:p>
    <w:p w14:paraId="79D2CD61"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The </w:t>
      </w:r>
      <w:proofErr w:type="gramStart"/>
      <w:r w:rsidRPr="00F302E2">
        <w:rPr>
          <w:rFonts w:asciiTheme="majorHAnsi" w:hAnsiTheme="majorHAnsi" w:cstheme="majorHAnsi"/>
          <w:color w:val="000000" w:themeColor="text1"/>
          <w:sz w:val="22"/>
        </w:rPr>
        <w:t>frontend</w:t>
      </w:r>
      <w:proofErr w:type="gramEnd"/>
      <w:r w:rsidRPr="00F302E2">
        <w:rPr>
          <w:rFonts w:asciiTheme="majorHAnsi" w:hAnsiTheme="majorHAnsi" w:cstheme="majorHAnsi"/>
          <w:color w:val="000000" w:themeColor="text1"/>
          <w:sz w:val="22"/>
        </w:rPr>
        <w:t xml:space="preserve"> is the interface through which users interact with Instagram’s features. The AI-backed components are seamlessly integrated to provide personalized and intuitive user experiences:</w:t>
      </w:r>
    </w:p>
    <w:p w14:paraId="271DEC30" w14:textId="77777777" w:rsidR="001F2644" w:rsidRPr="00F302E2" w:rsidRDefault="00000000">
      <w:pPr>
        <w:pStyle w:val="Compact"/>
        <w:numPr>
          <w:ilvl w:val="0"/>
          <w:numId w:val="6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Personalized Feeds</w:t>
      </w:r>
      <w:r w:rsidRPr="00F302E2">
        <w:rPr>
          <w:rFonts w:asciiTheme="majorHAnsi" w:hAnsiTheme="majorHAnsi" w:cstheme="majorHAnsi"/>
          <w:color w:val="000000" w:themeColor="text1"/>
          <w:sz w:val="22"/>
        </w:rPr>
        <w:t>: AI curates users’ feeds by analyzing preferences and behavior, ensuring relevant content appears at the top.</w:t>
      </w:r>
    </w:p>
    <w:p w14:paraId="41FAC148" w14:textId="77777777" w:rsidR="001F2644" w:rsidRPr="00F302E2" w:rsidRDefault="00000000">
      <w:pPr>
        <w:pStyle w:val="Compact"/>
        <w:numPr>
          <w:ilvl w:val="0"/>
          <w:numId w:val="6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xplore Page</w:t>
      </w:r>
      <w:r w:rsidRPr="00F302E2">
        <w:rPr>
          <w:rFonts w:asciiTheme="majorHAnsi" w:hAnsiTheme="majorHAnsi" w:cstheme="majorHAnsi"/>
          <w:color w:val="000000" w:themeColor="text1"/>
          <w:sz w:val="22"/>
        </w:rPr>
        <w:t>: AI dynamically generates the Explore page to recommend posts, accounts, and hashtags aligned with users’ interests.</w:t>
      </w:r>
    </w:p>
    <w:p w14:paraId="4BD5CACF" w14:textId="77777777" w:rsidR="001F2644" w:rsidRPr="00F302E2" w:rsidRDefault="00000000">
      <w:pPr>
        <w:pStyle w:val="Compact"/>
        <w:numPr>
          <w:ilvl w:val="0"/>
          <w:numId w:val="6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tories and Reels</w:t>
      </w:r>
      <w:r w:rsidRPr="00F302E2">
        <w:rPr>
          <w:rFonts w:asciiTheme="majorHAnsi" w:hAnsiTheme="majorHAnsi" w:cstheme="majorHAnsi"/>
          <w:color w:val="000000" w:themeColor="text1"/>
          <w:sz w:val="22"/>
        </w:rPr>
        <w:t>: Recommendations for Stories and Reels are powered by AI to maximize user engagement.</w:t>
      </w:r>
    </w:p>
    <w:p w14:paraId="63D2575D" w14:textId="77777777" w:rsidR="001F2644" w:rsidRPr="00F302E2" w:rsidRDefault="00000000">
      <w:pPr>
        <w:pStyle w:val="Compact"/>
        <w:numPr>
          <w:ilvl w:val="0"/>
          <w:numId w:val="6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earch Functionality</w:t>
      </w:r>
      <w:r w:rsidRPr="00F302E2">
        <w:rPr>
          <w:rFonts w:asciiTheme="majorHAnsi" w:hAnsiTheme="majorHAnsi" w:cstheme="majorHAnsi"/>
          <w:color w:val="000000" w:themeColor="text1"/>
          <w:sz w:val="22"/>
        </w:rPr>
        <w:t>: NLP-based search engines suggest personalized queries and trending hashtags.</w:t>
      </w:r>
    </w:p>
    <w:p w14:paraId="176E87C5" w14:textId="77777777" w:rsidR="001F2644" w:rsidRPr="00F302E2" w:rsidRDefault="00000000">
      <w:pPr>
        <w:pStyle w:val="Compact"/>
        <w:numPr>
          <w:ilvl w:val="0"/>
          <w:numId w:val="6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Filters and Effects</w:t>
      </w:r>
      <w:r w:rsidRPr="00F302E2">
        <w:rPr>
          <w:rFonts w:asciiTheme="majorHAnsi" w:hAnsiTheme="majorHAnsi" w:cstheme="majorHAnsi"/>
          <w:color w:val="000000" w:themeColor="text1"/>
          <w:sz w:val="22"/>
        </w:rPr>
        <w:t>: Augmented Reality (AR) filters and AI-driven photo/video enhancements are integrated into the app interface.</w:t>
      </w:r>
    </w:p>
    <w:p w14:paraId="065B4326" w14:textId="77777777" w:rsidR="001F2644" w:rsidRPr="00F302E2" w:rsidRDefault="00000000">
      <w:pPr>
        <w:pStyle w:val="Heading4"/>
        <w:rPr>
          <w:rFonts w:cstheme="majorHAnsi"/>
        </w:rPr>
      </w:pPr>
      <w:bookmarkStart w:id="85" w:name="Xe46e36c6462135cfeb4c737309dc84cc232483d"/>
      <w:bookmarkEnd w:id="84"/>
      <w:r w:rsidRPr="00F302E2">
        <w:rPr>
          <w:rFonts w:cstheme="majorHAnsi"/>
          <w:b/>
        </w:rPr>
        <w:t>Backend Architecture (AI Framework and Systems)</w:t>
      </w:r>
    </w:p>
    <w:p w14:paraId="762BAD38"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backend involves robust AI frameworks and systems that analyze vast amounts of data to power Instagram’s features:</w:t>
      </w:r>
    </w:p>
    <w:p w14:paraId="04A121D4" w14:textId="77777777" w:rsidR="001F2644" w:rsidRPr="00F302E2" w:rsidRDefault="00000000">
      <w:pPr>
        <w:numPr>
          <w:ilvl w:val="0"/>
          <w:numId w:val="62"/>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ata Collection and Processing</w:t>
      </w:r>
      <w:r w:rsidRPr="00F302E2">
        <w:rPr>
          <w:rFonts w:asciiTheme="majorHAnsi" w:hAnsiTheme="majorHAnsi" w:cstheme="majorHAnsi"/>
          <w:color w:val="000000" w:themeColor="text1"/>
          <w:sz w:val="22"/>
        </w:rPr>
        <w:t>:</w:t>
      </w:r>
    </w:p>
    <w:p w14:paraId="349B6575" w14:textId="77777777" w:rsidR="001F2644" w:rsidRPr="00F302E2" w:rsidRDefault="00000000">
      <w:pPr>
        <w:pStyle w:val="Compact"/>
        <w:numPr>
          <w:ilvl w:val="1"/>
          <w:numId w:val="6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stagram collects data from user interactions, such as likes, comments, follows, shares, watch time, and hashtags.</w:t>
      </w:r>
    </w:p>
    <w:p w14:paraId="4890101F" w14:textId="77777777" w:rsidR="001F2644" w:rsidRPr="00F302E2" w:rsidRDefault="00000000">
      <w:pPr>
        <w:pStyle w:val="Compact"/>
        <w:numPr>
          <w:ilvl w:val="1"/>
          <w:numId w:val="6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ata is stored in distributed databases and processed using tools like Hadoop and Apache Spark for real-time analysis.</w:t>
      </w:r>
    </w:p>
    <w:p w14:paraId="59C74E33" w14:textId="77777777" w:rsidR="001F2644" w:rsidRPr="00F302E2" w:rsidRDefault="00000000">
      <w:pPr>
        <w:numPr>
          <w:ilvl w:val="0"/>
          <w:numId w:val="62"/>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Recommendation Engine</w:t>
      </w:r>
      <w:r w:rsidRPr="00F302E2">
        <w:rPr>
          <w:rFonts w:asciiTheme="majorHAnsi" w:hAnsiTheme="majorHAnsi" w:cstheme="majorHAnsi"/>
          <w:color w:val="000000" w:themeColor="text1"/>
          <w:sz w:val="22"/>
        </w:rPr>
        <w:t>:</w:t>
      </w:r>
    </w:p>
    <w:p w14:paraId="4E0FEBAB" w14:textId="77777777" w:rsidR="001F2644" w:rsidRPr="00F302E2" w:rsidRDefault="00000000">
      <w:pPr>
        <w:pStyle w:val="Compact"/>
        <w:numPr>
          <w:ilvl w:val="1"/>
          <w:numId w:val="6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lastRenderedPageBreak/>
        <w:t>Content-Based Filtering</w:t>
      </w:r>
      <w:r w:rsidRPr="00F302E2">
        <w:rPr>
          <w:rFonts w:asciiTheme="majorHAnsi" w:hAnsiTheme="majorHAnsi" w:cstheme="majorHAnsi"/>
          <w:color w:val="000000" w:themeColor="text1"/>
          <w:sz w:val="22"/>
        </w:rPr>
        <w:t>: Suggests posts and profiles based on user preferences and content features.</w:t>
      </w:r>
    </w:p>
    <w:p w14:paraId="53D0E399" w14:textId="77777777" w:rsidR="001F2644" w:rsidRPr="00F302E2" w:rsidRDefault="00000000">
      <w:pPr>
        <w:pStyle w:val="Compact"/>
        <w:numPr>
          <w:ilvl w:val="1"/>
          <w:numId w:val="6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llaborative Filtering</w:t>
      </w:r>
      <w:r w:rsidRPr="00F302E2">
        <w:rPr>
          <w:rFonts w:asciiTheme="majorHAnsi" w:hAnsiTheme="majorHAnsi" w:cstheme="majorHAnsi"/>
          <w:color w:val="000000" w:themeColor="text1"/>
          <w:sz w:val="22"/>
        </w:rPr>
        <w:t>: Analyzes patterns from similar users to recommend content.</w:t>
      </w:r>
    </w:p>
    <w:p w14:paraId="0FB854AE" w14:textId="77777777" w:rsidR="001F2644" w:rsidRPr="00F302E2" w:rsidRDefault="00000000">
      <w:pPr>
        <w:pStyle w:val="Compact"/>
        <w:numPr>
          <w:ilvl w:val="1"/>
          <w:numId w:val="6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eep Learning Models</w:t>
      </w:r>
      <w:r w:rsidRPr="00F302E2">
        <w:rPr>
          <w:rFonts w:asciiTheme="majorHAnsi" w:hAnsiTheme="majorHAnsi" w:cstheme="majorHAnsi"/>
          <w:color w:val="000000" w:themeColor="text1"/>
          <w:sz w:val="22"/>
        </w:rPr>
        <w:t>: Models like convolutional neural networks (CNNs) and recurrent neural networks (RNNs) process image, video, and text data to enhance recommendations.</w:t>
      </w:r>
    </w:p>
    <w:p w14:paraId="2D95407F" w14:textId="77777777" w:rsidR="001F2644" w:rsidRPr="00F302E2" w:rsidRDefault="00000000">
      <w:pPr>
        <w:numPr>
          <w:ilvl w:val="0"/>
          <w:numId w:val="62"/>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Image and Video Analysis</w:t>
      </w:r>
      <w:r w:rsidRPr="00F302E2">
        <w:rPr>
          <w:rFonts w:asciiTheme="majorHAnsi" w:hAnsiTheme="majorHAnsi" w:cstheme="majorHAnsi"/>
          <w:color w:val="000000" w:themeColor="text1"/>
          <w:sz w:val="22"/>
        </w:rPr>
        <w:t>:</w:t>
      </w:r>
    </w:p>
    <w:p w14:paraId="51D82532" w14:textId="77777777" w:rsidR="001F2644" w:rsidRPr="00F302E2" w:rsidRDefault="00000000">
      <w:pPr>
        <w:pStyle w:val="Compact"/>
        <w:numPr>
          <w:ilvl w:val="1"/>
          <w:numId w:val="6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detects objects, scenes, and emotions in images and videos using computer vision techniques.</w:t>
      </w:r>
    </w:p>
    <w:p w14:paraId="6C17DFEE" w14:textId="77777777" w:rsidR="001F2644" w:rsidRPr="00F302E2" w:rsidRDefault="00000000">
      <w:pPr>
        <w:pStyle w:val="Compact"/>
        <w:numPr>
          <w:ilvl w:val="1"/>
          <w:numId w:val="6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ools like Meta’s Detectron2 and PyTorch are used for advanced image recognition.</w:t>
      </w:r>
    </w:p>
    <w:p w14:paraId="6AF69576" w14:textId="77777777" w:rsidR="001F2644" w:rsidRPr="00F302E2" w:rsidRDefault="00000000">
      <w:pPr>
        <w:numPr>
          <w:ilvl w:val="0"/>
          <w:numId w:val="62"/>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ntent Moderation</w:t>
      </w:r>
      <w:r w:rsidRPr="00F302E2">
        <w:rPr>
          <w:rFonts w:asciiTheme="majorHAnsi" w:hAnsiTheme="majorHAnsi" w:cstheme="majorHAnsi"/>
          <w:color w:val="000000" w:themeColor="text1"/>
          <w:sz w:val="22"/>
        </w:rPr>
        <w:t>:</w:t>
      </w:r>
    </w:p>
    <w:p w14:paraId="10D0AE35" w14:textId="77777777" w:rsidR="001F2644" w:rsidRPr="00F302E2" w:rsidRDefault="00000000">
      <w:pPr>
        <w:pStyle w:val="Compact"/>
        <w:numPr>
          <w:ilvl w:val="1"/>
          <w:numId w:val="6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systems monitor and flag inappropriate content using NLP for text and computer vision for images/videos.</w:t>
      </w:r>
    </w:p>
    <w:p w14:paraId="30B7CEBE" w14:textId="77777777" w:rsidR="001F2644" w:rsidRPr="00F302E2" w:rsidRDefault="00000000">
      <w:pPr>
        <w:pStyle w:val="Compact"/>
        <w:numPr>
          <w:ilvl w:val="1"/>
          <w:numId w:val="6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lgorithms are trained on large datasets to recognize harmful behaviors like bullying, hate speech, and nudity.</w:t>
      </w:r>
    </w:p>
    <w:p w14:paraId="16831E4D" w14:textId="77777777" w:rsidR="001F2644" w:rsidRPr="00F302E2" w:rsidRDefault="00000000">
      <w:pPr>
        <w:numPr>
          <w:ilvl w:val="0"/>
          <w:numId w:val="62"/>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I Infrastructure</w:t>
      </w:r>
      <w:r w:rsidRPr="00F302E2">
        <w:rPr>
          <w:rFonts w:asciiTheme="majorHAnsi" w:hAnsiTheme="majorHAnsi" w:cstheme="majorHAnsi"/>
          <w:color w:val="000000" w:themeColor="text1"/>
          <w:sz w:val="22"/>
        </w:rPr>
        <w:t>:</w:t>
      </w:r>
    </w:p>
    <w:p w14:paraId="3F2E2A31" w14:textId="77777777" w:rsidR="001F2644" w:rsidRPr="00F302E2" w:rsidRDefault="00000000">
      <w:pPr>
        <w:pStyle w:val="Compact"/>
        <w:numPr>
          <w:ilvl w:val="1"/>
          <w:numId w:val="6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Meta’s AI platform supports scalable machine learning workflows with frameworks like PyTorch and TensorFlow.</w:t>
      </w:r>
    </w:p>
    <w:p w14:paraId="691578CF" w14:textId="77777777" w:rsidR="001F2644" w:rsidRPr="00F302E2" w:rsidRDefault="00000000">
      <w:pPr>
        <w:pStyle w:val="Compact"/>
        <w:numPr>
          <w:ilvl w:val="1"/>
          <w:numId w:val="6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dge computing enables faster AI inference on mobile devices for real-time features like AR effects.</w:t>
      </w:r>
    </w:p>
    <w:p w14:paraId="77C88353" w14:textId="77777777" w:rsidR="001F2644" w:rsidRPr="00F302E2" w:rsidRDefault="00000000">
      <w:pPr>
        <w:numPr>
          <w:ilvl w:val="0"/>
          <w:numId w:val="62"/>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ntinuous Learning</w:t>
      </w:r>
      <w:r w:rsidRPr="00F302E2">
        <w:rPr>
          <w:rFonts w:asciiTheme="majorHAnsi" w:hAnsiTheme="majorHAnsi" w:cstheme="majorHAnsi"/>
          <w:color w:val="000000" w:themeColor="text1"/>
          <w:sz w:val="22"/>
        </w:rPr>
        <w:t>:</w:t>
      </w:r>
    </w:p>
    <w:p w14:paraId="6262F718" w14:textId="77777777" w:rsidR="001F2644" w:rsidRPr="00F302E2" w:rsidRDefault="00000000">
      <w:pPr>
        <w:pStyle w:val="Compact"/>
        <w:numPr>
          <w:ilvl w:val="1"/>
          <w:numId w:val="6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eedback loops update models based on new user behaviors, trends, and flagged content.</w:t>
      </w:r>
    </w:p>
    <w:p w14:paraId="09AE3BF3" w14:textId="61A9F7CB" w:rsidR="001F2644" w:rsidRPr="00F302E2" w:rsidRDefault="001F2644">
      <w:pPr>
        <w:rPr>
          <w:rFonts w:asciiTheme="majorHAnsi" w:hAnsiTheme="majorHAnsi" w:cstheme="majorHAnsi"/>
          <w:color w:val="000000" w:themeColor="text1"/>
          <w:sz w:val="22"/>
        </w:rPr>
      </w:pPr>
    </w:p>
    <w:p w14:paraId="7C3E7FCA" w14:textId="77777777" w:rsidR="001F2644" w:rsidRPr="00F302E2" w:rsidRDefault="00000000" w:rsidP="009B2039">
      <w:pPr>
        <w:pStyle w:val="Heading2"/>
        <w:rPr>
          <w:rFonts w:cstheme="majorHAnsi"/>
          <w:u w:val="single"/>
        </w:rPr>
      </w:pPr>
      <w:bookmarkStart w:id="86" w:name="Xcf4bd6fc9f0ad0f2f45a603f1f75f93ea2dbb54"/>
      <w:bookmarkStart w:id="87" w:name="_Toc186930683"/>
      <w:bookmarkEnd w:id="82"/>
      <w:bookmarkEnd w:id="85"/>
      <w:r w:rsidRPr="00F302E2">
        <w:rPr>
          <w:rFonts w:cstheme="majorHAnsi"/>
          <w:u w:val="single"/>
        </w:rPr>
        <w:t>3. Usage for the Users</w:t>
      </w:r>
      <w:bookmarkEnd w:id="87"/>
    </w:p>
    <w:p w14:paraId="04B9502A" w14:textId="77777777" w:rsidR="001F2644" w:rsidRPr="00F302E2" w:rsidRDefault="00000000">
      <w:pPr>
        <w:pStyle w:val="Heading4"/>
        <w:rPr>
          <w:rFonts w:cstheme="majorHAnsi"/>
        </w:rPr>
      </w:pPr>
      <w:bookmarkStart w:id="88" w:name="user-experience-2"/>
      <w:r w:rsidRPr="00F302E2">
        <w:rPr>
          <w:rFonts w:cstheme="majorHAnsi"/>
          <w:b/>
        </w:rPr>
        <w:t>User Experience</w:t>
      </w:r>
    </w:p>
    <w:p w14:paraId="5444FE66"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enhances Instagram’s user experience by providing personalized and engaging content:</w:t>
      </w:r>
    </w:p>
    <w:p w14:paraId="75E07029" w14:textId="77777777" w:rsidR="001F2644" w:rsidRPr="00F302E2" w:rsidRDefault="00000000">
      <w:pPr>
        <w:pStyle w:val="Compact"/>
        <w:numPr>
          <w:ilvl w:val="0"/>
          <w:numId w:val="6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Personalized Feed</w:t>
      </w:r>
      <w:r w:rsidRPr="00F302E2">
        <w:rPr>
          <w:rFonts w:asciiTheme="majorHAnsi" w:hAnsiTheme="majorHAnsi" w:cstheme="majorHAnsi"/>
          <w:color w:val="000000" w:themeColor="text1"/>
          <w:sz w:val="22"/>
        </w:rPr>
        <w:t xml:space="preserve">: Posts from </w:t>
      </w:r>
      <w:proofErr w:type="gramStart"/>
      <w:r w:rsidRPr="00F302E2">
        <w:rPr>
          <w:rFonts w:asciiTheme="majorHAnsi" w:hAnsiTheme="majorHAnsi" w:cstheme="majorHAnsi"/>
          <w:color w:val="000000" w:themeColor="text1"/>
          <w:sz w:val="22"/>
        </w:rPr>
        <w:t>followed</w:t>
      </w:r>
      <w:proofErr w:type="gramEnd"/>
      <w:r w:rsidRPr="00F302E2">
        <w:rPr>
          <w:rFonts w:asciiTheme="majorHAnsi" w:hAnsiTheme="majorHAnsi" w:cstheme="majorHAnsi"/>
          <w:color w:val="000000" w:themeColor="text1"/>
          <w:sz w:val="22"/>
        </w:rPr>
        <w:t xml:space="preserve"> accounts and suggested content are arranged based on relevance and interest.</w:t>
      </w:r>
    </w:p>
    <w:p w14:paraId="3E3BBE52" w14:textId="77777777" w:rsidR="001F2644" w:rsidRPr="00F302E2" w:rsidRDefault="00000000">
      <w:pPr>
        <w:pStyle w:val="Compact"/>
        <w:numPr>
          <w:ilvl w:val="0"/>
          <w:numId w:val="6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xplore Page</w:t>
      </w:r>
      <w:r w:rsidRPr="00F302E2">
        <w:rPr>
          <w:rFonts w:asciiTheme="majorHAnsi" w:hAnsiTheme="majorHAnsi" w:cstheme="majorHAnsi"/>
          <w:color w:val="000000" w:themeColor="text1"/>
          <w:sz w:val="22"/>
        </w:rPr>
        <w:t>: Tailored recommendations introduce users to new content, profiles, and trends.</w:t>
      </w:r>
    </w:p>
    <w:p w14:paraId="15011926" w14:textId="77777777" w:rsidR="001F2644" w:rsidRPr="00F302E2" w:rsidRDefault="00000000">
      <w:pPr>
        <w:pStyle w:val="Compact"/>
        <w:numPr>
          <w:ilvl w:val="0"/>
          <w:numId w:val="6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I-Powered Filters and Effects</w:t>
      </w:r>
      <w:r w:rsidRPr="00F302E2">
        <w:rPr>
          <w:rFonts w:asciiTheme="majorHAnsi" w:hAnsiTheme="majorHAnsi" w:cstheme="majorHAnsi"/>
          <w:color w:val="000000" w:themeColor="text1"/>
          <w:sz w:val="22"/>
        </w:rPr>
        <w:t>: Users can create visually appealing content using AI-enhanced filters and AR effects.</w:t>
      </w:r>
    </w:p>
    <w:p w14:paraId="662E739C" w14:textId="77777777" w:rsidR="001F2644" w:rsidRPr="00F302E2" w:rsidRDefault="00000000">
      <w:pPr>
        <w:pStyle w:val="Compact"/>
        <w:numPr>
          <w:ilvl w:val="0"/>
          <w:numId w:val="6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Reels Recommendations</w:t>
      </w:r>
      <w:r w:rsidRPr="00F302E2">
        <w:rPr>
          <w:rFonts w:asciiTheme="majorHAnsi" w:hAnsiTheme="majorHAnsi" w:cstheme="majorHAnsi"/>
          <w:color w:val="000000" w:themeColor="text1"/>
          <w:sz w:val="22"/>
        </w:rPr>
        <w:t>: AI suggests entertaining short videos to maximize user engagement.</w:t>
      </w:r>
    </w:p>
    <w:p w14:paraId="1F161957" w14:textId="77777777" w:rsidR="001F2644" w:rsidRPr="00F302E2" w:rsidRDefault="00000000">
      <w:pPr>
        <w:pStyle w:val="Compact"/>
        <w:numPr>
          <w:ilvl w:val="0"/>
          <w:numId w:val="6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ccessibility</w:t>
      </w:r>
      <w:r w:rsidRPr="00F302E2">
        <w:rPr>
          <w:rFonts w:asciiTheme="majorHAnsi" w:hAnsiTheme="majorHAnsi" w:cstheme="majorHAnsi"/>
          <w:color w:val="000000" w:themeColor="text1"/>
          <w:sz w:val="22"/>
        </w:rPr>
        <w:t xml:space="preserve">: AI generates automatic captions and </w:t>
      </w:r>
      <w:proofErr w:type="gramStart"/>
      <w:r w:rsidRPr="00F302E2">
        <w:rPr>
          <w:rFonts w:asciiTheme="majorHAnsi" w:hAnsiTheme="majorHAnsi" w:cstheme="majorHAnsi"/>
          <w:color w:val="000000" w:themeColor="text1"/>
          <w:sz w:val="22"/>
        </w:rPr>
        <w:t>alt</w:t>
      </w:r>
      <w:proofErr w:type="gramEnd"/>
      <w:r w:rsidRPr="00F302E2">
        <w:rPr>
          <w:rFonts w:asciiTheme="majorHAnsi" w:hAnsiTheme="majorHAnsi" w:cstheme="majorHAnsi"/>
          <w:color w:val="000000" w:themeColor="text1"/>
          <w:sz w:val="22"/>
        </w:rPr>
        <w:t xml:space="preserve"> text for visually impaired users, improving inclusivity.</w:t>
      </w:r>
    </w:p>
    <w:p w14:paraId="2DD6E723" w14:textId="77777777" w:rsidR="001F2644" w:rsidRPr="00F302E2" w:rsidRDefault="00000000">
      <w:pPr>
        <w:pStyle w:val="Heading4"/>
        <w:rPr>
          <w:rFonts w:cstheme="majorHAnsi"/>
        </w:rPr>
      </w:pPr>
      <w:bookmarkStart w:id="89" w:name="end-user-interactions-1"/>
      <w:bookmarkEnd w:id="88"/>
      <w:r w:rsidRPr="00F302E2">
        <w:rPr>
          <w:rFonts w:cstheme="majorHAnsi"/>
          <w:b/>
        </w:rPr>
        <w:t>End-User Interactions</w:t>
      </w:r>
    </w:p>
    <w:p w14:paraId="286DFCF6" w14:textId="77777777" w:rsidR="001F2644" w:rsidRPr="00F302E2" w:rsidRDefault="00000000">
      <w:pPr>
        <w:pStyle w:val="Compact"/>
        <w:numPr>
          <w:ilvl w:val="0"/>
          <w:numId w:val="7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ntent Discovery</w:t>
      </w:r>
      <w:r w:rsidRPr="00F302E2">
        <w:rPr>
          <w:rFonts w:asciiTheme="majorHAnsi" w:hAnsiTheme="majorHAnsi" w:cstheme="majorHAnsi"/>
          <w:color w:val="000000" w:themeColor="text1"/>
          <w:sz w:val="22"/>
        </w:rPr>
        <w:t>: Users find new accounts, hashtags, and trends through AI recommendations.</w:t>
      </w:r>
    </w:p>
    <w:p w14:paraId="1E8E3BA4" w14:textId="77777777" w:rsidR="001F2644" w:rsidRPr="00F302E2" w:rsidRDefault="00000000">
      <w:pPr>
        <w:pStyle w:val="Compact"/>
        <w:numPr>
          <w:ilvl w:val="0"/>
          <w:numId w:val="7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lastRenderedPageBreak/>
        <w:t>Enhanced Engagement</w:t>
      </w:r>
      <w:r w:rsidRPr="00F302E2">
        <w:rPr>
          <w:rFonts w:asciiTheme="majorHAnsi" w:hAnsiTheme="majorHAnsi" w:cstheme="majorHAnsi"/>
          <w:color w:val="000000" w:themeColor="text1"/>
          <w:sz w:val="22"/>
        </w:rPr>
        <w:t>: AI drives higher engagement by ensuring users see content they are likely to interact with.</w:t>
      </w:r>
    </w:p>
    <w:p w14:paraId="5192C6FD" w14:textId="77777777" w:rsidR="001F2644" w:rsidRPr="00F302E2" w:rsidRDefault="00000000">
      <w:pPr>
        <w:pStyle w:val="Compact"/>
        <w:numPr>
          <w:ilvl w:val="0"/>
          <w:numId w:val="7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ecurity and Moderation</w:t>
      </w:r>
      <w:r w:rsidRPr="00F302E2">
        <w:rPr>
          <w:rFonts w:asciiTheme="majorHAnsi" w:hAnsiTheme="majorHAnsi" w:cstheme="majorHAnsi"/>
          <w:color w:val="000000" w:themeColor="text1"/>
          <w:sz w:val="22"/>
        </w:rPr>
        <w:t>: AI protects users by flagging and removing harmful or inappropriate content.</w:t>
      </w:r>
    </w:p>
    <w:p w14:paraId="06E8AB89" w14:textId="48077896" w:rsidR="001F2644" w:rsidRPr="00F302E2" w:rsidRDefault="001F2644">
      <w:pPr>
        <w:rPr>
          <w:rFonts w:asciiTheme="majorHAnsi" w:hAnsiTheme="majorHAnsi" w:cstheme="majorHAnsi"/>
          <w:color w:val="000000" w:themeColor="text1"/>
          <w:sz w:val="22"/>
        </w:rPr>
      </w:pPr>
    </w:p>
    <w:p w14:paraId="27094F28" w14:textId="77777777" w:rsidR="001F2644" w:rsidRPr="00F302E2" w:rsidRDefault="00000000" w:rsidP="009B2039">
      <w:pPr>
        <w:pStyle w:val="Heading2"/>
        <w:rPr>
          <w:rFonts w:cstheme="majorHAnsi"/>
          <w:u w:val="single"/>
        </w:rPr>
      </w:pPr>
      <w:bookmarkStart w:id="90" w:name="X02a786a40c2c0a69657ce030a65bf15c744c019"/>
      <w:bookmarkStart w:id="91" w:name="_Toc186930684"/>
      <w:bookmarkEnd w:id="86"/>
      <w:bookmarkEnd w:id="89"/>
      <w:r w:rsidRPr="00F302E2">
        <w:rPr>
          <w:rFonts w:cstheme="majorHAnsi"/>
          <w:u w:val="single"/>
        </w:rPr>
        <w:t>4. Business Usage/Benefits</w:t>
      </w:r>
      <w:bookmarkEnd w:id="91"/>
    </w:p>
    <w:p w14:paraId="2B2E87B3" w14:textId="77777777" w:rsidR="001F2644" w:rsidRPr="00F302E2" w:rsidRDefault="00000000">
      <w:pPr>
        <w:pStyle w:val="Heading4"/>
        <w:rPr>
          <w:rFonts w:cstheme="majorHAnsi"/>
        </w:rPr>
      </w:pPr>
      <w:bookmarkStart w:id="92" w:name="improved-user-engagement"/>
      <w:r w:rsidRPr="00F302E2">
        <w:rPr>
          <w:rFonts w:cstheme="majorHAnsi"/>
          <w:b/>
        </w:rPr>
        <w:t>Improved User Engagement</w:t>
      </w:r>
    </w:p>
    <w:p w14:paraId="3318B386" w14:textId="77777777" w:rsidR="001F2644" w:rsidRPr="00F302E2" w:rsidRDefault="00000000">
      <w:pPr>
        <w:pStyle w:val="Compact"/>
        <w:numPr>
          <w:ilvl w:val="0"/>
          <w:numId w:val="7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ensures that users remain engaged with personalized recommendations, increasing the time spent on the platform.</w:t>
      </w:r>
    </w:p>
    <w:p w14:paraId="55ABD8D2" w14:textId="77777777" w:rsidR="001F2644" w:rsidRPr="00F302E2" w:rsidRDefault="00000000">
      <w:pPr>
        <w:pStyle w:val="Compact"/>
        <w:numPr>
          <w:ilvl w:val="0"/>
          <w:numId w:val="7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eatures like Reels and Explore drive user interaction and content discovery.</w:t>
      </w:r>
    </w:p>
    <w:p w14:paraId="3CA9D285" w14:textId="77777777" w:rsidR="001F2644" w:rsidRPr="00F302E2" w:rsidRDefault="00000000">
      <w:pPr>
        <w:pStyle w:val="Heading4"/>
        <w:rPr>
          <w:rFonts w:cstheme="majorHAnsi"/>
        </w:rPr>
      </w:pPr>
      <w:bookmarkStart w:id="93" w:name="targeted-advertising"/>
      <w:bookmarkEnd w:id="92"/>
      <w:r w:rsidRPr="00F302E2">
        <w:rPr>
          <w:rFonts w:cstheme="majorHAnsi"/>
          <w:b/>
        </w:rPr>
        <w:t>Targeted Advertising</w:t>
      </w:r>
    </w:p>
    <w:p w14:paraId="59FE172D" w14:textId="77777777" w:rsidR="001F2644" w:rsidRPr="00F302E2" w:rsidRDefault="00000000">
      <w:pPr>
        <w:pStyle w:val="Compact"/>
        <w:numPr>
          <w:ilvl w:val="0"/>
          <w:numId w:val="7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stagram uses AI to deliver highly targeted advertisements based on user behavior and preferences.</w:t>
      </w:r>
    </w:p>
    <w:p w14:paraId="03CBF18B" w14:textId="77777777" w:rsidR="001F2644" w:rsidRPr="00F302E2" w:rsidRDefault="00000000">
      <w:pPr>
        <w:pStyle w:val="Compact"/>
        <w:numPr>
          <w:ilvl w:val="0"/>
          <w:numId w:val="7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Businesses benefit from improved ROI as their ads reach the right audience.</w:t>
      </w:r>
    </w:p>
    <w:p w14:paraId="41FE0CF4" w14:textId="77777777" w:rsidR="001F2644" w:rsidRPr="00F302E2" w:rsidRDefault="00000000">
      <w:pPr>
        <w:pStyle w:val="Heading4"/>
        <w:rPr>
          <w:rFonts w:cstheme="majorHAnsi"/>
        </w:rPr>
      </w:pPr>
      <w:bookmarkStart w:id="94" w:name="content-creator-support"/>
      <w:bookmarkEnd w:id="93"/>
      <w:r w:rsidRPr="00F302E2">
        <w:rPr>
          <w:rFonts w:cstheme="majorHAnsi"/>
          <w:b/>
        </w:rPr>
        <w:t>Content Creator Support</w:t>
      </w:r>
    </w:p>
    <w:p w14:paraId="4A43D3F7" w14:textId="77777777" w:rsidR="001F2644" w:rsidRPr="00F302E2" w:rsidRDefault="00000000">
      <w:pPr>
        <w:pStyle w:val="Compact"/>
        <w:numPr>
          <w:ilvl w:val="0"/>
          <w:numId w:val="7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helps creators grow their audience by promoting their content to relevant users.</w:t>
      </w:r>
    </w:p>
    <w:p w14:paraId="27279714" w14:textId="77777777" w:rsidR="001F2644" w:rsidRPr="00F302E2" w:rsidRDefault="00000000">
      <w:pPr>
        <w:pStyle w:val="Compact"/>
        <w:numPr>
          <w:ilvl w:val="0"/>
          <w:numId w:val="7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sights and analytics powered by AI enable creators to optimize their strategies.</w:t>
      </w:r>
    </w:p>
    <w:p w14:paraId="34DBA6C5" w14:textId="77777777" w:rsidR="001F2644" w:rsidRPr="00F302E2" w:rsidRDefault="00000000">
      <w:pPr>
        <w:pStyle w:val="Heading4"/>
        <w:rPr>
          <w:rFonts w:cstheme="majorHAnsi"/>
        </w:rPr>
      </w:pPr>
      <w:bookmarkStart w:id="95" w:name="content-moderation"/>
      <w:bookmarkEnd w:id="94"/>
      <w:r w:rsidRPr="00F302E2">
        <w:rPr>
          <w:rFonts w:cstheme="majorHAnsi"/>
          <w:b/>
        </w:rPr>
        <w:t>Content Moderation</w:t>
      </w:r>
    </w:p>
    <w:p w14:paraId="69999880" w14:textId="77777777" w:rsidR="001F2644" w:rsidRPr="00F302E2" w:rsidRDefault="00000000">
      <w:pPr>
        <w:pStyle w:val="Compact"/>
        <w:numPr>
          <w:ilvl w:val="0"/>
          <w:numId w:val="7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automates the moderation process, ensuring the platform remains safe and user-friendly.</w:t>
      </w:r>
    </w:p>
    <w:p w14:paraId="447C4489" w14:textId="77777777" w:rsidR="001F2644" w:rsidRPr="00F302E2" w:rsidRDefault="00000000">
      <w:pPr>
        <w:pStyle w:val="Heading4"/>
        <w:rPr>
          <w:rFonts w:cstheme="majorHAnsi"/>
        </w:rPr>
      </w:pPr>
      <w:bookmarkStart w:id="96" w:name="market-trends-and-insights"/>
      <w:bookmarkEnd w:id="95"/>
      <w:r w:rsidRPr="00F302E2">
        <w:rPr>
          <w:rFonts w:cstheme="majorHAnsi"/>
          <w:b/>
        </w:rPr>
        <w:t>Market Trends and Insights</w:t>
      </w:r>
    </w:p>
    <w:p w14:paraId="6E5E1408" w14:textId="77777777" w:rsidR="001F2644" w:rsidRPr="00F302E2" w:rsidRDefault="00000000">
      <w:pPr>
        <w:pStyle w:val="Compact"/>
        <w:numPr>
          <w:ilvl w:val="0"/>
          <w:numId w:val="7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provides Meta with valuable insights into user behavior and emerging trends, enabling better decision-making.</w:t>
      </w:r>
    </w:p>
    <w:p w14:paraId="2A337610" w14:textId="77777777" w:rsidR="001F2644" w:rsidRPr="00F302E2" w:rsidRDefault="00000000">
      <w:pPr>
        <w:pStyle w:val="Heading4"/>
        <w:rPr>
          <w:rFonts w:cstheme="majorHAnsi"/>
        </w:rPr>
      </w:pPr>
      <w:bookmarkStart w:id="97" w:name="global-reach"/>
      <w:bookmarkEnd w:id="96"/>
      <w:r w:rsidRPr="00F302E2">
        <w:rPr>
          <w:rFonts w:cstheme="majorHAnsi"/>
          <w:b/>
        </w:rPr>
        <w:t>Global Reach</w:t>
      </w:r>
    </w:p>
    <w:p w14:paraId="134500BB" w14:textId="77777777" w:rsidR="001F2644" w:rsidRPr="00F302E2" w:rsidRDefault="00000000">
      <w:pPr>
        <w:pStyle w:val="Compact"/>
        <w:numPr>
          <w:ilvl w:val="0"/>
          <w:numId w:val="7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powered translation and localization features allow Instagram to serve a diverse global audience effectively.</w:t>
      </w:r>
    </w:p>
    <w:p w14:paraId="5939D342" w14:textId="56B0645F" w:rsidR="001F2644" w:rsidRPr="00F302E2" w:rsidRDefault="001F2644">
      <w:pPr>
        <w:rPr>
          <w:rFonts w:asciiTheme="majorHAnsi" w:hAnsiTheme="majorHAnsi" w:cstheme="majorHAnsi"/>
          <w:color w:val="000000" w:themeColor="text1"/>
          <w:sz w:val="22"/>
        </w:rPr>
      </w:pPr>
    </w:p>
    <w:p w14:paraId="1A6A7634" w14:textId="77777777" w:rsidR="001F2644" w:rsidRPr="00F302E2" w:rsidRDefault="00000000" w:rsidP="009B2039">
      <w:pPr>
        <w:pStyle w:val="Heading2"/>
        <w:rPr>
          <w:rFonts w:cstheme="majorHAnsi"/>
          <w:u w:val="single"/>
        </w:rPr>
      </w:pPr>
      <w:bookmarkStart w:id="98" w:name="Xfe444a6d258fc71b23847a7264c099ddcaae188"/>
      <w:bookmarkStart w:id="99" w:name="_Toc186930685"/>
      <w:bookmarkEnd w:id="90"/>
      <w:bookmarkEnd w:id="97"/>
      <w:r w:rsidRPr="00F302E2">
        <w:rPr>
          <w:rFonts w:cstheme="majorHAnsi"/>
          <w:u w:val="single"/>
        </w:rPr>
        <w:t>5. Security Attack Vectors/Surface</w:t>
      </w:r>
      <w:bookmarkEnd w:id="99"/>
    </w:p>
    <w:p w14:paraId="01455999" w14:textId="77777777" w:rsidR="001F2644" w:rsidRPr="00F302E2" w:rsidRDefault="00000000" w:rsidP="0049502B">
      <w:pPr>
        <w:pStyle w:val="Heading4"/>
        <w:spacing w:after="240"/>
        <w:rPr>
          <w:rFonts w:cstheme="majorHAnsi"/>
        </w:rPr>
      </w:pPr>
      <w:bookmarkStart w:id="100" w:name="potential-threats"/>
      <w:r w:rsidRPr="00F302E2">
        <w:rPr>
          <w:rFonts w:cstheme="majorHAnsi"/>
          <w:b/>
        </w:rPr>
        <w:t>Potential Threats</w:t>
      </w:r>
    </w:p>
    <w:p w14:paraId="5C8AF89B" w14:textId="77777777" w:rsidR="001F2644" w:rsidRPr="00F302E2" w:rsidRDefault="00000000">
      <w:pPr>
        <w:numPr>
          <w:ilvl w:val="0"/>
          <w:numId w:val="7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ata Privacy Issues</w:t>
      </w:r>
      <w:r w:rsidRPr="00F302E2">
        <w:rPr>
          <w:rFonts w:asciiTheme="majorHAnsi" w:hAnsiTheme="majorHAnsi" w:cstheme="majorHAnsi"/>
          <w:color w:val="000000" w:themeColor="text1"/>
          <w:sz w:val="22"/>
        </w:rPr>
        <w:t>:</w:t>
      </w:r>
    </w:p>
    <w:p w14:paraId="5A702AB9" w14:textId="77777777" w:rsidR="001F2644" w:rsidRPr="00F302E2" w:rsidRDefault="00000000">
      <w:pPr>
        <w:pStyle w:val="Compact"/>
        <w:numPr>
          <w:ilvl w:val="1"/>
          <w:numId w:val="7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relies on vast amounts of user data, making Instagram a target for breaches and unauthorized data access.</w:t>
      </w:r>
    </w:p>
    <w:p w14:paraId="1C23ED66" w14:textId="77777777" w:rsidR="001F2644" w:rsidRPr="00F302E2" w:rsidRDefault="00000000">
      <w:pPr>
        <w:pStyle w:val="Compact"/>
        <w:numPr>
          <w:ilvl w:val="1"/>
          <w:numId w:val="7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Misuse of collected data could lead to user distrust or regulatory action.</w:t>
      </w:r>
    </w:p>
    <w:p w14:paraId="29573501" w14:textId="77777777" w:rsidR="001F2644" w:rsidRPr="00F302E2" w:rsidRDefault="00000000">
      <w:pPr>
        <w:numPr>
          <w:ilvl w:val="0"/>
          <w:numId w:val="7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lgorithm Manipulation</w:t>
      </w:r>
      <w:r w:rsidRPr="00F302E2">
        <w:rPr>
          <w:rFonts w:asciiTheme="majorHAnsi" w:hAnsiTheme="majorHAnsi" w:cstheme="majorHAnsi"/>
          <w:color w:val="000000" w:themeColor="text1"/>
          <w:sz w:val="22"/>
        </w:rPr>
        <w:t>:</w:t>
      </w:r>
    </w:p>
    <w:p w14:paraId="11991DC4" w14:textId="77777777" w:rsidR="001F2644" w:rsidRPr="00F302E2" w:rsidRDefault="00000000">
      <w:pPr>
        <w:pStyle w:val="Compact"/>
        <w:numPr>
          <w:ilvl w:val="1"/>
          <w:numId w:val="7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Bad actors may use bots or fake engagement to manipulate AI algorithms and promote specific content.</w:t>
      </w:r>
    </w:p>
    <w:p w14:paraId="3A1796BC" w14:textId="77777777" w:rsidR="001F2644" w:rsidRPr="00F302E2" w:rsidRDefault="00000000">
      <w:pPr>
        <w:pStyle w:val="Compact"/>
        <w:numPr>
          <w:ilvl w:val="1"/>
          <w:numId w:val="7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lastRenderedPageBreak/>
        <w:t>Such manipulation can degrade the user experience and harm platform integrity.</w:t>
      </w:r>
    </w:p>
    <w:p w14:paraId="35FE7C6B" w14:textId="77777777" w:rsidR="001F2644" w:rsidRPr="00F302E2" w:rsidRDefault="00000000">
      <w:pPr>
        <w:numPr>
          <w:ilvl w:val="0"/>
          <w:numId w:val="7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Bias in AI Models</w:t>
      </w:r>
      <w:r w:rsidRPr="00F302E2">
        <w:rPr>
          <w:rFonts w:asciiTheme="majorHAnsi" w:hAnsiTheme="majorHAnsi" w:cstheme="majorHAnsi"/>
          <w:color w:val="000000" w:themeColor="text1"/>
          <w:sz w:val="22"/>
        </w:rPr>
        <w:t>:</w:t>
      </w:r>
    </w:p>
    <w:p w14:paraId="7EF7F1B4" w14:textId="77777777" w:rsidR="001F2644" w:rsidRPr="00F302E2" w:rsidRDefault="00000000">
      <w:pPr>
        <w:pStyle w:val="Compact"/>
        <w:numPr>
          <w:ilvl w:val="1"/>
          <w:numId w:val="8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algorithms may unintentionally favor specific groups or types of content, leading to biased recommendations and exclusion of diverse creators.</w:t>
      </w:r>
    </w:p>
    <w:p w14:paraId="0900889F" w14:textId="77777777" w:rsidR="001F2644" w:rsidRPr="00F302E2" w:rsidRDefault="00000000">
      <w:pPr>
        <w:numPr>
          <w:ilvl w:val="0"/>
          <w:numId w:val="7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dversarial Attacks</w:t>
      </w:r>
      <w:r w:rsidRPr="00F302E2">
        <w:rPr>
          <w:rFonts w:asciiTheme="majorHAnsi" w:hAnsiTheme="majorHAnsi" w:cstheme="majorHAnsi"/>
          <w:color w:val="000000" w:themeColor="text1"/>
          <w:sz w:val="22"/>
        </w:rPr>
        <w:t>:</w:t>
      </w:r>
    </w:p>
    <w:p w14:paraId="7485E38C" w14:textId="77777777" w:rsidR="001F2644" w:rsidRPr="00F302E2" w:rsidRDefault="00000000">
      <w:pPr>
        <w:pStyle w:val="Compact"/>
        <w:numPr>
          <w:ilvl w:val="1"/>
          <w:numId w:val="8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Manipulated images or videos designed to fool AI systems can bypass content moderation.</w:t>
      </w:r>
    </w:p>
    <w:p w14:paraId="4F775D02" w14:textId="77777777" w:rsidR="001F2644" w:rsidRPr="00F302E2" w:rsidRDefault="00000000">
      <w:pPr>
        <w:pStyle w:val="Compact"/>
        <w:numPr>
          <w:ilvl w:val="1"/>
          <w:numId w:val="8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eepfake technology could be used to spread misinformation.</w:t>
      </w:r>
    </w:p>
    <w:p w14:paraId="3137E5FA" w14:textId="77777777" w:rsidR="001F2644" w:rsidRPr="00F302E2" w:rsidRDefault="00000000">
      <w:pPr>
        <w:numPr>
          <w:ilvl w:val="0"/>
          <w:numId w:val="7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Phishing and Malware</w:t>
      </w:r>
      <w:r w:rsidRPr="00F302E2">
        <w:rPr>
          <w:rFonts w:asciiTheme="majorHAnsi" w:hAnsiTheme="majorHAnsi" w:cstheme="majorHAnsi"/>
          <w:color w:val="000000" w:themeColor="text1"/>
          <w:sz w:val="22"/>
        </w:rPr>
        <w:t>:</w:t>
      </w:r>
    </w:p>
    <w:p w14:paraId="487E6FE7" w14:textId="77777777" w:rsidR="001F2644" w:rsidRPr="00F302E2" w:rsidRDefault="00000000">
      <w:pPr>
        <w:pStyle w:val="Compact"/>
        <w:numPr>
          <w:ilvl w:val="1"/>
          <w:numId w:val="8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Malicious actors may exploit Instagram’s recommendation system to spread harmful links or scams.</w:t>
      </w:r>
    </w:p>
    <w:p w14:paraId="3597C0B8" w14:textId="77777777" w:rsidR="001F2644" w:rsidRPr="00F302E2" w:rsidRDefault="00000000">
      <w:pPr>
        <w:numPr>
          <w:ilvl w:val="0"/>
          <w:numId w:val="7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Fake Profiles and Bots</w:t>
      </w:r>
      <w:r w:rsidRPr="00F302E2">
        <w:rPr>
          <w:rFonts w:asciiTheme="majorHAnsi" w:hAnsiTheme="majorHAnsi" w:cstheme="majorHAnsi"/>
          <w:color w:val="000000" w:themeColor="text1"/>
          <w:sz w:val="22"/>
        </w:rPr>
        <w:t>:</w:t>
      </w:r>
    </w:p>
    <w:p w14:paraId="19C9177B" w14:textId="77777777" w:rsidR="001F2644" w:rsidRPr="00F302E2" w:rsidRDefault="00000000">
      <w:pPr>
        <w:pStyle w:val="Compact"/>
        <w:numPr>
          <w:ilvl w:val="1"/>
          <w:numId w:val="8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utomated accounts can exploit Instagram’s systems to spam users or influence public opinion.</w:t>
      </w:r>
    </w:p>
    <w:p w14:paraId="52968BD8" w14:textId="2D9F6347" w:rsidR="001F2644" w:rsidRPr="00F302E2" w:rsidRDefault="001F2644">
      <w:pPr>
        <w:rPr>
          <w:rFonts w:asciiTheme="majorHAnsi" w:hAnsiTheme="majorHAnsi" w:cstheme="majorHAnsi"/>
          <w:color w:val="000000" w:themeColor="text1"/>
          <w:sz w:val="22"/>
        </w:rPr>
      </w:pPr>
    </w:p>
    <w:p w14:paraId="747FC637" w14:textId="77777777" w:rsidR="001F2644" w:rsidRPr="00F302E2" w:rsidRDefault="00000000" w:rsidP="009B2039">
      <w:pPr>
        <w:pStyle w:val="Heading2"/>
        <w:rPr>
          <w:rFonts w:cstheme="majorHAnsi"/>
          <w:u w:val="single"/>
        </w:rPr>
      </w:pPr>
      <w:bookmarkStart w:id="101" w:name="Xac172f7da76fbf2ace234fb820251bce83f73d7"/>
      <w:bookmarkStart w:id="102" w:name="_Toc186930686"/>
      <w:bookmarkEnd w:id="98"/>
      <w:bookmarkEnd w:id="100"/>
      <w:r w:rsidRPr="00F302E2">
        <w:rPr>
          <w:rFonts w:cstheme="majorHAnsi"/>
          <w:u w:val="single"/>
        </w:rPr>
        <w:t>6. Defence Mechanisms for Such Attacks</w:t>
      </w:r>
      <w:bookmarkEnd w:id="102"/>
    </w:p>
    <w:p w14:paraId="64E429A2" w14:textId="77777777" w:rsidR="001F2644" w:rsidRPr="00F302E2" w:rsidRDefault="00000000">
      <w:pPr>
        <w:pStyle w:val="Heading4"/>
        <w:rPr>
          <w:rFonts w:cstheme="majorHAnsi"/>
        </w:rPr>
      </w:pPr>
      <w:bookmarkStart w:id="103" w:name="data-privacy-protections"/>
      <w:r w:rsidRPr="00F302E2">
        <w:rPr>
          <w:rFonts w:cstheme="majorHAnsi"/>
          <w:b/>
        </w:rPr>
        <w:t>Data Privacy Protections</w:t>
      </w:r>
    </w:p>
    <w:p w14:paraId="201E1D38" w14:textId="77777777" w:rsidR="001F2644" w:rsidRPr="00F302E2" w:rsidRDefault="00000000">
      <w:pPr>
        <w:pStyle w:val="Compact"/>
        <w:numPr>
          <w:ilvl w:val="0"/>
          <w:numId w:val="8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 advanced encryption for data at rest and in transit.</w:t>
      </w:r>
    </w:p>
    <w:p w14:paraId="3E53C05D" w14:textId="77777777" w:rsidR="001F2644" w:rsidRPr="00F302E2" w:rsidRDefault="00000000">
      <w:pPr>
        <w:pStyle w:val="Compact"/>
        <w:numPr>
          <w:ilvl w:val="0"/>
          <w:numId w:val="8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mplement privacy-preserving techniques like differential privacy to anonymize user data.</w:t>
      </w:r>
    </w:p>
    <w:p w14:paraId="2E079384" w14:textId="77777777" w:rsidR="001F2644" w:rsidRPr="00F302E2" w:rsidRDefault="00000000">
      <w:pPr>
        <w:pStyle w:val="Heading4"/>
        <w:rPr>
          <w:rFonts w:cstheme="majorHAnsi"/>
        </w:rPr>
      </w:pPr>
      <w:bookmarkStart w:id="104" w:name="algorithm-transparency"/>
      <w:bookmarkEnd w:id="103"/>
      <w:r w:rsidRPr="00F302E2">
        <w:rPr>
          <w:rFonts w:cstheme="majorHAnsi"/>
          <w:b/>
        </w:rPr>
        <w:t>Algorithm Transparency</w:t>
      </w:r>
    </w:p>
    <w:p w14:paraId="73B2FFB9" w14:textId="77777777" w:rsidR="001F2644" w:rsidRPr="00F302E2" w:rsidRDefault="00000000">
      <w:pPr>
        <w:pStyle w:val="Compact"/>
        <w:numPr>
          <w:ilvl w:val="0"/>
          <w:numId w:val="8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gular audits of AI algorithms to identify and mitigate biases.</w:t>
      </w:r>
    </w:p>
    <w:p w14:paraId="35095511" w14:textId="77777777" w:rsidR="001F2644" w:rsidRPr="00F302E2" w:rsidRDefault="00000000">
      <w:pPr>
        <w:pStyle w:val="Compact"/>
        <w:numPr>
          <w:ilvl w:val="0"/>
          <w:numId w:val="8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ublish transparency reports to assure users of ethical AI practices.</w:t>
      </w:r>
    </w:p>
    <w:p w14:paraId="42114691" w14:textId="77777777" w:rsidR="001F2644" w:rsidRPr="00F302E2" w:rsidRDefault="00000000">
      <w:pPr>
        <w:pStyle w:val="Heading4"/>
        <w:rPr>
          <w:rFonts w:cstheme="majorHAnsi"/>
        </w:rPr>
      </w:pPr>
      <w:bookmarkStart w:id="105" w:name="bot-and-fake-account-detection"/>
      <w:bookmarkEnd w:id="104"/>
      <w:r w:rsidRPr="00F302E2">
        <w:rPr>
          <w:rFonts w:cstheme="majorHAnsi"/>
          <w:b/>
        </w:rPr>
        <w:t>Bot and Fake Account Detection</w:t>
      </w:r>
    </w:p>
    <w:p w14:paraId="2BCCF6E7" w14:textId="77777777" w:rsidR="001F2644" w:rsidRPr="00F302E2" w:rsidRDefault="00000000">
      <w:pPr>
        <w:pStyle w:val="Compact"/>
        <w:numPr>
          <w:ilvl w:val="0"/>
          <w:numId w:val="8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 AI-powered behavioral analysis to detect and remove fake profiles and bots.</w:t>
      </w:r>
    </w:p>
    <w:p w14:paraId="7128C7AB" w14:textId="77777777" w:rsidR="001F2644" w:rsidRPr="00F302E2" w:rsidRDefault="00000000">
      <w:pPr>
        <w:pStyle w:val="Compact"/>
        <w:numPr>
          <w:ilvl w:val="0"/>
          <w:numId w:val="8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mplement stricter identity verification measures for new accounts.</w:t>
      </w:r>
    </w:p>
    <w:p w14:paraId="4480DD76" w14:textId="77777777" w:rsidR="001F2644" w:rsidRPr="00F302E2" w:rsidRDefault="00000000">
      <w:pPr>
        <w:pStyle w:val="Heading4"/>
        <w:rPr>
          <w:rFonts w:cstheme="majorHAnsi"/>
        </w:rPr>
      </w:pPr>
      <w:bookmarkStart w:id="106" w:name="content-moderation-improvements"/>
      <w:bookmarkEnd w:id="105"/>
      <w:r w:rsidRPr="00F302E2">
        <w:rPr>
          <w:rFonts w:cstheme="majorHAnsi"/>
          <w:b/>
        </w:rPr>
        <w:t>Content Moderation Improvements</w:t>
      </w:r>
    </w:p>
    <w:p w14:paraId="1EBCD8E7" w14:textId="77777777" w:rsidR="001F2644" w:rsidRPr="00F302E2" w:rsidRDefault="00000000">
      <w:pPr>
        <w:pStyle w:val="Compact"/>
        <w:numPr>
          <w:ilvl w:val="0"/>
          <w:numId w:val="8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mbine AI moderation with human oversight to improve accuracy and fairness.</w:t>
      </w:r>
    </w:p>
    <w:p w14:paraId="4DD9D203" w14:textId="77777777" w:rsidR="001F2644" w:rsidRPr="00F302E2" w:rsidRDefault="00000000">
      <w:pPr>
        <w:pStyle w:val="Compact"/>
        <w:numPr>
          <w:ilvl w:val="0"/>
          <w:numId w:val="8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ntinuously train moderation algorithms on diverse datasets to reduce bias.</w:t>
      </w:r>
    </w:p>
    <w:p w14:paraId="385A8A7E" w14:textId="77777777" w:rsidR="001F2644" w:rsidRPr="00F302E2" w:rsidRDefault="00000000">
      <w:pPr>
        <w:pStyle w:val="Heading4"/>
        <w:rPr>
          <w:rFonts w:cstheme="majorHAnsi"/>
        </w:rPr>
      </w:pPr>
      <w:bookmarkStart w:id="107" w:name="adversarial-attack-mitigation"/>
      <w:bookmarkEnd w:id="106"/>
      <w:r w:rsidRPr="00F302E2">
        <w:rPr>
          <w:rFonts w:cstheme="majorHAnsi"/>
          <w:b/>
        </w:rPr>
        <w:t>Adversarial Attack Mitigation</w:t>
      </w:r>
    </w:p>
    <w:p w14:paraId="047FCF9B" w14:textId="77777777" w:rsidR="001F2644" w:rsidRPr="00F302E2" w:rsidRDefault="00000000">
      <w:pPr>
        <w:pStyle w:val="Compact"/>
        <w:numPr>
          <w:ilvl w:val="0"/>
          <w:numId w:val="8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evelop adversarially robust models to detect manipulated images, videos, and deepfakes.</w:t>
      </w:r>
    </w:p>
    <w:p w14:paraId="364C19E4" w14:textId="77777777" w:rsidR="001F2644" w:rsidRPr="00F302E2" w:rsidRDefault="00000000">
      <w:pPr>
        <w:pStyle w:val="Compact"/>
        <w:numPr>
          <w:ilvl w:val="0"/>
          <w:numId w:val="8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gularly update models to recognize emerging attack patterns.</w:t>
      </w:r>
    </w:p>
    <w:p w14:paraId="208A1C97" w14:textId="77777777" w:rsidR="001F2644" w:rsidRPr="00F302E2" w:rsidRDefault="00000000">
      <w:pPr>
        <w:pStyle w:val="Heading4"/>
        <w:rPr>
          <w:rFonts w:cstheme="majorHAnsi"/>
        </w:rPr>
      </w:pPr>
      <w:bookmarkStart w:id="108" w:name="phishing-and-malware-defense"/>
      <w:bookmarkEnd w:id="107"/>
      <w:r w:rsidRPr="00F302E2">
        <w:rPr>
          <w:rFonts w:cstheme="majorHAnsi"/>
          <w:b/>
        </w:rPr>
        <w:t>Phishing and Malware Defense</w:t>
      </w:r>
    </w:p>
    <w:p w14:paraId="6D77A1BF" w14:textId="77777777" w:rsidR="001F2644" w:rsidRPr="00F302E2" w:rsidRDefault="00000000">
      <w:pPr>
        <w:pStyle w:val="Compact"/>
        <w:numPr>
          <w:ilvl w:val="0"/>
          <w:numId w:val="8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 AI to identify and block malicious links in captions, comments, and direct messages.</w:t>
      </w:r>
    </w:p>
    <w:p w14:paraId="218514E0" w14:textId="77777777" w:rsidR="001F2644" w:rsidRPr="00F302E2" w:rsidRDefault="00000000">
      <w:pPr>
        <w:pStyle w:val="Compact"/>
        <w:numPr>
          <w:ilvl w:val="0"/>
          <w:numId w:val="8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ducate users about identifying and reporting phishing attempts.</w:t>
      </w:r>
    </w:p>
    <w:p w14:paraId="097E8BDA" w14:textId="77777777" w:rsidR="001F2644" w:rsidRPr="00F302E2" w:rsidRDefault="00000000">
      <w:pPr>
        <w:pStyle w:val="Heading4"/>
        <w:rPr>
          <w:rFonts w:cstheme="majorHAnsi"/>
        </w:rPr>
      </w:pPr>
      <w:bookmarkStart w:id="109" w:name="user-control-and-transparency"/>
      <w:bookmarkEnd w:id="108"/>
      <w:r w:rsidRPr="00F302E2">
        <w:rPr>
          <w:rFonts w:cstheme="majorHAnsi"/>
          <w:b/>
        </w:rPr>
        <w:lastRenderedPageBreak/>
        <w:t>User Control and Transparency</w:t>
      </w:r>
    </w:p>
    <w:p w14:paraId="56C7DFB1" w14:textId="77777777" w:rsidR="001F2644" w:rsidRPr="00F302E2" w:rsidRDefault="00000000">
      <w:pPr>
        <w:pStyle w:val="Compact"/>
        <w:numPr>
          <w:ilvl w:val="0"/>
          <w:numId w:val="9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vide users with tools to control the types of content and ads they see.</w:t>
      </w:r>
    </w:p>
    <w:p w14:paraId="4CDD7DAA" w14:textId="77777777" w:rsidR="001F2644" w:rsidRPr="00F302E2" w:rsidRDefault="00000000">
      <w:pPr>
        <w:pStyle w:val="Compact"/>
        <w:numPr>
          <w:ilvl w:val="0"/>
          <w:numId w:val="9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Offer detailed explanations of why certain content or ads are recommended.</w:t>
      </w:r>
    </w:p>
    <w:p w14:paraId="74DF8BB6" w14:textId="7BE0A17E" w:rsidR="001F2644" w:rsidRPr="00F302E2" w:rsidRDefault="001F2644">
      <w:pPr>
        <w:rPr>
          <w:rFonts w:asciiTheme="majorHAnsi" w:hAnsiTheme="majorHAnsi" w:cstheme="majorHAnsi"/>
          <w:color w:val="000000" w:themeColor="text1"/>
          <w:sz w:val="22"/>
        </w:rPr>
      </w:pPr>
      <w:bookmarkStart w:id="110" w:name="conclusion-2"/>
      <w:bookmarkEnd w:id="101"/>
      <w:bookmarkEnd w:id="109"/>
    </w:p>
    <w:p w14:paraId="68C4C172" w14:textId="761A79C1" w:rsidR="007B3333" w:rsidRPr="00F302E2" w:rsidRDefault="007B3333">
      <w:p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br w:type="page"/>
      </w:r>
    </w:p>
    <w:p w14:paraId="3EFFB237" w14:textId="2D6EA801" w:rsidR="001F2644" w:rsidRPr="00F302E2" w:rsidRDefault="00000000" w:rsidP="007B3333">
      <w:pPr>
        <w:pStyle w:val="Heading1"/>
        <w:rPr>
          <w:rFonts w:cstheme="majorHAnsi"/>
        </w:rPr>
      </w:pPr>
      <w:bookmarkStart w:id="111" w:name="Xc3e26abe09ae89119c47e5a84fcb1f1be64161d"/>
      <w:bookmarkStart w:id="112" w:name="_Toc186930687"/>
      <w:bookmarkEnd w:id="110"/>
      <w:r w:rsidRPr="00F302E2">
        <w:rPr>
          <w:rFonts w:cstheme="majorHAnsi"/>
        </w:rPr>
        <w:lastRenderedPageBreak/>
        <w:t>Chatbots and Virtual Assistants – ChatGPT</w:t>
      </w:r>
      <w:bookmarkEnd w:id="112"/>
    </w:p>
    <w:p w14:paraId="7264AD70" w14:textId="77777777" w:rsidR="001F2644" w:rsidRPr="00F302E2" w:rsidRDefault="00000000">
      <w:p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pict w14:anchorId="04B7C139">
          <v:rect id="_x0000_i1111" style="width:0;height:1.5pt" o:hralign="center" o:hrstd="t" o:hr="t"/>
        </w:pict>
      </w:r>
    </w:p>
    <w:p w14:paraId="1B5E8A24" w14:textId="77777777" w:rsidR="001F2644" w:rsidRPr="00F302E2" w:rsidRDefault="00000000" w:rsidP="009B2039">
      <w:pPr>
        <w:pStyle w:val="Heading2"/>
        <w:rPr>
          <w:rFonts w:cstheme="majorHAnsi"/>
          <w:u w:val="single"/>
        </w:rPr>
      </w:pPr>
      <w:bookmarkStart w:id="113" w:name="X542746fb2a4e0ec20d6f178a7e117dc2143efd1"/>
      <w:bookmarkStart w:id="114" w:name="_Toc186930688"/>
      <w:bookmarkEnd w:id="111"/>
      <w:r w:rsidRPr="00F302E2">
        <w:rPr>
          <w:rFonts w:cstheme="majorHAnsi"/>
          <w:u w:val="single"/>
        </w:rPr>
        <w:t>1. Introduction</w:t>
      </w:r>
      <w:bookmarkEnd w:id="114"/>
    </w:p>
    <w:p w14:paraId="14E642A6" w14:textId="77777777" w:rsidR="001F2644" w:rsidRPr="00F302E2" w:rsidRDefault="00000000">
      <w:pPr>
        <w:pStyle w:val="Heading4"/>
        <w:rPr>
          <w:rFonts w:cstheme="majorHAnsi"/>
        </w:rPr>
      </w:pPr>
      <w:bookmarkStart w:id="115" w:name="overview-of-the-sector-3"/>
      <w:r w:rsidRPr="00F302E2">
        <w:rPr>
          <w:rFonts w:cstheme="majorHAnsi"/>
          <w:b/>
        </w:rPr>
        <w:t>Overview of the Sector</w:t>
      </w:r>
    </w:p>
    <w:p w14:paraId="60979D4A"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hatbots and virtual assistants have revolutionized human-computer interaction by providing intuitive, conversational interfaces. ChatGPT, developed by OpenAI, is a sophisticated AI-powered conversational agent based on the GPT (Generative Pre-trained Transformer) architecture. It is used in diverse applications, from customer support to personal productivity and creative writing.</w:t>
      </w:r>
    </w:p>
    <w:p w14:paraId="337A088F" w14:textId="77777777" w:rsidR="001F2644" w:rsidRPr="00F302E2" w:rsidRDefault="00000000">
      <w:pPr>
        <w:pStyle w:val="BodyText"/>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hatGPT exemplifies the application of AI in natural language processing (NLP) to understand and generate human-like text. It offers significant advantages, including scalability, 24/7 availability, and the ability to handle complex queries. However, as with any AI system, it comes with challenges related to security, bias, and ethical use.</w:t>
      </w:r>
    </w:p>
    <w:p w14:paraId="6BA72645" w14:textId="0CA1935F" w:rsidR="001F2644" w:rsidRPr="00F302E2" w:rsidRDefault="001F2644">
      <w:pPr>
        <w:rPr>
          <w:rFonts w:asciiTheme="majorHAnsi" w:hAnsiTheme="majorHAnsi" w:cstheme="majorHAnsi"/>
          <w:color w:val="000000" w:themeColor="text1"/>
          <w:sz w:val="22"/>
        </w:rPr>
      </w:pPr>
    </w:p>
    <w:p w14:paraId="06741A7C" w14:textId="77777777" w:rsidR="001F2644" w:rsidRPr="00F302E2" w:rsidRDefault="00000000" w:rsidP="009B2039">
      <w:pPr>
        <w:pStyle w:val="Heading2"/>
        <w:rPr>
          <w:rFonts w:cstheme="majorHAnsi"/>
          <w:u w:val="single"/>
        </w:rPr>
      </w:pPr>
      <w:bookmarkStart w:id="116" w:name="Xf4462681904686ea536fcf0736d053e8476dddf"/>
      <w:bookmarkStart w:id="117" w:name="_Toc186930689"/>
      <w:bookmarkEnd w:id="113"/>
      <w:bookmarkEnd w:id="115"/>
      <w:r w:rsidRPr="00F302E2">
        <w:rPr>
          <w:rFonts w:cstheme="majorHAnsi"/>
          <w:u w:val="single"/>
        </w:rPr>
        <w:t>2. Architecture</w:t>
      </w:r>
      <w:bookmarkEnd w:id="117"/>
    </w:p>
    <w:p w14:paraId="2F28AC70" w14:textId="77777777" w:rsidR="001F2644" w:rsidRPr="00F302E2" w:rsidRDefault="00000000">
      <w:pPr>
        <w:pStyle w:val="Heading4"/>
        <w:rPr>
          <w:rFonts w:cstheme="majorHAnsi"/>
        </w:rPr>
      </w:pPr>
      <w:bookmarkStart w:id="118" w:name="frontend-architecture-user-interaction-2"/>
      <w:r w:rsidRPr="00F302E2">
        <w:rPr>
          <w:rFonts w:cstheme="majorHAnsi"/>
          <w:b/>
        </w:rPr>
        <w:t>Frontend Architecture (User Interaction)</w:t>
      </w:r>
    </w:p>
    <w:p w14:paraId="466C10AA"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frontend is where users interact with ChatGPT. This can vary depending on the integration (e.g., web app, mobile app, or API):</w:t>
      </w:r>
    </w:p>
    <w:p w14:paraId="3AC82AA4" w14:textId="77777777" w:rsidR="001F2644" w:rsidRPr="00F302E2" w:rsidRDefault="00000000">
      <w:pPr>
        <w:numPr>
          <w:ilvl w:val="0"/>
          <w:numId w:val="9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User Interface (UI):</w:t>
      </w:r>
    </w:p>
    <w:p w14:paraId="2C18AA19" w14:textId="77777777" w:rsidR="001F2644" w:rsidRPr="00F302E2" w:rsidRDefault="00000000">
      <w:pPr>
        <w:pStyle w:val="Compact"/>
        <w:numPr>
          <w:ilvl w:val="1"/>
          <w:numId w:val="9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esigned to be user-friendly and intuitive, often including a chatbox interface for text input and output.</w:t>
      </w:r>
    </w:p>
    <w:p w14:paraId="494256BA" w14:textId="77777777" w:rsidR="001F2644" w:rsidRPr="00F302E2" w:rsidRDefault="00000000">
      <w:pPr>
        <w:pStyle w:val="Compact"/>
        <w:numPr>
          <w:ilvl w:val="1"/>
          <w:numId w:val="9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cludes options for voice input/output in some implementations.</w:t>
      </w:r>
    </w:p>
    <w:p w14:paraId="1105E8A7" w14:textId="77777777" w:rsidR="001F2644" w:rsidRPr="00F302E2" w:rsidRDefault="00000000">
      <w:pPr>
        <w:numPr>
          <w:ilvl w:val="0"/>
          <w:numId w:val="9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Input Processing:</w:t>
      </w:r>
    </w:p>
    <w:p w14:paraId="2ABB024C" w14:textId="77777777" w:rsidR="001F2644" w:rsidRPr="00F302E2" w:rsidRDefault="00000000">
      <w:pPr>
        <w:pStyle w:val="Compact"/>
        <w:numPr>
          <w:ilvl w:val="1"/>
          <w:numId w:val="9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ext input is tokenized and formatted before being sent to the backend for processing.</w:t>
      </w:r>
    </w:p>
    <w:p w14:paraId="6353D6DA" w14:textId="77777777" w:rsidR="001F2644" w:rsidRPr="00F302E2" w:rsidRDefault="00000000">
      <w:pPr>
        <w:pStyle w:val="Compact"/>
        <w:numPr>
          <w:ilvl w:val="1"/>
          <w:numId w:val="9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or voice input, speech-to-text (STT) systems like Whisper (also by OpenAI) convert speech to text.</w:t>
      </w:r>
    </w:p>
    <w:p w14:paraId="226660B5" w14:textId="77777777" w:rsidR="001F2644" w:rsidRPr="00F302E2" w:rsidRDefault="00000000">
      <w:pPr>
        <w:numPr>
          <w:ilvl w:val="0"/>
          <w:numId w:val="9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Output Rendering:</w:t>
      </w:r>
    </w:p>
    <w:p w14:paraId="4C98CEBA" w14:textId="77777777" w:rsidR="001F2644" w:rsidRPr="00F302E2" w:rsidRDefault="00000000">
      <w:pPr>
        <w:pStyle w:val="Compact"/>
        <w:numPr>
          <w:ilvl w:val="1"/>
          <w:numId w:val="9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backend-generated response is formatted and displayed to the user.</w:t>
      </w:r>
    </w:p>
    <w:p w14:paraId="1D3FA0A5" w14:textId="77777777" w:rsidR="001F2644" w:rsidRPr="00F302E2" w:rsidRDefault="00000000">
      <w:pPr>
        <w:pStyle w:val="Compact"/>
        <w:numPr>
          <w:ilvl w:val="1"/>
          <w:numId w:val="9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or voice output, text-to-speech (TTS) systems convert the response to audio.</w:t>
      </w:r>
    </w:p>
    <w:p w14:paraId="2D02A313" w14:textId="77777777" w:rsidR="001F2644" w:rsidRPr="00F302E2" w:rsidRDefault="00000000">
      <w:pPr>
        <w:pStyle w:val="Heading4"/>
        <w:rPr>
          <w:rFonts w:cstheme="majorHAnsi"/>
        </w:rPr>
      </w:pPr>
      <w:bookmarkStart w:id="119" w:name="X9384deba73518a5d3b3455c2e8e2f7b1b8f7f84"/>
      <w:bookmarkEnd w:id="118"/>
      <w:r w:rsidRPr="00F302E2">
        <w:rPr>
          <w:rFonts w:cstheme="majorHAnsi"/>
          <w:b/>
        </w:rPr>
        <w:t>Backend Architecture (AI Framework and Systems)</w:t>
      </w:r>
    </w:p>
    <w:p w14:paraId="5936CE2B"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backend of ChatGPT is where the heavy lifting occurs, involving pre-trained language models and real-time inference:</w:t>
      </w:r>
    </w:p>
    <w:p w14:paraId="26901F4A" w14:textId="77777777" w:rsidR="001F2644" w:rsidRPr="00F302E2" w:rsidRDefault="00000000">
      <w:pPr>
        <w:numPr>
          <w:ilvl w:val="0"/>
          <w:numId w:val="9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Language Model (GPT):</w:t>
      </w:r>
    </w:p>
    <w:p w14:paraId="020D214B" w14:textId="77777777" w:rsidR="001F2644" w:rsidRPr="00F302E2" w:rsidRDefault="00000000">
      <w:pPr>
        <w:pStyle w:val="Compact"/>
        <w:numPr>
          <w:ilvl w:val="1"/>
          <w:numId w:val="9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Based on the Transformer architecture, GPT processes and generates natural language text.</w:t>
      </w:r>
    </w:p>
    <w:p w14:paraId="4CC2F1B1" w14:textId="77777777" w:rsidR="001F2644" w:rsidRPr="00F302E2" w:rsidRDefault="00000000">
      <w:pPr>
        <w:pStyle w:val="Compact"/>
        <w:numPr>
          <w:ilvl w:val="1"/>
          <w:numId w:val="9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lastRenderedPageBreak/>
        <w:t>Trained on vast datasets comprising diverse internet text to understand context, intent, and nuances.</w:t>
      </w:r>
    </w:p>
    <w:p w14:paraId="6DBEFD06" w14:textId="77777777" w:rsidR="001F2644" w:rsidRPr="00F302E2" w:rsidRDefault="00000000">
      <w:pPr>
        <w:numPr>
          <w:ilvl w:val="0"/>
          <w:numId w:val="9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ata Preprocessing:</w:t>
      </w:r>
    </w:p>
    <w:p w14:paraId="52FDCB56" w14:textId="77777777" w:rsidR="001F2644" w:rsidRPr="00F302E2" w:rsidRDefault="00000000">
      <w:pPr>
        <w:pStyle w:val="Compact"/>
        <w:numPr>
          <w:ilvl w:val="1"/>
          <w:numId w:val="9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put text is tokenized into smaller chunks (tokens) for processing.</w:t>
      </w:r>
    </w:p>
    <w:p w14:paraId="6D6E7B54" w14:textId="77777777" w:rsidR="001F2644" w:rsidRPr="00F302E2" w:rsidRDefault="00000000">
      <w:pPr>
        <w:pStyle w:val="Compact"/>
        <w:numPr>
          <w:ilvl w:val="1"/>
          <w:numId w:val="9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ntext from previous messages in the conversation is included for continuity.</w:t>
      </w:r>
    </w:p>
    <w:p w14:paraId="427E4498" w14:textId="77777777" w:rsidR="001F2644" w:rsidRPr="00F302E2" w:rsidRDefault="00000000">
      <w:pPr>
        <w:numPr>
          <w:ilvl w:val="0"/>
          <w:numId w:val="9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Inference Engine:</w:t>
      </w:r>
    </w:p>
    <w:p w14:paraId="011A5776" w14:textId="77777777" w:rsidR="001F2644" w:rsidRPr="00F302E2" w:rsidRDefault="00000000">
      <w:pPr>
        <w:pStyle w:val="Compact"/>
        <w:numPr>
          <w:ilvl w:val="1"/>
          <w:numId w:val="9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s deep learning to predict the next tokens based on the context of the conversation.</w:t>
      </w:r>
    </w:p>
    <w:p w14:paraId="6A99EDFB" w14:textId="77777777" w:rsidR="001F2644" w:rsidRPr="00F302E2" w:rsidRDefault="00000000">
      <w:pPr>
        <w:pStyle w:val="Compact"/>
        <w:numPr>
          <w:ilvl w:val="1"/>
          <w:numId w:val="9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Generates coherent, contextually relevant, and grammatically correct responses.</w:t>
      </w:r>
    </w:p>
    <w:p w14:paraId="2E4BA528" w14:textId="77777777" w:rsidR="001F2644" w:rsidRPr="00F302E2" w:rsidRDefault="00000000">
      <w:pPr>
        <w:numPr>
          <w:ilvl w:val="0"/>
          <w:numId w:val="9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caling Infrastructure:</w:t>
      </w:r>
    </w:p>
    <w:p w14:paraId="270BAED9" w14:textId="77777777" w:rsidR="001F2644" w:rsidRPr="00F302E2" w:rsidRDefault="00000000">
      <w:pPr>
        <w:pStyle w:val="Compact"/>
        <w:numPr>
          <w:ilvl w:val="1"/>
          <w:numId w:val="9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eployed on cloud-based infrastructure for scalability and availability.</w:t>
      </w:r>
    </w:p>
    <w:p w14:paraId="063F80F8" w14:textId="77777777" w:rsidR="001F2644" w:rsidRPr="00F302E2" w:rsidRDefault="00000000">
      <w:pPr>
        <w:pStyle w:val="Compact"/>
        <w:numPr>
          <w:ilvl w:val="1"/>
          <w:numId w:val="9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Leverages GPUs/TPUs for rapid computations and large-scale parallelism.</w:t>
      </w:r>
    </w:p>
    <w:p w14:paraId="4D435E2B" w14:textId="77777777" w:rsidR="001F2644" w:rsidRPr="00F302E2" w:rsidRDefault="00000000">
      <w:pPr>
        <w:numPr>
          <w:ilvl w:val="0"/>
          <w:numId w:val="95"/>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Fine-Tuning and Reinforcement Learning:</w:t>
      </w:r>
    </w:p>
    <w:p w14:paraId="2C807AAE" w14:textId="77777777" w:rsidR="001F2644" w:rsidRPr="00F302E2" w:rsidRDefault="00000000">
      <w:pPr>
        <w:pStyle w:val="Compact"/>
        <w:numPr>
          <w:ilvl w:val="1"/>
          <w:numId w:val="10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ine-tuned using Reinforcement Learning from Human Feedback (RLHF) to improve response quality.</w:t>
      </w:r>
    </w:p>
    <w:p w14:paraId="57EF1DA1" w14:textId="77777777" w:rsidR="001F2644" w:rsidRPr="00F302E2" w:rsidRDefault="00000000">
      <w:pPr>
        <w:pStyle w:val="Compact"/>
        <w:numPr>
          <w:ilvl w:val="1"/>
          <w:numId w:val="10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eedback loops help refine the model’s ability to align with user expectations.</w:t>
      </w:r>
    </w:p>
    <w:p w14:paraId="0B50A114" w14:textId="6BE0080C" w:rsidR="001F2644" w:rsidRPr="00F302E2" w:rsidRDefault="001F2644">
      <w:pPr>
        <w:rPr>
          <w:rFonts w:asciiTheme="majorHAnsi" w:hAnsiTheme="majorHAnsi" w:cstheme="majorHAnsi"/>
          <w:color w:val="000000" w:themeColor="text1"/>
          <w:sz w:val="22"/>
        </w:rPr>
      </w:pPr>
    </w:p>
    <w:p w14:paraId="2F402BD9" w14:textId="77777777" w:rsidR="001F2644" w:rsidRPr="00F302E2" w:rsidRDefault="00000000" w:rsidP="009B2039">
      <w:pPr>
        <w:pStyle w:val="Heading2"/>
        <w:rPr>
          <w:rFonts w:cstheme="majorHAnsi"/>
          <w:u w:val="single"/>
        </w:rPr>
      </w:pPr>
      <w:bookmarkStart w:id="120" w:name="Xd2459e6dd629b6cc947012b41e12aad28c81a18"/>
      <w:bookmarkStart w:id="121" w:name="_Toc186930690"/>
      <w:bookmarkEnd w:id="116"/>
      <w:bookmarkEnd w:id="119"/>
      <w:r w:rsidRPr="00F302E2">
        <w:rPr>
          <w:rFonts w:cstheme="majorHAnsi"/>
          <w:u w:val="single"/>
        </w:rPr>
        <w:t>3. Usage for the Users</w:t>
      </w:r>
      <w:bookmarkEnd w:id="121"/>
    </w:p>
    <w:p w14:paraId="4BDEE46B" w14:textId="77777777" w:rsidR="001F2644" w:rsidRPr="00F302E2" w:rsidRDefault="00000000">
      <w:pPr>
        <w:pStyle w:val="Heading4"/>
        <w:rPr>
          <w:rFonts w:cstheme="majorHAnsi"/>
        </w:rPr>
      </w:pPr>
      <w:bookmarkStart w:id="122" w:name="user-experience-3"/>
      <w:r w:rsidRPr="00F302E2">
        <w:rPr>
          <w:rFonts w:cstheme="majorHAnsi"/>
          <w:b/>
        </w:rPr>
        <w:t>User Experience</w:t>
      </w:r>
    </w:p>
    <w:p w14:paraId="40EDCCBD"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hatGPT enhances user experience in several ways:</w:t>
      </w:r>
    </w:p>
    <w:p w14:paraId="7DD44FC4" w14:textId="77777777" w:rsidR="001F2644" w:rsidRPr="00F302E2" w:rsidRDefault="00000000">
      <w:pPr>
        <w:numPr>
          <w:ilvl w:val="0"/>
          <w:numId w:val="10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ccessibility:</w:t>
      </w:r>
    </w:p>
    <w:p w14:paraId="5504FBA0" w14:textId="77777777" w:rsidR="001F2644" w:rsidRPr="00F302E2" w:rsidRDefault="00000000">
      <w:pPr>
        <w:pStyle w:val="Compact"/>
        <w:numPr>
          <w:ilvl w:val="1"/>
          <w:numId w:val="10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vailable 24/7 and accessible via multiple platforms, including web browsers, mobile apps, and APIs.</w:t>
      </w:r>
    </w:p>
    <w:p w14:paraId="3B3618D8" w14:textId="77777777" w:rsidR="001F2644" w:rsidRPr="00F302E2" w:rsidRDefault="00000000">
      <w:pPr>
        <w:pStyle w:val="Compact"/>
        <w:numPr>
          <w:ilvl w:val="1"/>
          <w:numId w:val="10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upports multiple languages and provides inclusive support for users worldwide.</w:t>
      </w:r>
    </w:p>
    <w:p w14:paraId="2563E9A4" w14:textId="77777777" w:rsidR="001F2644" w:rsidRPr="00F302E2" w:rsidRDefault="00000000">
      <w:pPr>
        <w:numPr>
          <w:ilvl w:val="0"/>
          <w:numId w:val="10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Natural Conversations:</w:t>
      </w:r>
    </w:p>
    <w:p w14:paraId="050703E3" w14:textId="77777777" w:rsidR="001F2644" w:rsidRPr="00F302E2" w:rsidRDefault="00000000">
      <w:pPr>
        <w:pStyle w:val="Compact"/>
        <w:numPr>
          <w:ilvl w:val="1"/>
          <w:numId w:val="10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nderstands and generates human-like text, making interactions intuitive and engaging.</w:t>
      </w:r>
    </w:p>
    <w:p w14:paraId="792CBDA1" w14:textId="77777777" w:rsidR="001F2644" w:rsidRPr="00F302E2" w:rsidRDefault="00000000">
      <w:pPr>
        <w:pStyle w:val="Compact"/>
        <w:numPr>
          <w:ilvl w:val="1"/>
          <w:numId w:val="10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Handles follow-up questions and context seamlessly within a conversation.</w:t>
      </w:r>
    </w:p>
    <w:p w14:paraId="4473C319" w14:textId="77777777" w:rsidR="001F2644" w:rsidRPr="00F302E2" w:rsidRDefault="00000000">
      <w:pPr>
        <w:numPr>
          <w:ilvl w:val="0"/>
          <w:numId w:val="10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Multi-Use Applications:</w:t>
      </w:r>
    </w:p>
    <w:p w14:paraId="2810686E" w14:textId="77777777" w:rsidR="001F2644" w:rsidRPr="00F302E2" w:rsidRDefault="00000000">
      <w:pPr>
        <w:pStyle w:val="Compact"/>
        <w:numPr>
          <w:ilvl w:val="1"/>
          <w:numId w:val="10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ssists with tasks such as answering queries, generating content, coding assistance, learning support, and brainstorming ideas.</w:t>
      </w:r>
    </w:p>
    <w:p w14:paraId="18830F57" w14:textId="77777777" w:rsidR="001F2644" w:rsidRPr="00F302E2" w:rsidRDefault="00000000">
      <w:pPr>
        <w:numPr>
          <w:ilvl w:val="0"/>
          <w:numId w:val="10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Personalization:</w:t>
      </w:r>
    </w:p>
    <w:p w14:paraId="76F04C1A" w14:textId="77777777" w:rsidR="001F2644" w:rsidRPr="00F302E2" w:rsidRDefault="00000000">
      <w:pPr>
        <w:pStyle w:val="Compact"/>
        <w:numPr>
          <w:ilvl w:val="1"/>
          <w:numId w:val="105"/>
        </w:numPr>
        <w:rPr>
          <w:rFonts w:asciiTheme="majorHAnsi" w:hAnsiTheme="majorHAnsi" w:cstheme="majorHAnsi"/>
          <w:color w:val="000000" w:themeColor="text1"/>
          <w:sz w:val="22"/>
        </w:rPr>
      </w:pPr>
      <w:proofErr w:type="gramStart"/>
      <w:r w:rsidRPr="00F302E2">
        <w:rPr>
          <w:rFonts w:asciiTheme="majorHAnsi" w:hAnsiTheme="majorHAnsi" w:cstheme="majorHAnsi"/>
          <w:color w:val="000000" w:themeColor="text1"/>
          <w:sz w:val="22"/>
        </w:rPr>
        <w:t>Tailors</w:t>
      </w:r>
      <w:proofErr w:type="gramEnd"/>
      <w:r w:rsidRPr="00F302E2">
        <w:rPr>
          <w:rFonts w:asciiTheme="majorHAnsi" w:hAnsiTheme="majorHAnsi" w:cstheme="majorHAnsi"/>
          <w:color w:val="000000" w:themeColor="text1"/>
          <w:sz w:val="22"/>
        </w:rPr>
        <w:t xml:space="preserve"> responses based on user inputs and previous interactions within the same conversation.</w:t>
      </w:r>
    </w:p>
    <w:p w14:paraId="7BA476EE" w14:textId="67BD7FE3" w:rsidR="001F2644" w:rsidRPr="00F302E2" w:rsidRDefault="001F2644">
      <w:pPr>
        <w:rPr>
          <w:rFonts w:asciiTheme="majorHAnsi" w:hAnsiTheme="majorHAnsi" w:cstheme="majorHAnsi"/>
          <w:color w:val="000000" w:themeColor="text1"/>
          <w:sz w:val="22"/>
        </w:rPr>
      </w:pPr>
    </w:p>
    <w:p w14:paraId="6F738178" w14:textId="77777777" w:rsidR="001F2644" w:rsidRPr="00F302E2" w:rsidRDefault="00000000" w:rsidP="009B2039">
      <w:pPr>
        <w:pStyle w:val="Heading2"/>
        <w:rPr>
          <w:rFonts w:cstheme="majorHAnsi"/>
          <w:u w:val="single"/>
        </w:rPr>
      </w:pPr>
      <w:bookmarkStart w:id="123" w:name="Xecb18dc5a550f4f08a94e674f15b997ca910610"/>
      <w:bookmarkStart w:id="124" w:name="_Toc186930691"/>
      <w:bookmarkEnd w:id="120"/>
      <w:bookmarkEnd w:id="122"/>
      <w:r w:rsidRPr="00F302E2">
        <w:rPr>
          <w:rFonts w:cstheme="majorHAnsi"/>
          <w:u w:val="single"/>
        </w:rPr>
        <w:lastRenderedPageBreak/>
        <w:t>4. Business Usage/Benefits</w:t>
      </w:r>
      <w:bookmarkEnd w:id="124"/>
    </w:p>
    <w:p w14:paraId="3D3ABFEC" w14:textId="77777777" w:rsidR="001F2644" w:rsidRPr="00F302E2" w:rsidRDefault="00000000">
      <w:pPr>
        <w:pStyle w:val="Heading4"/>
        <w:rPr>
          <w:rFonts w:cstheme="majorHAnsi"/>
        </w:rPr>
      </w:pPr>
      <w:bookmarkStart w:id="125" w:name="applications-across-industries"/>
      <w:r w:rsidRPr="00F302E2">
        <w:rPr>
          <w:rFonts w:cstheme="majorHAnsi"/>
          <w:b/>
        </w:rPr>
        <w:t>Applications Across Industries</w:t>
      </w:r>
    </w:p>
    <w:p w14:paraId="11E186CC"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hatGPT has broad applications across various industries:</w:t>
      </w:r>
    </w:p>
    <w:p w14:paraId="13FCED38" w14:textId="77777777" w:rsidR="001F2644" w:rsidRPr="00F302E2" w:rsidRDefault="00000000">
      <w:pPr>
        <w:numPr>
          <w:ilvl w:val="0"/>
          <w:numId w:val="10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ustomer Support:</w:t>
      </w:r>
    </w:p>
    <w:p w14:paraId="69253E28" w14:textId="77777777" w:rsidR="001F2644" w:rsidRPr="00F302E2" w:rsidRDefault="00000000">
      <w:pPr>
        <w:pStyle w:val="Compact"/>
        <w:numPr>
          <w:ilvl w:val="1"/>
          <w:numId w:val="10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utomates responses to common queries, reducing the workload on human agents.</w:t>
      </w:r>
    </w:p>
    <w:p w14:paraId="54CE62F1" w14:textId="77777777" w:rsidR="001F2644" w:rsidRPr="00F302E2" w:rsidRDefault="00000000">
      <w:pPr>
        <w:pStyle w:val="Compact"/>
        <w:numPr>
          <w:ilvl w:val="1"/>
          <w:numId w:val="10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Handles high volumes of customer interactions efficiently.</w:t>
      </w:r>
    </w:p>
    <w:p w14:paraId="0CB68C4C" w14:textId="77777777" w:rsidR="001F2644" w:rsidRPr="00F302E2" w:rsidRDefault="00000000">
      <w:pPr>
        <w:numPr>
          <w:ilvl w:val="0"/>
          <w:numId w:val="10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ntent Creation:</w:t>
      </w:r>
    </w:p>
    <w:p w14:paraId="523103CB" w14:textId="77777777" w:rsidR="001F2644" w:rsidRPr="00F302E2" w:rsidRDefault="00000000">
      <w:pPr>
        <w:pStyle w:val="Compact"/>
        <w:numPr>
          <w:ilvl w:val="1"/>
          <w:numId w:val="10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ssists in drafting emails, reports, articles, and social media posts.</w:t>
      </w:r>
    </w:p>
    <w:p w14:paraId="3D6B67D3" w14:textId="77777777" w:rsidR="001F2644" w:rsidRPr="00F302E2" w:rsidRDefault="00000000">
      <w:pPr>
        <w:pStyle w:val="Compact"/>
        <w:numPr>
          <w:ilvl w:val="1"/>
          <w:numId w:val="10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vides ideas and inspiration for creative projects.</w:t>
      </w:r>
    </w:p>
    <w:p w14:paraId="5C7AE4C4" w14:textId="77777777" w:rsidR="001F2644" w:rsidRPr="00F302E2" w:rsidRDefault="00000000">
      <w:pPr>
        <w:numPr>
          <w:ilvl w:val="0"/>
          <w:numId w:val="10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ducation:</w:t>
      </w:r>
    </w:p>
    <w:p w14:paraId="71A7083E" w14:textId="77777777" w:rsidR="001F2644" w:rsidRPr="00F302E2" w:rsidRDefault="00000000">
      <w:pPr>
        <w:pStyle w:val="Compact"/>
        <w:numPr>
          <w:ilvl w:val="1"/>
          <w:numId w:val="10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cts as a tutor, explaining concepts, solving problems, and answering questions.</w:t>
      </w:r>
    </w:p>
    <w:p w14:paraId="2FF438F2" w14:textId="77777777" w:rsidR="001F2644" w:rsidRPr="00F302E2" w:rsidRDefault="00000000">
      <w:pPr>
        <w:pStyle w:val="Compact"/>
        <w:numPr>
          <w:ilvl w:val="1"/>
          <w:numId w:val="10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upports personalized learning paths for students.</w:t>
      </w:r>
    </w:p>
    <w:p w14:paraId="473970A8" w14:textId="77777777" w:rsidR="001F2644" w:rsidRPr="00F302E2" w:rsidRDefault="00000000">
      <w:pPr>
        <w:numPr>
          <w:ilvl w:val="0"/>
          <w:numId w:val="10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oftware Development:</w:t>
      </w:r>
    </w:p>
    <w:p w14:paraId="01A3C795" w14:textId="77777777" w:rsidR="001F2644" w:rsidRPr="00F302E2" w:rsidRDefault="00000000">
      <w:pPr>
        <w:pStyle w:val="Compact"/>
        <w:numPr>
          <w:ilvl w:val="1"/>
          <w:numId w:val="110"/>
        </w:numPr>
        <w:rPr>
          <w:rFonts w:asciiTheme="majorHAnsi" w:hAnsiTheme="majorHAnsi" w:cstheme="majorHAnsi"/>
          <w:color w:val="000000" w:themeColor="text1"/>
          <w:sz w:val="22"/>
        </w:rPr>
      </w:pPr>
      <w:proofErr w:type="gramStart"/>
      <w:r w:rsidRPr="00F302E2">
        <w:rPr>
          <w:rFonts w:asciiTheme="majorHAnsi" w:hAnsiTheme="majorHAnsi" w:cstheme="majorHAnsi"/>
          <w:color w:val="000000" w:themeColor="text1"/>
          <w:sz w:val="22"/>
        </w:rPr>
        <w:t>Assists</w:t>
      </w:r>
      <w:proofErr w:type="gramEnd"/>
      <w:r w:rsidRPr="00F302E2">
        <w:rPr>
          <w:rFonts w:asciiTheme="majorHAnsi" w:hAnsiTheme="majorHAnsi" w:cstheme="majorHAnsi"/>
          <w:color w:val="000000" w:themeColor="text1"/>
          <w:sz w:val="22"/>
        </w:rPr>
        <w:t xml:space="preserve"> developers by generating code snippets, debugging, and explaining programming concepts.</w:t>
      </w:r>
    </w:p>
    <w:p w14:paraId="032C5DD9" w14:textId="77777777" w:rsidR="001F2644" w:rsidRPr="00F302E2" w:rsidRDefault="00000000">
      <w:pPr>
        <w:pStyle w:val="Compact"/>
        <w:numPr>
          <w:ilvl w:val="1"/>
          <w:numId w:val="11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creases productivity and reduces development time.</w:t>
      </w:r>
    </w:p>
    <w:p w14:paraId="58190295" w14:textId="77777777" w:rsidR="001F2644" w:rsidRPr="00F302E2" w:rsidRDefault="00000000">
      <w:pPr>
        <w:numPr>
          <w:ilvl w:val="0"/>
          <w:numId w:val="10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Healthcare:</w:t>
      </w:r>
    </w:p>
    <w:p w14:paraId="5284EEAC" w14:textId="77777777" w:rsidR="001F2644" w:rsidRPr="00F302E2" w:rsidRDefault="00000000">
      <w:pPr>
        <w:pStyle w:val="Compact"/>
        <w:numPr>
          <w:ilvl w:val="1"/>
          <w:numId w:val="11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vides non-medical support, such as appointment scheduling and answering general health-related questions.</w:t>
      </w:r>
    </w:p>
    <w:p w14:paraId="50C5143A" w14:textId="77777777" w:rsidR="001F2644" w:rsidRPr="00F302E2" w:rsidRDefault="00000000">
      <w:pPr>
        <w:numPr>
          <w:ilvl w:val="0"/>
          <w:numId w:val="10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commerce:</w:t>
      </w:r>
    </w:p>
    <w:p w14:paraId="33A5C372" w14:textId="77777777" w:rsidR="001F2644" w:rsidRPr="00F302E2" w:rsidRDefault="00000000">
      <w:pPr>
        <w:pStyle w:val="Compact"/>
        <w:numPr>
          <w:ilvl w:val="1"/>
          <w:numId w:val="11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commends products, answers queries about availability, and assists with checkout processes.</w:t>
      </w:r>
    </w:p>
    <w:p w14:paraId="7947C61A" w14:textId="77777777" w:rsidR="001F2644" w:rsidRPr="00F302E2" w:rsidRDefault="00000000" w:rsidP="00B34A1A">
      <w:pPr>
        <w:pStyle w:val="Heading4"/>
        <w:spacing w:after="240"/>
        <w:rPr>
          <w:rFonts w:cstheme="majorHAnsi"/>
        </w:rPr>
      </w:pPr>
      <w:bookmarkStart w:id="126" w:name="organizational-benefits"/>
      <w:bookmarkEnd w:id="125"/>
      <w:r w:rsidRPr="00F302E2">
        <w:rPr>
          <w:rFonts w:cstheme="majorHAnsi"/>
          <w:b/>
        </w:rPr>
        <w:t>Organizational Benefits</w:t>
      </w:r>
    </w:p>
    <w:p w14:paraId="5187BD8B" w14:textId="77777777" w:rsidR="001F2644" w:rsidRPr="00F302E2" w:rsidRDefault="00000000">
      <w:pPr>
        <w:pStyle w:val="Compact"/>
        <w:numPr>
          <w:ilvl w:val="0"/>
          <w:numId w:val="113"/>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st Savings:</w:t>
      </w:r>
      <w:r w:rsidRPr="00F302E2">
        <w:rPr>
          <w:rFonts w:asciiTheme="majorHAnsi" w:hAnsiTheme="majorHAnsi" w:cstheme="majorHAnsi"/>
          <w:color w:val="000000" w:themeColor="text1"/>
          <w:sz w:val="22"/>
        </w:rPr>
        <w:t xml:space="preserve"> Reduces reliance on human agents for repetitive tasks, lowering operational costs.</w:t>
      </w:r>
    </w:p>
    <w:p w14:paraId="5F7F5F20" w14:textId="77777777" w:rsidR="001F2644" w:rsidRPr="00F302E2" w:rsidRDefault="00000000">
      <w:pPr>
        <w:pStyle w:val="Compact"/>
        <w:numPr>
          <w:ilvl w:val="0"/>
          <w:numId w:val="113"/>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calability:</w:t>
      </w:r>
      <w:r w:rsidRPr="00F302E2">
        <w:rPr>
          <w:rFonts w:asciiTheme="majorHAnsi" w:hAnsiTheme="majorHAnsi" w:cstheme="majorHAnsi"/>
          <w:color w:val="000000" w:themeColor="text1"/>
          <w:sz w:val="22"/>
        </w:rPr>
        <w:t xml:space="preserve"> Can handle millions of queries simultaneously, scaling with business demands.</w:t>
      </w:r>
    </w:p>
    <w:p w14:paraId="34714277" w14:textId="77777777" w:rsidR="001F2644" w:rsidRPr="00F302E2" w:rsidRDefault="00000000">
      <w:pPr>
        <w:pStyle w:val="Compact"/>
        <w:numPr>
          <w:ilvl w:val="0"/>
          <w:numId w:val="113"/>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Improved Efficiency:</w:t>
      </w:r>
      <w:r w:rsidRPr="00F302E2">
        <w:rPr>
          <w:rFonts w:asciiTheme="majorHAnsi" w:hAnsiTheme="majorHAnsi" w:cstheme="majorHAnsi"/>
          <w:color w:val="000000" w:themeColor="text1"/>
          <w:sz w:val="22"/>
        </w:rPr>
        <w:t xml:space="preserve"> Accelerates workflows and boosts employee productivity.</w:t>
      </w:r>
    </w:p>
    <w:p w14:paraId="780FA206" w14:textId="77777777" w:rsidR="001F2644" w:rsidRPr="00F302E2" w:rsidRDefault="00000000">
      <w:pPr>
        <w:pStyle w:val="Compact"/>
        <w:numPr>
          <w:ilvl w:val="0"/>
          <w:numId w:val="113"/>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nhanced Customer Experience:</w:t>
      </w:r>
      <w:r w:rsidRPr="00F302E2">
        <w:rPr>
          <w:rFonts w:asciiTheme="majorHAnsi" w:hAnsiTheme="majorHAnsi" w:cstheme="majorHAnsi"/>
          <w:color w:val="000000" w:themeColor="text1"/>
          <w:sz w:val="22"/>
        </w:rPr>
        <w:t xml:space="preserve"> Delivers quick, accurate, and consistent responses.</w:t>
      </w:r>
    </w:p>
    <w:p w14:paraId="0AC7B55F" w14:textId="0E8D8F42" w:rsidR="001F2644" w:rsidRPr="00F302E2" w:rsidRDefault="001F2644">
      <w:pPr>
        <w:rPr>
          <w:rFonts w:asciiTheme="majorHAnsi" w:hAnsiTheme="majorHAnsi" w:cstheme="majorHAnsi"/>
          <w:color w:val="000000" w:themeColor="text1"/>
          <w:sz w:val="22"/>
        </w:rPr>
      </w:pPr>
    </w:p>
    <w:p w14:paraId="2A85B449" w14:textId="77777777" w:rsidR="001F2644" w:rsidRPr="00F302E2" w:rsidRDefault="00000000" w:rsidP="009B2039">
      <w:pPr>
        <w:pStyle w:val="Heading2"/>
        <w:rPr>
          <w:rFonts w:cstheme="majorHAnsi"/>
          <w:u w:val="single"/>
        </w:rPr>
      </w:pPr>
      <w:bookmarkStart w:id="127" w:name="X0988886ac300c967aec3618c81b006aa44a472d"/>
      <w:bookmarkStart w:id="128" w:name="_Toc186930692"/>
      <w:bookmarkEnd w:id="123"/>
      <w:bookmarkEnd w:id="126"/>
      <w:r w:rsidRPr="00F302E2">
        <w:rPr>
          <w:rFonts w:cstheme="majorHAnsi"/>
          <w:u w:val="single"/>
        </w:rPr>
        <w:t>5. Security Attack Vectors/Surface</w:t>
      </w:r>
      <w:bookmarkEnd w:id="128"/>
    </w:p>
    <w:p w14:paraId="666225E4"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espite its benefits, ChatGPT faces several security challenges:</w:t>
      </w:r>
    </w:p>
    <w:p w14:paraId="5E547FB5" w14:textId="77777777" w:rsidR="001F2644" w:rsidRPr="00F302E2" w:rsidRDefault="00000000">
      <w:pPr>
        <w:numPr>
          <w:ilvl w:val="0"/>
          <w:numId w:val="11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ata Privacy and Confidentiality:</w:t>
      </w:r>
    </w:p>
    <w:p w14:paraId="6AB42176" w14:textId="77777777" w:rsidR="001F2644" w:rsidRPr="00F302E2" w:rsidRDefault="00000000">
      <w:pPr>
        <w:pStyle w:val="Compact"/>
        <w:numPr>
          <w:ilvl w:val="1"/>
          <w:numId w:val="11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ensitive information shared by users could be intercepted or misused.</w:t>
      </w:r>
    </w:p>
    <w:p w14:paraId="1B749C7D" w14:textId="77777777" w:rsidR="001F2644" w:rsidRPr="00F302E2" w:rsidRDefault="00000000">
      <w:pPr>
        <w:pStyle w:val="Compact"/>
        <w:numPr>
          <w:ilvl w:val="1"/>
          <w:numId w:val="11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toring user interactions may raise concerns about data breaches.</w:t>
      </w:r>
    </w:p>
    <w:p w14:paraId="63A41B1C" w14:textId="77777777" w:rsidR="001F2644" w:rsidRPr="00F302E2" w:rsidRDefault="00000000">
      <w:pPr>
        <w:numPr>
          <w:ilvl w:val="0"/>
          <w:numId w:val="11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Malicious Use of AI:</w:t>
      </w:r>
    </w:p>
    <w:p w14:paraId="29B0E7C0" w14:textId="77777777" w:rsidR="001F2644" w:rsidRPr="00F302E2" w:rsidRDefault="00000000">
      <w:pPr>
        <w:pStyle w:val="Compact"/>
        <w:numPr>
          <w:ilvl w:val="1"/>
          <w:numId w:val="11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lastRenderedPageBreak/>
        <w:t>ChatGPT could be exploited to generate phishing emails, fake news, or harmful content.</w:t>
      </w:r>
    </w:p>
    <w:p w14:paraId="02B77DC8" w14:textId="77777777" w:rsidR="001F2644" w:rsidRPr="00F302E2" w:rsidRDefault="00000000">
      <w:pPr>
        <w:pStyle w:val="Compact"/>
        <w:numPr>
          <w:ilvl w:val="1"/>
          <w:numId w:val="11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t may inadvertently assist in creating malicious scripts or code.</w:t>
      </w:r>
    </w:p>
    <w:p w14:paraId="54610AA4" w14:textId="77777777" w:rsidR="001F2644" w:rsidRPr="00F302E2" w:rsidRDefault="00000000">
      <w:pPr>
        <w:numPr>
          <w:ilvl w:val="0"/>
          <w:numId w:val="11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dversarial Attacks:</w:t>
      </w:r>
    </w:p>
    <w:p w14:paraId="29E21D22" w14:textId="77777777" w:rsidR="001F2644" w:rsidRPr="00F302E2" w:rsidRDefault="00000000">
      <w:pPr>
        <w:pStyle w:val="Compact"/>
        <w:numPr>
          <w:ilvl w:val="1"/>
          <w:numId w:val="11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ttackers could craft inputs to manipulate the model into providing unintended or harmful responses.</w:t>
      </w:r>
    </w:p>
    <w:p w14:paraId="62846CE1" w14:textId="77777777" w:rsidR="001F2644" w:rsidRPr="00F302E2" w:rsidRDefault="00000000">
      <w:pPr>
        <w:numPr>
          <w:ilvl w:val="0"/>
          <w:numId w:val="11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Bias and Misinformation:</w:t>
      </w:r>
    </w:p>
    <w:p w14:paraId="0D51D12D" w14:textId="77777777" w:rsidR="001F2644" w:rsidRPr="00F302E2" w:rsidRDefault="00000000">
      <w:pPr>
        <w:pStyle w:val="Compact"/>
        <w:numPr>
          <w:ilvl w:val="1"/>
          <w:numId w:val="11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sponses may reflect biases in the training data or generate misleading information.</w:t>
      </w:r>
    </w:p>
    <w:p w14:paraId="16D2723C" w14:textId="77777777" w:rsidR="001F2644" w:rsidRPr="00F302E2" w:rsidRDefault="00000000">
      <w:pPr>
        <w:pStyle w:val="Compact"/>
        <w:numPr>
          <w:ilvl w:val="1"/>
          <w:numId w:val="11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Lack of proper context may lead to incomplete or inaccurate answers.</w:t>
      </w:r>
    </w:p>
    <w:p w14:paraId="227514D5" w14:textId="77777777" w:rsidR="001F2644" w:rsidRPr="00F302E2" w:rsidRDefault="00000000">
      <w:pPr>
        <w:numPr>
          <w:ilvl w:val="0"/>
          <w:numId w:val="11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PI Misuse:</w:t>
      </w:r>
    </w:p>
    <w:p w14:paraId="00ACE93A" w14:textId="77777777" w:rsidR="001F2644" w:rsidRPr="00F302E2" w:rsidRDefault="00000000">
      <w:pPr>
        <w:pStyle w:val="Compact"/>
        <w:numPr>
          <w:ilvl w:val="1"/>
          <w:numId w:val="11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Businesses integrating ChatGPT via APIs may inadvertently expose sensitive data or misuse the service.</w:t>
      </w:r>
    </w:p>
    <w:p w14:paraId="047C123E" w14:textId="11B60293" w:rsidR="001F2644" w:rsidRPr="00F302E2" w:rsidRDefault="001F2644">
      <w:pPr>
        <w:rPr>
          <w:rFonts w:asciiTheme="majorHAnsi" w:hAnsiTheme="majorHAnsi" w:cstheme="majorHAnsi"/>
          <w:color w:val="000000" w:themeColor="text1"/>
          <w:sz w:val="22"/>
        </w:rPr>
      </w:pPr>
    </w:p>
    <w:p w14:paraId="26D48288" w14:textId="77777777" w:rsidR="001F2644" w:rsidRPr="00F302E2" w:rsidRDefault="00000000" w:rsidP="009B2039">
      <w:pPr>
        <w:pStyle w:val="Heading2"/>
        <w:rPr>
          <w:rFonts w:cstheme="majorHAnsi"/>
          <w:u w:val="single"/>
        </w:rPr>
      </w:pPr>
      <w:bookmarkStart w:id="129" w:name="X2341d36ed6ae9a47827440c4e43232e6e91a1fa"/>
      <w:bookmarkStart w:id="130" w:name="_Toc186930693"/>
      <w:bookmarkEnd w:id="127"/>
      <w:r w:rsidRPr="00F302E2">
        <w:rPr>
          <w:rFonts w:cstheme="majorHAnsi"/>
          <w:u w:val="single"/>
        </w:rPr>
        <w:t>6. Defence Mechanisms for Such Attacks</w:t>
      </w:r>
      <w:bookmarkEnd w:id="130"/>
    </w:p>
    <w:p w14:paraId="41A06E9C"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o ensure secure and ethical usage, robust defense mechanisms are employed:</w:t>
      </w:r>
    </w:p>
    <w:p w14:paraId="42C03100" w14:textId="77777777" w:rsidR="001F2644" w:rsidRPr="00F302E2" w:rsidRDefault="00000000">
      <w:pPr>
        <w:pStyle w:val="Heading4"/>
        <w:rPr>
          <w:rFonts w:cstheme="majorHAnsi"/>
        </w:rPr>
      </w:pPr>
      <w:bookmarkStart w:id="131" w:name="data-privacy-and-encryption"/>
      <w:r w:rsidRPr="00F302E2">
        <w:rPr>
          <w:rFonts w:cstheme="majorHAnsi"/>
          <w:b/>
        </w:rPr>
        <w:t>Data Privacy and Encryption</w:t>
      </w:r>
    </w:p>
    <w:p w14:paraId="62249262" w14:textId="77777777" w:rsidR="001F2644" w:rsidRPr="00F302E2" w:rsidRDefault="00000000">
      <w:pPr>
        <w:pStyle w:val="Compact"/>
        <w:numPr>
          <w:ilvl w:val="0"/>
          <w:numId w:val="12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nd-to-end encryption secures communication between users and the backend.</w:t>
      </w:r>
    </w:p>
    <w:p w14:paraId="30109B16" w14:textId="77777777" w:rsidR="001F2644" w:rsidRPr="00F302E2" w:rsidRDefault="00000000">
      <w:pPr>
        <w:pStyle w:val="Compact"/>
        <w:numPr>
          <w:ilvl w:val="0"/>
          <w:numId w:val="12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mplement data minimization principles to avoid storing unnecessary user information.</w:t>
      </w:r>
    </w:p>
    <w:p w14:paraId="081A5A89" w14:textId="77777777" w:rsidR="001F2644" w:rsidRPr="00F302E2" w:rsidRDefault="00000000">
      <w:pPr>
        <w:pStyle w:val="Heading4"/>
        <w:rPr>
          <w:rFonts w:cstheme="majorHAnsi"/>
        </w:rPr>
      </w:pPr>
      <w:bookmarkStart w:id="132" w:name="content-moderation-1"/>
      <w:bookmarkEnd w:id="131"/>
      <w:r w:rsidRPr="00F302E2">
        <w:rPr>
          <w:rFonts w:cstheme="majorHAnsi"/>
          <w:b/>
        </w:rPr>
        <w:t>Content Moderation</w:t>
      </w:r>
    </w:p>
    <w:p w14:paraId="760FEE71" w14:textId="77777777" w:rsidR="001F2644" w:rsidRPr="00F302E2" w:rsidRDefault="00000000">
      <w:pPr>
        <w:pStyle w:val="Compact"/>
        <w:numPr>
          <w:ilvl w:val="0"/>
          <w:numId w:val="12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 pre- and post-response filters to detect and block harmful or inappropriate outputs.</w:t>
      </w:r>
    </w:p>
    <w:p w14:paraId="5C3B597D" w14:textId="77777777" w:rsidR="001F2644" w:rsidRPr="00F302E2" w:rsidRDefault="00000000">
      <w:pPr>
        <w:pStyle w:val="Compact"/>
        <w:numPr>
          <w:ilvl w:val="0"/>
          <w:numId w:val="12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ntinuously update moderation policies based on emerging threats and misuse patterns.</w:t>
      </w:r>
    </w:p>
    <w:p w14:paraId="6BE4F4BD" w14:textId="77777777" w:rsidR="001F2644" w:rsidRPr="00F302E2" w:rsidRDefault="00000000">
      <w:pPr>
        <w:pStyle w:val="Heading4"/>
        <w:rPr>
          <w:rFonts w:cstheme="majorHAnsi"/>
        </w:rPr>
      </w:pPr>
      <w:bookmarkStart w:id="133" w:name="adversarial-training-1"/>
      <w:bookmarkEnd w:id="132"/>
      <w:r w:rsidRPr="00F302E2">
        <w:rPr>
          <w:rFonts w:cstheme="majorHAnsi"/>
          <w:b/>
        </w:rPr>
        <w:t>Adversarial Training</w:t>
      </w:r>
    </w:p>
    <w:p w14:paraId="498DD8D1" w14:textId="77777777" w:rsidR="001F2644" w:rsidRPr="00F302E2" w:rsidRDefault="00000000">
      <w:pPr>
        <w:pStyle w:val="Compact"/>
        <w:numPr>
          <w:ilvl w:val="0"/>
          <w:numId w:val="12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rain the model with adversarial examples to recognize and mitigate manipulation attempts.</w:t>
      </w:r>
    </w:p>
    <w:p w14:paraId="61C3A1F7" w14:textId="77777777" w:rsidR="001F2644" w:rsidRPr="00F302E2" w:rsidRDefault="00000000">
      <w:pPr>
        <w:pStyle w:val="Compact"/>
        <w:numPr>
          <w:ilvl w:val="0"/>
          <w:numId w:val="12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troduce stricter safeguards against harmful or ambiguous queries.</w:t>
      </w:r>
    </w:p>
    <w:p w14:paraId="29296AFB" w14:textId="77777777" w:rsidR="001F2644" w:rsidRPr="00F302E2" w:rsidRDefault="00000000">
      <w:pPr>
        <w:pStyle w:val="Heading4"/>
        <w:rPr>
          <w:rFonts w:cstheme="majorHAnsi"/>
        </w:rPr>
      </w:pPr>
      <w:bookmarkStart w:id="134" w:name="bias-mitigation"/>
      <w:bookmarkEnd w:id="133"/>
      <w:r w:rsidRPr="00F302E2">
        <w:rPr>
          <w:rFonts w:cstheme="majorHAnsi"/>
          <w:b/>
        </w:rPr>
        <w:t>Bias Mitigation</w:t>
      </w:r>
    </w:p>
    <w:p w14:paraId="34F9E864" w14:textId="77777777" w:rsidR="001F2644" w:rsidRPr="00F302E2" w:rsidRDefault="00000000">
      <w:pPr>
        <w:pStyle w:val="Compact"/>
        <w:numPr>
          <w:ilvl w:val="0"/>
          <w:numId w:val="12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gularly audit training datasets to identify and eliminate biases.</w:t>
      </w:r>
    </w:p>
    <w:p w14:paraId="7255098F" w14:textId="77777777" w:rsidR="001F2644" w:rsidRPr="00F302E2" w:rsidRDefault="00000000">
      <w:pPr>
        <w:pStyle w:val="Compact"/>
        <w:numPr>
          <w:ilvl w:val="0"/>
          <w:numId w:val="12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 human reviewers to refine responses and ensure fairness.</w:t>
      </w:r>
    </w:p>
    <w:p w14:paraId="435CACDC" w14:textId="77777777" w:rsidR="001F2644" w:rsidRPr="00F302E2" w:rsidRDefault="00000000">
      <w:pPr>
        <w:pStyle w:val="Heading4"/>
        <w:rPr>
          <w:rFonts w:cstheme="majorHAnsi"/>
        </w:rPr>
      </w:pPr>
      <w:bookmarkStart w:id="135" w:name="rate-limiting-and-api-protection"/>
      <w:bookmarkEnd w:id="134"/>
      <w:r w:rsidRPr="00F302E2">
        <w:rPr>
          <w:rFonts w:cstheme="majorHAnsi"/>
          <w:b/>
        </w:rPr>
        <w:t>Rate Limiting and API Protection</w:t>
      </w:r>
    </w:p>
    <w:p w14:paraId="55603BC7" w14:textId="77777777" w:rsidR="001F2644" w:rsidRPr="00F302E2" w:rsidRDefault="00000000">
      <w:pPr>
        <w:pStyle w:val="Compact"/>
        <w:numPr>
          <w:ilvl w:val="0"/>
          <w:numId w:val="12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mplement rate-limiting to prevent abuse of APIs.</w:t>
      </w:r>
    </w:p>
    <w:p w14:paraId="67E2228C" w14:textId="77777777" w:rsidR="001F2644" w:rsidRPr="00F302E2" w:rsidRDefault="00000000">
      <w:pPr>
        <w:pStyle w:val="Compact"/>
        <w:numPr>
          <w:ilvl w:val="0"/>
          <w:numId w:val="12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uthenticate and monitor API usage to detect and block malicious actors.</w:t>
      </w:r>
    </w:p>
    <w:p w14:paraId="69544C38" w14:textId="77777777" w:rsidR="001F2644" w:rsidRPr="00F302E2" w:rsidRDefault="00000000">
      <w:pPr>
        <w:pStyle w:val="Heading4"/>
        <w:rPr>
          <w:rFonts w:cstheme="majorHAnsi"/>
        </w:rPr>
      </w:pPr>
      <w:bookmarkStart w:id="136" w:name="transparency-and-user-control"/>
      <w:bookmarkEnd w:id="135"/>
      <w:r w:rsidRPr="00F302E2">
        <w:rPr>
          <w:rFonts w:cstheme="majorHAnsi"/>
          <w:b/>
        </w:rPr>
        <w:t>Transparency and User Control</w:t>
      </w:r>
    </w:p>
    <w:p w14:paraId="61FCE7BE" w14:textId="77777777" w:rsidR="001F2644" w:rsidRPr="00F302E2" w:rsidRDefault="00000000">
      <w:pPr>
        <w:pStyle w:val="Compact"/>
        <w:numPr>
          <w:ilvl w:val="0"/>
          <w:numId w:val="12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vide disclaimers about the limitations of AI-generated content.</w:t>
      </w:r>
    </w:p>
    <w:p w14:paraId="3E535757" w14:textId="77777777" w:rsidR="001F2644" w:rsidRPr="00F302E2" w:rsidRDefault="00000000">
      <w:pPr>
        <w:pStyle w:val="Compact"/>
        <w:numPr>
          <w:ilvl w:val="0"/>
          <w:numId w:val="12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llow users to report incorrect or harmful responses, creating a feedback loop for improvement.</w:t>
      </w:r>
    </w:p>
    <w:p w14:paraId="1E4A6CFD" w14:textId="77777777" w:rsidR="001F2644" w:rsidRPr="00F302E2" w:rsidRDefault="00000000">
      <w:pPr>
        <w:pStyle w:val="Heading4"/>
        <w:rPr>
          <w:rFonts w:cstheme="majorHAnsi"/>
        </w:rPr>
      </w:pPr>
      <w:bookmarkStart w:id="137" w:name="ethical-guidelines"/>
      <w:bookmarkEnd w:id="136"/>
      <w:r w:rsidRPr="00F302E2">
        <w:rPr>
          <w:rFonts w:cstheme="majorHAnsi"/>
          <w:b/>
        </w:rPr>
        <w:t>Ethical Guidelines</w:t>
      </w:r>
    </w:p>
    <w:p w14:paraId="2843EB38" w14:textId="77777777" w:rsidR="001F2644" w:rsidRPr="00F302E2" w:rsidRDefault="00000000">
      <w:pPr>
        <w:pStyle w:val="Compact"/>
        <w:numPr>
          <w:ilvl w:val="0"/>
          <w:numId w:val="12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stablish clear ethical guidelines for using ChatGPT in applications.</w:t>
      </w:r>
    </w:p>
    <w:p w14:paraId="50A39DDB" w14:textId="77777777" w:rsidR="001F2644" w:rsidRPr="00F302E2" w:rsidRDefault="00000000">
      <w:pPr>
        <w:pStyle w:val="Compact"/>
        <w:numPr>
          <w:ilvl w:val="0"/>
          <w:numId w:val="12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nsure compliance with regulations like GDPR and CCPA for data protection.</w:t>
      </w:r>
    </w:p>
    <w:p w14:paraId="2B2D1D65" w14:textId="2A973BD1" w:rsidR="001F2644" w:rsidRPr="00F302E2" w:rsidRDefault="001F2644">
      <w:pPr>
        <w:rPr>
          <w:rFonts w:asciiTheme="majorHAnsi" w:hAnsiTheme="majorHAnsi" w:cstheme="majorHAnsi"/>
          <w:color w:val="000000" w:themeColor="text1"/>
          <w:sz w:val="22"/>
        </w:rPr>
      </w:pPr>
      <w:bookmarkStart w:id="138" w:name="conclusion-3"/>
      <w:bookmarkEnd w:id="129"/>
      <w:bookmarkEnd w:id="137"/>
    </w:p>
    <w:p w14:paraId="0EE63089" w14:textId="77777777" w:rsidR="007B3333" w:rsidRPr="00F302E2" w:rsidRDefault="007B3333">
      <w:pPr>
        <w:rPr>
          <w:rFonts w:asciiTheme="majorHAnsi" w:eastAsiaTheme="majorEastAsia" w:hAnsiTheme="majorHAnsi" w:cstheme="majorHAnsi"/>
          <w:b/>
          <w:bCs/>
          <w:color w:val="4F81BD" w:themeColor="accent1"/>
        </w:rPr>
      </w:pPr>
      <w:bookmarkStart w:id="139" w:name="X38f3f4e0bd01ecc6e1aac701b3d49ca311cb47e"/>
      <w:bookmarkEnd w:id="138"/>
      <w:r w:rsidRPr="00F302E2">
        <w:rPr>
          <w:rFonts w:asciiTheme="majorHAnsi" w:hAnsiTheme="majorHAnsi" w:cstheme="majorHAnsi"/>
          <w:color w:val="000000" w:themeColor="text1"/>
          <w:sz w:val="22"/>
        </w:rPr>
        <w:br w:type="page"/>
      </w:r>
    </w:p>
    <w:p w14:paraId="7CCD6EAD" w14:textId="2FE0BEE1" w:rsidR="001F2644" w:rsidRPr="00F302E2" w:rsidRDefault="00000000" w:rsidP="007B3333">
      <w:pPr>
        <w:pStyle w:val="Heading1"/>
        <w:rPr>
          <w:rFonts w:cstheme="majorHAnsi"/>
        </w:rPr>
      </w:pPr>
      <w:bookmarkStart w:id="140" w:name="_Toc186930694"/>
      <w:r w:rsidRPr="00F302E2">
        <w:rPr>
          <w:rFonts w:cstheme="majorHAnsi"/>
        </w:rPr>
        <w:lastRenderedPageBreak/>
        <w:t>Code Generation and Debugging – GitHub Copilot</w:t>
      </w:r>
      <w:bookmarkEnd w:id="140"/>
    </w:p>
    <w:p w14:paraId="701BCB85" w14:textId="77777777" w:rsidR="001F2644" w:rsidRPr="00F302E2" w:rsidRDefault="00000000">
      <w:p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pict w14:anchorId="0F4B5432">
          <v:rect id="_x0000_i1112" style="width:0;height:1.5pt" o:hralign="center" o:hrstd="t" o:hr="t"/>
        </w:pict>
      </w:r>
    </w:p>
    <w:p w14:paraId="755BA413" w14:textId="77777777" w:rsidR="001F2644" w:rsidRPr="00F302E2" w:rsidRDefault="00000000" w:rsidP="009B2039">
      <w:pPr>
        <w:pStyle w:val="Heading2"/>
        <w:rPr>
          <w:rFonts w:cstheme="majorHAnsi"/>
          <w:u w:val="single"/>
        </w:rPr>
      </w:pPr>
      <w:bookmarkStart w:id="141" w:name="X6156bc23425d5d858e5994652366e67973c9221"/>
      <w:bookmarkStart w:id="142" w:name="_Toc186930695"/>
      <w:bookmarkEnd w:id="139"/>
      <w:r w:rsidRPr="00F302E2">
        <w:rPr>
          <w:rFonts w:cstheme="majorHAnsi"/>
          <w:u w:val="single"/>
        </w:rPr>
        <w:t>1. Introduction</w:t>
      </w:r>
      <w:bookmarkEnd w:id="142"/>
    </w:p>
    <w:p w14:paraId="57B2695B" w14:textId="77777777" w:rsidR="001F2644" w:rsidRPr="00F302E2" w:rsidRDefault="00000000">
      <w:pPr>
        <w:pStyle w:val="Heading4"/>
        <w:rPr>
          <w:rFonts w:cstheme="majorHAnsi"/>
        </w:rPr>
      </w:pPr>
      <w:bookmarkStart w:id="143" w:name="overview-of-the-sector-4"/>
      <w:r w:rsidRPr="00F302E2">
        <w:rPr>
          <w:rFonts w:cstheme="majorHAnsi"/>
          <w:b/>
        </w:rPr>
        <w:t>Overview of the Sector</w:t>
      </w:r>
    </w:p>
    <w:p w14:paraId="7280BD05"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GitHub Copilot, developed by OpenAI in collaboration with GitHub, is an AI-powered coding assistant designed to streamline the software development process. It leverages OpenAI’s Codex model, a variant of GPT, optimized for programming tasks. By integrating seamlessly into popular code editors like Visual Studio Code, GitHub Copilot assists developers by suggesting code snippets, completing functions, generating boilerplate code, and even debugging.</w:t>
      </w:r>
    </w:p>
    <w:p w14:paraId="4FE05769" w14:textId="77777777" w:rsidR="001F2644" w:rsidRPr="00F302E2" w:rsidRDefault="00000000">
      <w:pPr>
        <w:pStyle w:val="BodyText"/>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tool represents a paradigm shift in software development by enhancing productivity and reducing time spent on repetitive tasks. However, the reliance on AI for coding introduces security risks and ethical challenges that developers and organizations must address.</w:t>
      </w:r>
    </w:p>
    <w:p w14:paraId="6C8634E1" w14:textId="57EF4850" w:rsidR="001F2644" w:rsidRPr="00F302E2" w:rsidRDefault="001F2644">
      <w:pPr>
        <w:rPr>
          <w:rFonts w:asciiTheme="majorHAnsi" w:hAnsiTheme="majorHAnsi" w:cstheme="majorHAnsi"/>
          <w:color w:val="000000" w:themeColor="text1"/>
          <w:sz w:val="22"/>
        </w:rPr>
      </w:pPr>
    </w:p>
    <w:p w14:paraId="73A77E7E" w14:textId="77777777" w:rsidR="001F2644" w:rsidRPr="00F302E2" w:rsidRDefault="00000000" w:rsidP="009B2039">
      <w:pPr>
        <w:pStyle w:val="Heading2"/>
        <w:rPr>
          <w:rFonts w:cstheme="majorHAnsi"/>
          <w:u w:val="single"/>
        </w:rPr>
      </w:pPr>
      <w:bookmarkStart w:id="144" w:name="X0bef6e944042b042a4f837524659f7118d10cd0"/>
      <w:bookmarkStart w:id="145" w:name="_Toc186930696"/>
      <w:bookmarkEnd w:id="141"/>
      <w:bookmarkEnd w:id="143"/>
      <w:r w:rsidRPr="00F302E2">
        <w:rPr>
          <w:rFonts w:cstheme="majorHAnsi"/>
          <w:u w:val="single"/>
        </w:rPr>
        <w:t>2. Architecture</w:t>
      </w:r>
      <w:bookmarkEnd w:id="145"/>
    </w:p>
    <w:p w14:paraId="7BAC9132" w14:textId="77777777" w:rsidR="001F2644" w:rsidRPr="00F302E2" w:rsidRDefault="00000000">
      <w:pPr>
        <w:pStyle w:val="Heading4"/>
        <w:rPr>
          <w:rFonts w:cstheme="majorHAnsi"/>
        </w:rPr>
      </w:pPr>
      <w:bookmarkStart w:id="146" w:name="frontend-architecture-user-interaction-3"/>
      <w:r w:rsidRPr="00F302E2">
        <w:rPr>
          <w:rFonts w:cstheme="majorHAnsi"/>
          <w:b/>
        </w:rPr>
        <w:t>Frontend Architecture (User Interaction)</w:t>
      </w:r>
    </w:p>
    <w:p w14:paraId="264B1AE2"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GitHub Copilot integrates directly into the developer’s Integrated Development Environment (IDE):</w:t>
      </w:r>
    </w:p>
    <w:p w14:paraId="2A532359" w14:textId="77777777" w:rsidR="001F2644" w:rsidRPr="00F302E2" w:rsidRDefault="00000000">
      <w:pPr>
        <w:numPr>
          <w:ilvl w:val="0"/>
          <w:numId w:val="12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User Interface (UI):</w:t>
      </w:r>
    </w:p>
    <w:p w14:paraId="527FDF9A" w14:textId="77777777" w:rsidR="001F2644" w:rsidRPr="00F302E2" w:rsidRDefault="00000000">
      <w:pPr>
        <w:pStyle w:val="Compact"/>
        <w:numPr>
          <w:ilvl w:val="1"/>
          <w:numId w:val="12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ppears as an unobtrusive assistant within the code editor, providing inline suggestions as developers type.</w:t>
      </w:r>
    </w:p>
    <w:p w14:paraId="0EB201B9" w14:textId="77777777" w:rsidR="001F2644" w:rsidRPr="00F302E2" w:rsidRDefault="00000000">
      <w:pPr>
        <w:pStyle w:val="Compact"/>
        <w:numPr>
          <w:ilvl w:val="1"/>
          <w:numId w:val="12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Features include contextual menus for accepting, rejecting, or modifying code suggestions.</w:t>
      </w:r>
    </w:p>
    <w:p w14:paraId="5DF8C376" w14:textId="77777777" w:rsidR="001F2644" w:rsidRPr="00F302E2" w:rsidRDefault="00000000">
      <w:pPr>
        <w:numPr>
          <w:ilvl w:val="0"/>
          <w:numId w:val="12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Input Processing:</w:t>
      </w:r>
    </w:p>
    <w:p w14:paraId="2B6F7AFB" w14:textId="77777777" w:rsidR="001F2644" w:rsidRPr="00F302E2" w:rsidRDefault="00000000">
      <w:pPr>
        <w:pStyle w:val="Compact"/>
        <w:numPr>
          <w:ilvl w:val="1"/>
          <w:numId w:val="12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akes the code context (e.g., function signatures, comments, or previous lines of code) as input.</w:t>
      </w:r>
    </w:p>
    <w:p w14:paraId="6ECDC559" w14:textId="77777777" w:rsidR="001F2644" w:rsidRPr="00F302E2" w:rsidRDefault="00000000">
      <w:pPr>
        <w:pStyle w:val="Compact"/>
        <w:numPr>
          <w:ilvl w:val="1"/>
          <w:numId w:val="12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ends the context to the backend for analysis and suggestion generation.</w:t>
      </w:r>
    </w:p>
    <w:p w14:paraId="6718E330" w14:textId="77777777" w:rsidR="001F2644" w:rsidRPr="00F302E2" w:rsidRDefault="00000000">
      <w:pPr>
        <w:numPr>
          <w:ilvl w:val="0"/>
          <w:numId w:val="12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Feedback Mechanism:</w:t>
      </w:r>
    </w:p>
    <w:p w14:paraId="40D08C04" w14:textId="77777777" w:rsidR="001F2644" w:rsidRPr="00F302E2" w:rsidRDefault="00000000">
      <w:pPr>
        <w:pStyle w:val="Compact"/>
        <w:numPr>
          <w:ilvl w:val="1"/>
          <w:numId w:val="130"/>
        </w:numPr>
        <w:rPr>
          <w:rFonts w:asciiTheme="majorHAnsi" w:hAnsiTheme="majorHAnsi" w:cstheme="majorHAnsi"/>
          <w:color w:val="000000" w:themeColor="text1"/>
          <w:sz w:val="22"/>
        </w:rPr>
      </w:pPr>
      <w:proofErr w:type="gramStart"/>
      <w:r w:rsidRPr="00F302E2">
        <w:rPr>
          <w:rFonts w:asciiTheme="majorHAnsi" w:hAnsiTheme="majorHAnsi" w:cstheme="majorHAnsi"/>
          <w:color w:val="000000" w:themeColor="text1"/>
          <w:sz w:val="22"/>
        </w:rPr>
        <w:t>Allows</w:t>
      </w:r>
      <w:proofErr w:type="gramEnd"/>
      <w:r w:rsidRPr="00F302E2">
        <w:rPr>
          <w:rFonts w:asciiTheme="majorHAnsi" w:hAnsiTheme="majorHAnsi" w:cstheme="majorHAnsi"/>
          <w:color w:val="000000" w:themeColor="text1"/>
          <w:sz w:val="22"/>
        </w:rPr>
        <w:t xml:space="preserve"> developers to provide feedback on suggestions, enabling refinement and improvement of future outputs.</w:t>
      </w:r>
    </w:p>
    <w:p w14:paraId="1B985EA8" w14:textId="77777777" w:rsidR="001F2644" w:rsidRPr="00F302E2" w:rsidRDefault="00000000">
      <w:pPr>
        <w:pStyle w:val="Heading4"/>
        <w:rPr>
          <w:rFonts w:cstheme="majorHAnsi"/>
        </w:rPr>
      </w:pPr>
      <w:bookmarkStart w:id="147" w:name="X574a7ee0dc6d0e127d077a63b967a18130aaded"/>
      <w:bookmarkEnd w:id="146"/>
      <w:r w:rsidRPr="00F302E2">
        <w:rPr>
          <w:rFonts w:cstheme="majorHAnsi"/>
          <w:b/>
        </w:rPr>
        <w:t>Backend Architecture (AI Framework and Systems)</w:t>
      </w:r>
    </w:p>
    <w:p w14:paraId="3F740768"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he backend is powered by OpenAI’s Codex model, which specializes in understanding and generating code:</w:t>
      </w:r>
    </w:p>
    <w:p w14:paraId="614CF958" w14:textId="77777777" w:rsidR="001F2644" w:rsidRPr="00F302E2" w:rsidRDefault="00000000">
      <w:pPr>
        <w:numPr>
          <w:ilvl w:val="0"/>
          <w:numId w:val="13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dex Language Model:</w:t>
      </w:r>
    </w:p>
    <w:p w14:paraId="610699A1" w14:textId="77777777" w:rsidR="001F2644" w:rsidRPr="00F302E2" w:rsidRDefault="00000000">
      <w:pPr>
        <w:pStyle w:val="Compact"/>
        <w:numPr>
          <w:ilvl w:val="1"/>
          <w:numId w:val="13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Trained </w:t>
      </w:r>
      <w:proofErr w:type="gramStart"/>
      <w:r w:rsidRPr="00F302E2">
        <w:rPr>
          <w:rFonts w:asciiTheme="majorHAnsi" w:hAnsiTheme="majorHAnsi" w:cstheme="majorHAnsi"/>
          <w:color w:val="000000" w:themeColor="text1"/>
          <w:sz w:val="22"/>
        </w:rPr>
        <w:t>on</w:t>
      </w:r>
      <w:proofErr w:type="gramEnd"/>
      <w:r w:rsidRPr="00F302E2">
        <w:rPr>
          <w:rFonts w:asciiTheme="majorHAnsi" w:hAnsiTheme="majorHAnsi" w:cstheme="majorHAnsi"/>
          <w:color w:val="000000" w:themeColor="text1"/>
          <w:sz w:val="22"/>
        </w:rPr>
        <w:t xml:space="preserve"> vast amounts of open-source code and text data to understand programming languages, frameworks, and libraries.</w:t>
      </w:r>
    </w:p>
    <w:p w14:paraId="5540AE92" w14:textId="77777777" w:rsidR="001F2644" w:rsidRPr="00F302E2" w:rsidRDefault="00000000">
      <w:pPr>
        <w:pStyle w:val="Compact"/>
        <w:numPr>
          <w:ilvl w:val="1"/>
          <w:numId w:val="13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lastRenderedPageBreak/>
        <w:t>Supports multiple programming languages, including Python, JavaScript, C++, and Java.</w:t>
      </w:r>
    </w:p>
    <w:p w14:paraId="2D760543" w14:textId="77777777" w:rsidR="001F2644" w:rsidRPr="00F302E2" w:rsidRDefault="00000000">
      <w:pPr>
        <w:numPr>
          <w:ilvl w:val="0"/>
          <w:numId w:val="13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ntextual Analysis:</w:t>
      </w:r>
    </w:p>
    <w:p w14:paraId="23B4963C" w14:textId="77777777" w:rsidR="001F2644" w:rsidRPr="00F302E2" w:rsidRDefault="00000000">
      <w:pPr>
        <w:pStyle w:val="Compact"/>
        <w:numPr>
          <w:ilvl w:val="1"/>
          <w:numId w:val="13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cesses the user’s code, comments, and other contextual data to generate relevant suggestions.</w:t>
      </w:r>
    </w:p>
    <w:p w14:paraId="61F44CCB" w14:textId="77777777" w:rsidR="001F2644" w:rsidRPr="00F302E2" w:rsidRDefault="00000000">
      <w:pPr>
        <w:pStyle w:val="Compact"/>
        <w:numPr>
          <w:ilvl w:val="1"/>
          <w:numId w:val="13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cludes an understanding of project-specific conventions and syntax.</w:t>
      </w:r>
    </w:p>
    <w:p w14:paraId="7432EF25" w14:textId="77777777" w:rsidR="001F2644" w:rsidRPr="00F302E2" w:rsidRDefault="00000000">
      <w:pPr>
        <w:numPr>
          <w:ilvl w:val="0"/>
          <w:numId w:val="13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Inference Engine:</w:t>
      </w:r>
    </w:p>
    <w:p w14:paraId="610D51C1" w14:textId="77777777" w:rsidR="001F2644" w:rsidRPr="00F302E2" w:rsidRDefault="00000000">
      <w:pPr>
        <w:pStyle w:val="Compact"/>
        <w:numPr>
          <w:ilvl w:val="1"/>
          <w:numId w:val="13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Predicts the next lines of code or suggests complete solutions based on the </w:t>
      </w:r>
      <w:proofErr w:type="gramStart"/>
      <w:r w:rsidRPr="00F302E2">
        <w:rPr>
          <w:rFonts w:asciiTheme="majorHAnsi" w:hAnsiTheme="majorHAnsi" w:cstheme="majorHAnsi"/>
          <w:color w:val="000000" w:themeColor="text1"/>
          <w:sz w:val="22"/>
        </w:rPr>
        <w:t>provided context</w:t>
      </w:r>
      <w:proofErr w:type="gramEnd"/>
      <w:r w:rsidRPr="00F302E2">
        <w:rPr>
          <w:rFonts w:asciiTheme="majorHAnsi" w:hAnsiTheme="majorHAnsi" w:cstheme="majorHAnsi"/>
          <w:color w:val="000000" w:themeColor="text1"/>
          <w:sz w:val="22"/>
        </w:rPr>
        <w:t>.</w:t>
      </w:r>
    </w:p>
    <w:p w14:paraId="570647EE" w14:textId="77777777" w:rsidR="001F2644" w:rsidRPr="00F302E2" w:rsidRDefault="00000000">
      <w:pPr>
        <w:pStyle w:val="Compact"/>
        <w:numPr>
          <w:ilvl w:val="1"/>
          <w:numId w:val="134"/>
        </w:numPr>
        <w:rPr>
          <w:rFonts w:asciiTheme="majorHAnsi" w:hAnsiTheme="majorHAnsi" w:cstheme="majorHAnsi"/>
          <w:color w:val="000000" w:themeColor="text1"/>
          <w:sz w:val="22"/>
        </w:rPr>
      </w:pPr>
      <w:proofErr w:type="gramStart"/>
      <w:r w:rsidRPr="00F302E2">
        <w:rPr>
          <w:rFonts w:asciiTheme="majorHAnsi" w:hAnsiTheme="majorHAnsi" w:cstheme="majorHAnsi"/>
          <w:color w:val="000000" w:themeColor="text1"/>
          <w:sz w:val="22"/>
        </w:rPr>
        <w:t>Uses</w:t>
      </w:r>
      <w:proofErr w:type="gramEnd"/>
      <w:r w:rsidRPr="00F302E2">
        <w:rPr>
          <w:rFonts w:asciiTheme="majorHAnsi" w:hAnsiTheme="majorHAnsi" w:cstheme="majorHAnsi"/>
          <w:color w:val="000000" w:themeColor="text1"/>
          <w:sz w:val="22"/>
        </w:rPr>
        <w:t xml:space="preserve"> pre-trained knowledge and fine-tuned parameters for accuracy and relevance.</w:t>
      </w:r>
    </w:p>
    <w:p w14:paraId="2702681A" w14:textId="77777777" w:rsidR="001F2644" w:rsidRPr="00F302E2" w:rsidRDefault="00000000">
      <w:pPr>
        <w:numPr>
          <w:ilvl w:val="0"/>
          <w:numId w:val="13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loud Infrastructure:</w:t>
      </w:r>
    </w:p>
    <w:p w14:paraId="226083D7" w14:textId="77777777" w:rsidR="001F2644" w:rsidRPr="00F302E2" w:rsidRDefault="00000000">
      <w:pPr>
        <w:pStyle w:val="Compact"/>
        <w:numPr>
          <w:ilvl w:val="1"/>
          <w:numId w:val="13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eployed on scalable cloud servers to handle requests in real-time.</w:t>
      </w:r>
    </w:p>
    <w:p w14:paraId="6BAE9323" w14:textId="77777777" w:rsidR="001F2644" w:rsidRPr="00F302E2" w:rsidRDefault="00000000">
      <w:pPr>
        <w:pStyle w:val="Compact"/>
        <w:numPr>
          <w:ilvl w:val="1"/>
          <w:numId w:val="135"/>
        </w:numPr>
        <w:rPr>
          <w:rFonts w:asciiTheme="majorHAnsi" w:hAnsiTheme="majorHAnsi" w:cstheme="majorHAnsi"/>
          <w:color w:val="000000" w:themeColor="text1"/>
          <w:sz w:val="22"/>
        </w:rPr>
      </w:pPr>
      <w:proofErr w:type="gramStart"/>
      <w:r w:rsidRPr="00F302E2">
        <w:rPr>
          <w:rFonts w:asciiTheme="majorHAnsi" w:hAnsiTheme="majorHAnsi" w:cstheme="majorHAnsi"/>
          <w:color w:val="000000" w:themeColor="text1"/>
          <w:sz w:val="22"/>
        </w:rPr>
        <w:t>Utilizes</w:t>
      </w:r>
      <w:proofErr w:type="gramEnd"/>
      <w:r w:rsidRPr="00F302E2">
        <w:rPr>
          <w:rFonts w:asciiTheme="majorHAnsi" w:hAnsiTheme="majorHAnsi" w:cstheme="majorHAnsi"/>
          <w:color w:val="000000" w:themeColor="text1"/>
          <w:sz w:val="22"/>
        </w:rPr>
        <w:t xml:space="preserve"> GPUs for high-speed processing and parallel computations.</w:t>
      </w:r>
    </w:p>
    <w:p w14:paraId="234FA339" w14:textId="77777777" w:rsidR="001F2644" w:rsidRPr="00F302E2" w:rsidRDefault="00000000">
      <w:pPr>
        <w:numPr>
          <w:ilvl w:val="0"/>
          <w:numId w:val="131"/>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ntinuous Learning:</w:t>
      </w:r>
    </w:p>
    <w:p w14:paraId="41357EC6" w14:textId="77777777" w:rsidR="001F2644" w:rsidRPr="00F302E2" w:rsidRDefault="00000000">
      <w:pPr>
        <w:pStyle w:val="Compact"/>
        <w:numPr>
          <w:ilvl w:val="1"/>
          <w:numId w:val="13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mproves through feedback from developers and new data inputs.</w:t>
      </w:r>
    </w:p>
    <w:p w14:paraId="3C4D4D31" w14:textId="77777777" w:rsidR="001F2644" w:rsidRPr="00F302E2" w:rsidRDefault="00000000">
      <w:pPr>
        <w:pStyle w:val="Compact"/>
        <w:numPr>
          <w:ilvl w:val="1"/>
          <w:numId w:val="13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gularly updated to include knowledge of new programming languages and frameworks.</w:t>
      </w:r>
    </w:p>
    <w:p w14:paraId="7C9733C7" w14:textId="454DE24C" w:rsidR="001F2644" w:rsidRPr="00F302E2" w:rsidRDefault="001F2644">
      <w:pPr>
        <w:rPr>
          <w:rFonts w:asciiTheme="majorHAnsi" w:hAnsiTheme="majorHAnsi" w:cstheme="majorHAnsi"/>
          <w:color w:val="000000" w:themeColor="text1"/>
          <w:sz w:val="22"/>
        </w:rPr>
      </w:pPr>
    </w:p>
    <w:p w14:paraId="4FAA5779" w14:textId="77777777" w:rsidR="001F2644" w:rsidRPr="00F302E2" w:rsidRDefault="00000000" w:rsidP="009B2039">
      <w:pPr>
        <w:pStyle w:val="Heading2"/>
        <w:rPr>
          <w:rFonts w:cstheme="majorHAnsi"/>
          <w:u w:val="single"/>
        </w:rPr>
      </w:pPr>
      <w:bookmarkStart w:id="148" w:name="Xf04466c14c9da0dd7f82a7195fca3d198ea7553"/>
      <w:bookmarkStart w:id="149" w:name="_Toc186930697"/>
      <w:bookmarkEnd w:id="144"/>
      <w:bookmarkEnd w:id="147"/>
      <w:r w:rsidRPr="00F302E2">
        <w:rPr>
          <w:rFonts w:cstheme="majorHAnsi"/>
          <w:u w:val="single"/>
        </w:rPr>
        <w:t>3. Usage for the Users</w:t>
      </w:r>
      <w:bookmarkEnd w:id="149"/>
    </w:p>
    <w:p w14:paraId="54EA924D" w14:textId="77777777" w:rsidR="001F2644" w:rsidRPr="00F302E2" w:rsidRDefault="00000000" w:rsidP="00B34A1A">
      <w:pPr>
        <w:pStyle w:val="Heading4"/>
        <w:spacing w:after="240"/>
        <w:rPr>
          <w:rFonts w:cstheme="majorHAnsi"/>
        </w:rPr>
      </w:pPr>
      <w:bookmarkStart w:id="150" w:name="user-experience-and-features"/>
      <w:r w:rsidRPr="00F302E2">
        <w:rPr>
          <w:rFonts w:cstheme="majorHAnsi"/>
          <w:b/>
        </w:rPr>
        <w:t>User Experience and Features</w:t>
      </w:r>
    </w:p>
    <w:p w14:paraId="45FB698A" w14:textId="77777777" w:rsidR="001F2644" w:rsidRPr="00F302E2" w:rsidRDefault="00000000">
      <w:pPr>
        <w:numPr>
          <w:ilvl w:val="0"/>
          <w:numId w:val="137"/>
        </w:numPr>
        <w:rPr>
          <w:rFonts w:asciiTheme="majorHAnsi" w:hAnsiTheme="majorHAnsi" w:cstheme="majorHAnsi"/>
          <w:color w:val="000000" w:themeColor="text1"/>
          <w:sz w:val="22"/>
        </w:rPr>
      </w:pPr>
      <w:proofErr w:type="gramStart"/>
      <w:r w:rsidRPr="00F302E2">
        <w:rPr>
          <w:rFonts w:asciiTheme="majorHAnsi" w:hAnsiTheme="majorHAnsi" w:cstheme="majorHAnsi"/>
          <w:b/>
          <w:bCs/>
          <w:color w:val="000000" w:themeColor="text1"/>
          <w:sz w:val="22"/>
        </w:rPr>
        <w:t>Code Suggestions</w:t>
      </w:r>
      <w:proofErr w:type="gramEnd"/>
      <w:r w:rsidRPr="00F302E2">
        <w:rPr>
          <w:rFonts w:asciiTheme="majorHAnsi" w:hAnsiTheme="majorHAnsi" w:cstheme="majorHAnsi"/>
          <w:b/>
          <w:bCs/>
          <w:color w:val="000000" w:themeColor="text1"/>
          <w:sz w:val="22"/>
        </w:rPr>
        <w:t>:</w:t>
      </w:r>
    </w:p>
    <w:p w14:paraId="590CBD9B" w14:textId="77777777" w:rsidR="001F2644" w:rsidRPr="00F302E2" w:rsidRDefault="00000000">
      <w:pPr>
        <w:pStyle w:val="Compact"/>
        <w:numPr>
          <w:ilvl w:val="1"/>
          <w:numId w:val="13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Offers line-by-line or block suggestions as the developer types.</w:t>
      </w:r>
    </w:p>
    <w:p w14:paraId="58D2C16B" w14:textId="77777777" w:rsidR="001F2644" w:rsidRPr="00F302E2" w:rsidRDefault="00000000">
      <w:pPr>
        <w:pStyle w:val="Compact"/>
        <w:numPr>
          <w:ilvl w:val="1"/>
          <w:numId w:val="13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Generates boilerplate code based on comments or function names.</w:t>
      </w:r>
    </w:p>
    <w:p w14:paraId="2853051B" w14:textId="77777777" w:rsidR="001F2644" w:rsidRPr="00F302E2" w:rsidRDefault="00000000">
      <w:pPr>
        <w:numPr>
          <w:ilvl w:val="0"/>
          <w:numId w:val="13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Function Completion:</w:t>
      </w:r>
    </w:p>
    <w:p w14:paraId="13F7B17B" w14:textId="77777777" w:rsidR="001F2644" w:rsidRPr="00F302E2" w:rsidRDefault="00000000">
      <w:pPr>
        <w:pStyle w:val="Compact"/>
        <w:numPr>
          <w:ilvl w:val="1"/>
          <w:numId w:val="13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Completes incomplete functions by inferring the logic from the context.</w:t>
      </w:r>
    </w:p>
    <w:p w14:paraId="206078E7" w14:textId="77777777" w:rsidR="001F2644" w:rsidRPr="00F302E2" w:rsidRDefault="00000000">
      <w:pPr>
        <w:pStyle w:val="Compact"/>
        <w:numPr>
          <w:ilvl w:val="1"/>
          <w:numId w:val="13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vides intelligent suggestions for variable names and parameters.</w:t>
      </w:r>
    </w:p>
    <w:p w14:paraId="300AF8C1" w14:textId="77777777" w:rsidR="001F2644" w:rsidRPr="00F302E2" w:rsidRDefault="00000000">
      <w:pPr>
        <w:numPr>
          <w:ilvl w:val="0"/>
          <w:numId w:val="13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de Generation:</w:t>
      </w:r>
    </w:p>
    <w:p w14:paraId="2FF5DEDA" w14:textId="77777777" w:rsidR="001F2644" w:rsidRPr="00F302E2" w:rsidRDefault="00000000">
      <w:pPr>
        <w:pStyle w:val="Compact"/>
        <w:numPr>
          <w:ilvl w:val="1"/>
          <w:numId w:val="14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Writes repetitive code (e.g., API calls, class structures) with minimal user input.</w:t>
      </w:r>
    </w:p>
    <w:p w14:paraId="067329C4" w14:textId="77777777" w:rsidR="001F2644" w:rsidRPr="00F302E2" w:rsidRDefault="00000000">
      <w:pPr>
        <w:pStyle w:val="Compact"/>
        <w:numPr>
          <w:ilvl w:val="1"/>
          <w:numId w:val="14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Generates algorithms or implementations for complex problems based on user descriptions.</w:t>
      </w:r>
    </w:p>
    <w:p w14:paraId="0B15EC25" w14:textId="77777777" w:rsidR="001F2644" w:rsidRPr="00F302E2" w:rsidRDefault="00000000">
      <w:pPr>
        <w:numPr>
          <w:ilvl w:val="0"/>
          <w:numId w:val="13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ebugging Assistance:</w:t>
      </w:r>
    </w:p>
    <w:p w14:paraId="6310F3CC" w14:textId="77777777" w:rsidR="001F2644" w:rsidRPr="00F302E2" w:rsidRDefault="00000000">
      <w:pPr>
        <w:pStyle w:val="Compact"/>
        <w:numPr>
          <w:ilvl w:val="1"/>
          <w:numId w:val="14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dentifies potential issues in code and suggests fixes.</w:t>
      </w:r>
    </w:p>
    <w:p w14:paraId="1C65C755" w14:textId="77777777" w:rsidR="001F2644" w:rsidRPr="00F302E2" w:rsidRDefault="00000000">
      <w:pPr>
        <w:pStyle w:val="Compact"/>
        <w:numPr>
          <w:ilvl w:val="1"/>
          <w:numId w:val="141"/>
        </w:numPr>
        <w:rPr>
          <w:rFonts w:asciiTheme="majorHAnsi" w:hAnsiTheme="majorHAnsi" w:cstheme="majorHAnsi"/>
          <w:color w:val="000000" w:themeColor="text1"/>
          <w:sz w:val="22"/>
        </w:rPr>
      </w:pPr>
      <w:proofErr w:type="gramStart"/>
      <w:r w:rsidRPr="00F302E2">
        <w:rPr>
          <w:rFonts w:asciiTheme="majorHAnsi" w:hAnsiTheme="majorHAnsi" w:cstheme="majorHAnsi"/>
          <w:color w:val="000000" w:themeColor="text1"/>
          <w:sz w:val="22"/>
        </w:rPr>
        <w:t>Helps</w:t>
      </w:r>
      <w:proofErr w:type="gramEnd"/>
      <w:r w:rsidRPr="00F302E2">
        <w:rPr>
          <w:rFonts w:asciiTheme="majorHAnsi" w:hAnsiTheme="majorHAnsi" w:cstheme="majorHAnsi"/>
          <w:color w:val="000000" w:themeColor="text1"/>
          <w:sz w:val="22"/>
        </w:rPr>
        <w:t xml:space="preserve"> explain errors and propose alternative solutions.</w:t>
      </w:r>
    </w:p>
    <w:p w14:paraId="079CC2C7" w14:textId="77777777" w:rsidR="001F2644" w:rsidRPr="00F302E2" w:rsidRDefault="00000000">
      <w:pPr>
        <w:numPr>
          <w:ilvl w:val="0"/>
          <w:numId w:val="13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Multi-Language Support:</w:t>
      </w:r>
    </w:p>
    <w:p w14:paraId="23E8F6EE" w14:textId="77777777" w:rsidR="001F2644" w:rsidRPr="00F302E2" w:rsidRDefault="00000000">
      <w:pPr>
        <w:pStyle w:val="Compact"/>
        <w:numPr>
          <w:ilvl w:val="1"/>
          <w:numId w:val="14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Works seamlessly with various programming languages and frameworks.</w:t>
      </w:r>
    </w:p>
    <w:p w14:paraId="3B55C980" w14:textId="77777777" w:rsidR="001F2644" w:rsidRPr="00F302E2" w:rsidRDefault="00000000">
      <w:pPr>
        <w:pStyle w:val="Compact"/>
        <w:numPr>
          <w:ilvl w:val="1"/>
          <w:numId w:val="14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rovides syntax-aware suggestions tailored to specific languages.</w:t>
      </w:r>
    </w:p>
    <w:p w14:paraId="65200073" w14:textId="77777777" w:rsidR="001F2644" w:rsidRPr="00F302E2" w:rsidRDefault="00000000">
      <w:pPr>
        <w:numPr>
          <w:ilvl w:val="0"/>
          <w:numId w:val="137"/>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Personalization:</w:t>
      </w:r>
    </w:p>
    <w:p w14:paraId="17BE2A86" w14:textId="77777777" w:rsidR="001F2644" w:rsidRPr="00F302E2" w:rsidRDefault="00000000">
      <w:pPr>
        <w:pStyle w:val="Compact"/>
        <w:numPr>
          <w:ilvl w:val="1"/>
          <w:numId w:val="14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lastRenderedPageBreak/>
        <w:t>Adapts to the developer’s coding style and conventions over time.</w:t>
      </w:r>
    </w:p>
    <w:p w14:paraId="75721BFC" w14:textId="77777777" w:rsidR="001F2644" w:rsidRPr="00F302E2" w:rsidRDefault="00000000">
      <w:pPr>
        <w:pStyle w:val="Compact"/>
        <w:numPr>
          <w:ilvl w:val="1"/>
          <w:numId w:val="14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upports custom configurations to align with project-specific needs.</w:t>
      </w:r>
    </w:p>
    <w:p w14:paraId="35A8936D" w14:textId="733748A8" w:rsidR="001F2644" w:rsidRPr="00F302E2" w:rsidRDefault="001F2644">
      <w:pPr>
        <w:rPr>
          <w:rFonts w:asciiTheme="majorHAnsi" w:hAnsiTheme="majorHAnsi" w:cstheme="majorHAnsi"/>
          <w:color w:val="000000" w:themeColor="text1"/>
          <w:sz w:val="22"/>
        </w:rPr>
      </w:pPr>
    </w:p>
    <w:p w14:paraId="1F2C8043" w14:textId="77777777" w:rsidR="001F2644" w:rsidRPr="00F302E2" w:rsidRDefault="00000000" w:rsidP="009B2039">
      <w:pPr>
        <w:pStyle w:val="Heading2"/>
        <w:rPr>
          <w:rFonts w:cstheme="majorHAnsi"/>
          <w:u w:val="single"/>
        </w:rPr>
      </w:pPr>
      <w:bookmarkStart w:id="151" w:name="X71980860b3029ea55abe265af83f89d47358e01"/>
      <w:bookmarkStart w:id="152" w:name="_Toc186930698"/>
      <w:bookmarkEnd w:id="148"/>
      <w:bookmarkEnd w:id="150"/>
      <w:r w:rsidRPr="00F302E2">
        <w:rPr>
          <w:rFonts w:cstheme="majorHAnsi"/>
          <w:u w:val="single"/>
        </w:rPr>
        <w:t>4. Business Usage/Benefits</w:t>
      </w:r>
      <w:bookmarkEnd w:id="152"/>
    </w:p>
    <w:p w14:paraId="09413EA5" w14:textId="77777777" w:rsidR="001F2644" w:rsidRPr="00F302E2" w:rsidRDefault="00000000">
      <w:pPr>
        <w:pStyle w:val="Heading4"/>
        <w:rPr>
          <w:rFonts w:cstheme="majorHAnsi"/>
        </w:rPr>
      </w:pPr>
      <w:bookmarkStart w:id="153" w:name="applications-across-industries-1"/>
      <w:r w:rsidRPr="00F302E2">
        <w:rPr>
          <w:rFonts w:cstheme="majorHAnsi"/>
          <w:b/>
        </w:rPr>
        <w:t>Applications Across Industries</w:t>
      </w:r>
    </w:p>
    <w:p w14:paraId="270CEB2D"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GitHub Copilot is widely used in industries where software development is critical:</w:t>
      </w:r>
    </w:p>
    <w:p w14:paraId="35A6EFC5" w14:textId="77777777" w:rsidR="001F2644" w:rsidRPr="00F302E2" w:rsidRDefault="00000000">
      <w:pPr>
        <w:numPr>
          <w:ilvl w:val="0"/>
          <w:numId w:val="14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oftware Development:</w:t>
      </w:r>
    </w:p>
    <w:p w14:paraId="60492AE9" w14:textId="77777777" w:rsidR="001F2644" w:rsidRPr="00F302E2" w:rsidRDefault="00000000">
      <w:pPr>
        <w:pStyle w:val="Compact"/>
        <w:numPr>
          <w:ilvl w:val="1"/>
          <w:numId w:val="14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ccelerates the coding process by automating repetitive tasks and generating efficient code.</w:t>
      </w:r>
    </w:p>
    <w:p w14:paraId="72001E62" w14:textId="77777777" w:rsidR="001F2644" w:rsidRPr="00F302E2" w:rsidRDefault="00000000">
      <w:pPr>
        <w:pStyle w:val="Compact"/>
        <w:numPr>
          <w:ilvl w:val="1"/>
          <w:numId w:val="14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nhances collaboration in team projects by maintaining consistent coding standards.</w:t>
      </w:r>
    </w:p>
    <w:p w14:paraId="099A8B78" w14:textId="77777777" w:rsidR="001F2644" w:rsidRPr="00F302E2" w:rsidRDefault="00000000">
      <w:pPr>
        <w:numPr>
          <w:ilvl w:val="0"/>
          <w:numId w:val="14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ducation and Learning:</w:t>
      </w:r>
    </w:p>
    <w:p w14:paraId="08E5236F" w14:textId="77777777" w:rsidR="001F2644" w:rsidRPr="00F302E2" w:rsidRDefault="00000000">
      <w:pPr>
        <w:pStyle w:val="Compact"/>
        <w:numPr>
          <w:ilvl w:val="1"/>
          <w:numId w:val="146"/>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ssists new developers in learning programming by providing contextual suggestions.</w:t>
      </w:r>
    </w:p>
    <w:p w14:paraId="598D0C93" w14:textId="77777777" w:rsidR="001F2644" w:rsidRPr="00F302E2" w:rsidRDefault="00000000">
      <w:pPr>
        <w:pStyle w:val="Compact"/>
        <w:numPr>
          <w:ilvl w:val="1"/>
          <w:numId w:val="146"/>
        </w:numPr>
        <w:rPr>
          <w:rFonts w:asciiTheme="majorHAnsi" w:hAnsiTheme="majorHAnsi" w:cstheme="majorHAnsi"/>
          <w:color w:val="000000" w:themeColor="text1"/>
          <w:sz w:val="22"/>
        </w:rPr>
      </w:pPr>
      <w:proofErr w:type="gramStart"/>
      <w:r w:rsidRPr="00F302E2">
        <w:rPr>
          <w:rFonts w:asciiTheme="majorHAnsi" w:hAnsiTheme="majorHAnsi" w:cstheme="majorHAnsi"/>
          <w:color w:val="000000" w:themeColor="text1"/>
          <w:sz w:val="22"/>
        </w:rPr>
        <w:t>Explains</w:t>
      </w:r>
      <w:proofErr w:type="gramEnd"/>
      <w:r w:rsidRPr="00F302E2">
        <w:rPr>
          <w:rFonts w:asciiTheme="majorHAnsi" w:hAnsiTheme="majorHAnsi" w:cstheme="majorHAnsi"/>
          <w:color w:val="000000" w:themeColor="text1"/>
          <w:sz w:val="22"/>
        </w:rPr>
        <w:t xml:space="preserve"> code snippets, making it an effective teaching tool.</w:t>
      </w:r>
    </w:p>
    <w:p w14:paraId="13284689" w14:textId="77777777" w:rsidR="001F2644" w:rsidRPr="00F302E2" w:rsidRDefault="00000000">
      <w:pPr>
        <w:numPr>
          <w:ilvl w:val="0"/>
          <w:numId w:val="14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evOps and Automation:</w:t>
      </w:r>
    </w:p>
    <w:p w14:paraId="0B26B52A" w14:textId="77777777" w:rsidR="001F2644" w:rsidRPr="00F302E2" w:rsidRDefault="00000000">
      <w:pPr>
        <w:pStyle w:val="Compact"/>
        <w:numPr>
          <w:ilvl w:val="1"/>
          <w:numId w:val="14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implifies the creation of scripts and pipelines for automation tasks.</w:t>
      </w:r>
    </w:p>
    <w:p w14:paraId="6700B2FE" w14:textId="77777777" w:rsidR="001F2644" w:rsidRPr="00F302E2" w:rsidRDefault="00000000">
      <w:pPr>
        <w:pStyle w:val="Compact"/>
        <w:numPr>
          <w:ilvl w:val="1"/>
          <w:numId w:val="14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nhances CI/CD workflows by generating and debugging configuration files.</w:t>
      </w:r>
    </w:p>
    <w:p w14:paraId="20DFB6F5" w14:textId="77777777" w:rsidR="001F2644" w:rsidRPr="00F302E2" w:rsidRDefault="00000000">
      <w:pPr>
        <w:numPr>
          <w:ilvl w:val="0"/>
          <w:numId w:val="144"/>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tartups and Small Businesses:</w:t>
      </w:r>
    </w:p>
    <w:p w14:paraId="417A9212" w14:textId="77777777" w:rsidR="001F2644" w:rsidRPr="00F302E2" w:rsidRDefault="00000000">
      <w:pPr>
        <w:pStyle w:val="Compact"/>
        <w:numPr>
          <w:ilvl w:val="1"/>
          <w:numId w:val="14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duces development costs by enabling small teams to deliver projects faster.</w:t>
      </w:r>
    </w:p>
    <w:p w14:paraId="164297CE" w14:textId="77777777" w:rsidR="001F2644" w:rsidRPr="00F302E2" w:rsidRDefault="00000000">
      <w:pPr>
        <w:pStyle w:val="Compact"/>
        <w:numPr>
          <w:ilvl w:val="1"/>
          <w:numId w:val="14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ssists in rapid prototyping and proof-of-concept development.</w:t>
      </w:r>
    </w:p>
    <w:p w14:paraId="13C67675" w14:textId="77777777" w:rsidR="001F2644" w:rsidRPr="00F302E2" w:rsidRDefault="00000000" w:rsidP="008C3315">
      <w:pPr>
        <w:pStyle w:val="Heading4"/>
        <w:spacing w:after="240"/>
        <w:rPr>
          <w:rFonts w:cstheme="majorHAnsi"/>
        </w:rPr>
      </w:pPr>
      <w:bookmarkStart w:id="154" w:name="organizational-benefits-1"/>
      <w:bookmarkEnd w:id="153"/>
      <w:r w:rsidRPr="00F302E2">
        <w:rPr>
          <w:rFonts w:cstheme="majorHAnsi"/>
          <w:b/>
        </w:rPr>
        <w:t>Organizational Benefits</w:t>
      </w:r>
    </w:p>
    <w:p w14:paraId="3FBB17F5" w14:textId="77777777" w:rsidR="001F2644" w:rsidRPr="00F302E2" w:rsidRDefault="00000000">
      <w:pPr>
        <w:pStyle w:val="Compact"/>
        <w:numPr>
          <w:ilvl w:val="0"/>
          <w:numId w:val="14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nhanced Productivity:</w:t>
      </w:r>
      <w:r w:rsidRPr="00F302E2">
        <w:rPr>
          <w:rFonts w:asciiTheme="majorHAnsi" w:hAnsiTheme="majorHAnsi" w:cstheme="majorHAnsi"/>
          <w:color w:val="000000" w:themeColor="text1"/>
          <w:sz w:val="22"/>
        </w:rPr>
        <w:t xml:space="preserve"> Developers save time by focusing on logic and design rather than repetitive coding tasks.</w:t>
      </w:r>
    </w:p>
    <w:p w14:paraId="0792E75A" w14:textId="77777777" w:rsidR="001F2644" w:rsidRPr="00F302E2" w:rsidRDefault="00000000">
      <w:pPr>
        <w:pStyle w:val="Compact"/>
        <w:numPr>
          <w:ilvl w:val="0"/>
          <w:numId w:val="14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st Efficiency:</w:t>
      </w:r>
      <w:r w:rsidRPr="00F302E2">
        <w:rPr>
          <w:rFonts w:asciiTheme="majorHAnsi" w:hAnsiTheme="majorHAnsi" w:cstheme="majorHAnsi"/>
          <w:color w:val="000000" w:themeColor="text1"/>
          <w:sz w:val="22"/>
        </w:rPr>
        <w:t xml:space="preserve"> Reduces development costs by minimizing manual effort and errors.</w:t>
      </w:r>
    </w:p>
    <w:p w14:paraId="29C216E7" w14:textId="77777777" w:rsidR="001F2644" w:rsidRPr="00F302E2" w:rsidRDefault="00000000">
      <w:pPr>
        <w:pStyle w:val="Compact"/>
        <w:numPr>
          <w:ilvl w:val="0"/>
          <w:numId w:val="14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kill Augmentation:</w:t>
      </w:r>
      <w:r w:rsidRPr="00F302E2">
        <w:rPr>
          <w:rFonts w:asciiTheme="majorHAnsi" w:hAnsiTheme="majorHAnsi" w:cstheme="majorHAnsi"/>
          <w:color w:val="000000" w:themeColor="text1"/>
          <w:sz w:val="22"/>
        </w:rPr>
        <w:t xml:space="preserve"> Acts as a mentor for junior developers and a productivity booster for experienced ones.</w:t>
      </w:r>
    </w:p>
    <w:p w14:paraId="15F56008" w14:textId="77777777" w:rsidR="001F2644" w:rsidRPr="00F302E2" w:rsidRDefault="00000000">
      <w:pPr>
        <w:pStyle w:val="Compact"/>
        <w:numPr>
          <w:ilvl w:val="0"/>
          <w:numId w:val="149"/>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Time-to-Market:</w:t>
      </w:r>
      <w:r w:rsidRPr="00F302E2">
        <w:rPr>
          <w:rFonts w:asciiTheme="majorHAnsi" w:hAnsiTheme="majorHAnsi" w:cstheme="majorHAnsi"/>
          <w:color w:val="000000" w:themeColor="text1"/>
          <w:sz w:val="22"/>
        </w:rPr>
        <w:t xml:space="preserve"> Accelerates software delivery, helping businesses stay competitive.</w:t>
      </w:r>
    </w:p>
    <w:p w14:paraId="0171CAA8" w14:textId="576FB31D" w:rsidR="001F2644" w:rsidRPr="00F302E2" w:rsidRDefault="001F2644">
      <w:pPr>
        <w:rPr>
          <w:rFonts w:asciiTheme="majorHAnsi" w:hAnsiTheme="majorHAnsi" w:cstheme="majorHAnsi"/>
          <w:color w:val="000000" w:themeColor="text1"/>
          <w:sz w:val="22"/>
        </w:rPr>
      </w:pPr>
    </w:p>
    <w:p w14:paraId="057847E8" w14:textId="77777777" w:rsidR="001F2644" w:rsidRPr="00F302E2" w:rsidRDefault="00000000" w:rsidP="009B2039">
      <w:pPr>
        <w:pStyle w:val="Heading2"/>
        <w:rPr>
          <w:rFonts w:cstheme="majorHAnsi"/>
          <w:u w:val="single"/>
        </w:rPr>
      </w:pPr>
      <w:bookmarkStart w:id="155" w:name="Xf1ab6fda6a53f166b83d762e0d8380fffb97755"/>
      <w:bookmarkStart w:id="156" w:name="_Toc186930699"/>
      <w:bookmarkEnd w:id="151"/>
      <w:bookmarkEnd w:id="154"/>
      <w:r w:rsidRPr="00F302E2">
        <w:rPr>
          <w:rFonts w:cstheme="majorHAnsi"/>
          <w:u w:val="single"/>
        </w:rPr>
        <w:t>5. Security Attack Vectors/Surface</w:t>
      </w:r>
      <w:bookmarkEnd w:id="156"/>
    </w:p>
    <w:p w14:paraId="726B3D96" w14:textId="77777777" w:rsidR="001F2644" w:rsidRPr="00F302E2" w:rsidRDefault="00000000">
      <w:pPr>
        <w:pStyle w:val="FirstParagraph"/>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While GitHub Copilot is highly beneficial, it introduces certain security risks:</w:t>
      </w:r>
    </w:p>
    <w:p w14:paraId="17269292" w14:textId="77777777" w:rsidR="001F2644" w:rsidRPr="00F302E2" w:rsidRDefault="00000000">
      <w:pPr>
        <w:numPr>
          <w:ilvl w:val="0"/>
          <w:numId w:val="15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de Vulnerabilities:</w:t>
      </w:r>
    </w:p>
    <w:p w14:paraId="3DD1B4FE" w14:textId="77777777" w:rsidR="001F2644" w:rsidRPr="00F302E2" w:rsidRDefault="00000000">
      <w:pPr>
        <w:pStyle w:val="Compact"/>
        <w:numPr>
          <w:ilvl w:val="1"/>
          <w:numId w:val="15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generated code may include insecure patterns or practices, leading to vulnerabilities like SQL injection, XSS, or insecure deserialization.</w:t>
      </w:r>
    </w:p>
    <w:p w14:paraId="311958D4" w14:textId="77777777" w:rsidR="001F2644" w:rsidRPr="00F302E2" w:rsidRDefault="00000000">
      <w:pPr>
        <w:pStyle w:val="Compact"/>
        <w:numPr>
          <w:ilvl w:val="1"/>
          <w:numId w:val="15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Lack of context may result in improper error handling or validation.</w:t>
      </w:r>
    </w:p>
    <w:p w14:paraId="34718DB7" w14:textId="77777777" w:rsidR="001F2644" w:rsidRPr="00F302E2" w:rsidRDefault="00000000">
      <w:pPr>
        <w:numPr>
          <w:ilvl w:val="0"/>
          <w:numId w:val="15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Data Privacy:</w:t>
      </w:r>
    </w:p>
    <w:p w14:paraId="03567103" w14:textId="77777777" w:rsidR="001F2644" w:rsidRPr="00F302E2" w:rsidRDefault="00000000">
      <w:pPr>
        <w:pStyle w:val="Compact"/>
        <w:numPr>
          <w:ilvl w:val="1"/>
          <w:numId w:val="15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lastRenderedPageBreak/>
        <w:t>Code and context sent to the cloud for processing may expose sensitive or proprietary information.</w:t>
      </w:r>
    </w:p>
    <w:p w14:paraId="263A372A" w14:textId="77777777" w:rsidR="001F2644" w:rsidRPr="00F302E2" w:rsidRDefault="00000000">
      <w:pPr>
        <w:pStyle w:val="Compact"/>
        <w:numPr>
          <w:ilvl w:val="1"/>
          <w:numId w:val="15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Potential for leaks if the generated code inadvertently includes hardcoded credentials or secrets.</w:t>
      </w:r>
    </w:p>
    <w:p w14:paraId="22630D24" w14:textId="77777777" w:rsidR="001F2644" w:rsidRPr="00F302E2" w:rsidRDefault="00000000">
      <w:pPr>
        <w:numPr>
          <w:ilvl w:val="0"/>
          <w:numId w:val="15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Malicious Use:</w:t>
      </w:r>
    </w:p>
    <w:p w14:paraId="4CFBF179" w14:textId="77777777" w:rsidR="001F2644" w:rsidRPr="00F302E2" w:rsidRDefault="00000000">
      <w:pPr>
        <w:pStyle w:val="Compact"/>
        <w:numPr>
          <w:ilvl w:val="1"/>
          <w:numId w:val="15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ttackers could use Copilot to generate malicious scripts or automate exploit development.</w:t>
      </w:r>
    </w:p>
    <w:p w14:paraId="786B8F29" w14:textId="77777777" w:rsidR="001F2644" w:rsidRPr="00F302E2" w:rsidRDefault="00000000">
      <w:pPr>
        <w:pStyle w:val="Compact"/>
        <w:numPr>
          <w:ilvl w:val="1"/>
          <w:numId w:val="15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I could unintentionally generate code snippets that aid in creating malware.</w:t>
      </w:r>
    </w:p>
    <w:p w14:paraId="516020CA" w14:textId="77777777" w:rsidR="001F2644" w:rsidRPr="00F302E2" w:rsidRDefault="00000000">
      <w:pPr>
        <w:numPr>
          <w:ilvl w:val="0"/>
          <w:numId w:val="15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Bias in Training Data:</w:t>
      </w:r>
    </w:p>
    <w:p w14:paraId="6FD6B9D3" w14:textId="77777777" w:rsidR="001F2644" w:rsidRPr="00F302E2" w:rsidRDefault="00000000">
      <w:pPr>
        <w:pStyle w:val="Compact"/>
        <w:numPr>
          <w:ilvl w:val="1"/>
          <w:numId w:val="15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Suggestions may reflect biases or security flaws present in the open-source code used for training.</w:t>
      </w:r>
    </w:p>
    <w:p w14:paraId="1BA3C8B1" w14:textId="77777777" w:rsidR="001F2644" w:rsidRPr="00F302E2" w:rsidRDefault="00000000">
      <w:pPr>
        <w:pStyle w:val="Compact"/>
        <w:numPr>
          <w:ilvl w:val="1"/>
          <w:numId w:val="154"/>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Outdated libraries or insecure APIs could be suggested.</w:t>
      </w:r>
    </w:p>
    <w:p w14:paraId="7556FDA6" w14:textId="77777777" w:rsidR="001F2644" w:rsidRPr="00F302E2" w:rsidRDefault="00000000">
      <w:pPr>
        <w:numPr>
          <w:ilvl w:val="0"/>
          <w:numId w:val="150"/>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API Misuse:</w:t>
      </w:r>
    </w:p>
    <w:p w14:paraId="254DB0DC" w14:textId="77777777" w:rsidR="001F2644" w:rsidRPr="00F302E2" w:rsidRDefault="00000000">
      <w:pPr>
        <w:pStyle w:val="Compact"/>
        <w:numPr>
          <w:ilvl w:val="1"/>
          <w:numId w:val="155"/>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nauthorized access to Copilot’s APIs could lead to abuse or leakage of proprietary codebases.</w:t>
      </w:r>
    </w:p>
    <w:p w14:paraId="30869C99" w14:textId="46F8F22E" w:rsidR="001F2644" w:rsidRPr="00F302E2" w:rsidRDefault="001F2644">
      <w:pPr>
        <w:rPr>
          <w:rFonts w:asciiTheme="majorHAnsi" w:hAnsiTheme="majorHAnsi" w:cstheme="majorHAnsi"/>
          <w:color w:val="000000" w:themeColor="text1"/>
          <w:sz w:val="22"/>
        </w:rPr>
      </w:pPr>
    </w:p>
    <w:p w14:paraId="373267A8" w14:textId="77777777" w:rsidR="001F2644" w:rsidRPr="00F302E2" w:rsidRDefault="00000000" w:rsidP="009B2039">
      <w:pPr>
        <w:pStyle w:val="Heading2"/>
        <w:rPr>
          <w:rFonts w:cstheme="majorHAnsi"/>
          <w:u w:val="single"/>
        </w:rPr>
      </w:pPr>
      <w:bookmarkStart w:id="157" w:name="Xaa4d58e210d542036300eab4199e2e755bd4115"/>
      <w:bookmarkStart w:id="158" w:name="_Toc186930700"/>
      <w:bookmarkEnd w:id="155"/>
      <w:r w:rsidRPr="00F302E2">
        <w:rPr>
          <w:rFonts w:cstheme="majorHAnsi"/>
          <w:u w:val="single"/>
        </w:rPr>
        <w:t>6. Defence Mechanisms for Such Attacks</w:t>
      </w:r>
      <w:bookmarkEnd w:id="158"/>
    </w:p>
    <w:p w14:paraId="23BF7C36" w14:textId="77777777" w:rsidR="001F2644" w:rsidRPr="00F302E2" w:rsidRDefault="00000000" w:rsidP="00B34A1A">
      <w:pPr>
        <w:pStyle w:val="Heading4"/>
        <w:spacing w:after="240"/>
        <w:rPr>
          <w:rFonts w:cstheme="majorHAnsi"/>
        </w:rPr>
      </w:pPr>
      <w:bookmarkStart w:id="159" w:name="mitigation-strategies-and-best-practices"/>
      <w:r w:rsidRPr="00F302E2">
        <w:rPr>
          <w:rFonts w:cstheme="majorHAnsi"/>
          <w:b/>
        </w:rPr>
        <w:t>Mitigation Strategies and Best Practices</w:t>
      </w:r>
    </w:p>
    <w:p w14:paraId="040CF7D7" w14:textId="77777777" w:rsidR="001F2644" w:rsidRPr="00F302E2" w:rsidRDefault="00000000">
      <w:pPr>
        <w:numPr>
          <w:ilvl w:val="0"/>
          <w:numId w:val="15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Code Review and Validation:</w:t>
      </w:r>
    </w:p>
    <w:p w14:paraId="008CACE1" w14:textId="77777777" w:rsidR="001F2644" w:rsidRPr="00F302E2" w:rsidRDefault="00000000">
      <w:pPr>
        <w:pStyle w:val="Compact"/>
        <w:numPr>
          <w:ilvl w:val="1"/>
          <w:numId w:val="15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Developers must review AI-generated code for security vulnerabilities and alignment with best practices.</w:t>
      </w:r>
    </w:p>
    <w:p w14:paraId="2FD0E8F0" w14:textId="77777777" w:rsidR="001F2644" w:rsidRPr="00F302E2" w:rsidRDefault="00000000">
      <w:pPr>
        <w:pStyle w:val="Compact"/>
        <w:numPr>
          <w:ilvl w:val="1"/>
          <w:numId w:val="157"/>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corporate static analysis tools to identify issues in real-time.</w:t>
      </w:r>
    </w:p>
    <w:p w14:paraId="7C8517AD" w14:textId="77777777" w:rsidR="001F2644" w:rsidRPr="00F302E2" w:rsidRDefault="00000000">
      <w:pPr>
        <w:numPr>
          <w:ilvl w:val="0"/>
          <w:numId w:val="15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Secure Communication:</w:t>
      </w:r>
    </w:p>
    <w:p w14:paraId="18EA410C" w14:textId="77777777" w:rsidR="001F2644" w:rsidRPr="00F302E2" w:rsidRDefault="00000000">
      <w:pPr>
        <w:pStyle w:val="Compact"/>
        <w:numPr>
          <w:ilvl w:val="1"/>
          <w:numId w:val="15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Use encryption (e.g., TLS) for data transmitted between the developer’s IDE and the cloud.</w:t>
      </w:r>
    </w:p>
    <w:p w14:paraId="6DCE2885" w14:textId="77777777" w:rsidR="001F2644" w:rsidRPr="00F302E2" w:rsidRDefault="00000000">
      <w:pPr>
        <w:pStyle w:val="Compact"/>
        <w:numPr>
          <w:ilvl w:val="1"/>
          <w:numId w:val="158"/>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Minimize the amount of sensitive data included in context sent to Copilot.</w:t>
      </w:r>
    </w:p>
    <w:p w14:paraId="18F57B3E" w14:textId="77777777" w:rsidR="001F2644" w:rsidRPr="00F302E2" w:rsidRDefault="00000000">
      <w:pPr>
        <w:numPr>
          <w:ilvl w:val="0"/>
          <w:numId w:val="15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Bias Mitigation:</w:t>
      </w:r>
    </w:p>
    <w:p w14:paraId="1C85B5FE" w14:textId="77777777" w:rsidR="001F2644" w:rsidRPr="00F302E2" w:rsidRDefault="00000000">
      <w:pPr>
        <w:pStyle w:val="Compact"/>
        <w:numPr>
          <w:ilvl w:val="1"/>
          <w:numId w:val="15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Regularly audit the training data to identify and eliminate biased or insecure patterns.</w:t>
      </w:r>
    </w:p>
    <w:p w14:paraId="50A39B27" w14:textId="77777777" w:rsidR="001F2644" w:rsidRPr="00F302E2" w:rsidRDefault="00000000">
      <w:pPr>
        <w:pStyle w:val="Compact"/>
        <w:numPr>
          <w:ilvl w:val="1"/>
          <w:numId w:val="159"/>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ncorporate real-world security knowledge into model updates.</w:t>
      </w:r>
    </w:p>
    <w:p w14:paraId="2F8404C1" w14:textId="77777777" w:rsidR="001F2644" w:rsidRPr="00F302E2" w:rsidRDefault="00000000">
      <w:pPr>
        <w:numPr>
          <w:ilvl w:val="0"/>
          <w:numId w:val="15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Privacy Controls:</w:t>
      </w:r>
    </w:p>
    <w:p w14:paraId="76B734EE" w14:textId="77777777" w:rsidR="001F2644" w:rsidRPr="00F302E2" w:rsidRDefault="00000000">
      <w:pPr>
        <w:pStyle w:val="Compact"/>
        <w:numPr>
          <w:ilvl w:val="1"/>
          <w:numId w:val="16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Implement strict privacy policies to prevent data leakage.</w:t>
      </w:r>
    </w:p>
    <w:p w14:paraId="6D767FFA" w14:textId="77777777" w:rsidR="001F2644" w:rsidRPr="00F302E2" w:rsidRDefault="00000000">
      <w:pPr>
        <w:pStyle w:val="Compact"/>
        <w:numPr>
          <w:ilvl w:val="1"/>
          <w:numId w:val="160"/>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Allow developers to opt out of data collection or anonymize sensitive inputs.</w:t>
      </w:r>
    </w:p>
    <w:p w14:paraId="76187AD9" w14:textId="77777777" w:rsidR="001F2644" w:rsidRPr="00F302E2" w:rsidRDefault="00000000">
      <w:pPr>
        <w:numPr>
          <w:ilvl w:val="0"/>
          <w:numId w:val="15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ducation and Awareness:</w:t>
      </w:r>
    </w:p>
    <w:p w14:paraId="242DDFBA" w14:textId="77777777" w:rsidR="001F2644" w:rsidRPr="00F302E2" w:rsidRDefault="00000000">
      <w:pPr>
        <w:pStyle w:val="Compact"/>
        <w:numPr>
          <w:ilvl w:val="1"/>
          <w:numId w:val="16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Train developers to recognize and address security issues in AI-generated code.</w:t>
      </w:r>
    </w:p>
    <w:p w14:paraId="0EECB705" w14:textId="77777777" w:rsidR="001F2644" w:rsidRPr="00F302E2" w:rsidRDefault="00000000">
      <w:pPr>
        <w:pStyle w:val="Compact"/>
        <w:numPr>
          <w:ilvl w:val="1"/>
          <w:numId w:val="161"/>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ncourage ethical usage and awareness of Copilot’s limitations.</w:t>
      </w:r>
    </w:p>
    <w:p w14:paraId="2A35E321" w14:textId="77777777" w:rsidR="001F2644" w:rsidRPr="00F302E2" w:rsidRDefault="00000000">
      <w:pPr>
        <w:numPr>
          <w:ilvl w:val="0"/>
          <w:numId w:val="15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Enhanced API Security:</w:t>
      </w:r>
    </w:p>
    <w:p w14:paraId="7057382F" w14:textId="77777777" w:rsidR="001F2644" w:rsidRPr="00F302E2" w:rsidRDefault="00000000">
      <w:pPr>
        <w:pStyle w:val="Compact"/>
        <w:numPr>
          <w:ilvl w:val="1"/>
          <w:numId w:val="16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lastRenderedPageBreak/>
        <w:t>Use authentication and access control to secure Copilot’s APIs.</w:t>
      </w:r>
    </w:p>
    <w:p w14:paraId="5D13630D" w14:textId="77777777" w:rsidR="001F2644" w:rsidRPr="00F302E2" w:rsidRDefault="00000000">
      <w:pPr>
        <w:pStyle w:val="Compact"/>
        <w:numPr>
          <w:ilvl w:val="1"/>
          <w:numId w:val="162"/>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 xml:space="preserve">Monitor API </w:t>
      </w:r>
      <w:proofErr w:type="gramStart"/>
      <w:r w:rsidRPr="00F302E2">
        <w:rPr>
          <w:rFonts w:asciiTheme="majorHAnsi" w:hAnsiTheme="majorHAnsi" w:cstheme="majorHAnsi"/>
          <w:color w:val="000000" w:themeColor="text1"/>
          <w:sz w:val="22"/>
        </w:rPr>
        <w:t>usage</w:t>
      </w:r>
      <w:proofErr w:type="gramEnd"/>
      <w:r w:rsidRPr="00F302E2">
        <w:rPr>
          <w:rFonts w:asciiTheme="majorHAnsi" w:hAnsiTheme="majorHAnsi" w:cstheme="majorHAnsi"/>
          <w:color w:val="000000" w:themeColor="text1"/>
          <w:sz w:val="22"/>
        </w:rPr>
        <w:t xml:space="preserve"> to detect and prevent misuse.</w:t>
      </w:r>
    </w:p>
    <w:p w14:paraId="4BCBCCDA" w14:textId="77777777" w:rsidR="001F2644" w:rsidRPr="00F302E2" w:rsidRDefault="00000000">
      <w:pPr>
        <w:numPr>
          <w:ilvl w:val="0"/>
          <w:numId w:val="156"/>
        </w:numPr>
        <w:rPr>
          <w:rFonts w:asciiTheme="majorHAnsi" w:hAnsiTheme="majorHAnsi" w:cstheme="majorHAnsi"/>
          <w:color w:val="000000" w:themeColor="text1"/>
          <w:sz w:val="22"/>
        </w:rPr>
      </w:pPr>
      <w:r w:rsidRPr="00F302E2">
        <w:rPr>
          <w:rFonts w:asciiTheme="majorHAnsi" w:hAnsiTheme="majorHAnsi" w:cstheme="majorHAnsi"/>
          <w:b/>
          <w:bCs/>
          <w:color w:val="000000" w:themeColor="text1"/>
          <w:sz w:val="22"/>
        </w:rPr>
        <w:t>Real-Time Monitoring:</w:t>
      </w:r>
    </w:p>
    <w:p w14:paraId="647EACF2" w14:textId="77777777" w:rsidR="001F2644" w:rsidRPr="00F302E2" w:rsidRDefault="00000000">
      <w:pPr>
        <w:pStyle w:val="Compact"/>
        <w:numPr>
          <w:ilvl w:val="1"/>
          <w:numId w:val="16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mploy runtime application self-protection (RASP) tools to identify and mitigate insecure code in production.</w:t>
      </w:r>
    </w:p>
    <w:p w14:paraId="6ABDB360" w14:textId="77777777" w:rsidR="001F2644" w:rsidRPr="00F302E2" w:rsidRDefault="00000000">
      <w:pPr>
        <w:pStyle w:val="Compact"/>
        <w:numPr>
          <w:ilvl w:val="1"/>
          <w:numId w:val="163"/>
        </w:numPr>
        <w:rPr>
          <w:rFonts w:asciiTheme="majorHAnsi" w:hAnsiTheme="majorHAnsi" w:cstheme="majorHAnsi"/>
          <w:color w:val="000000" w:themeColor="text1"/>
          <w:sz w:val="22"/>
        </w:rPr>
      </w:pPr>
      <w:r w:rsidRPr="00F302E2">
        <w:rPr>
          <w:rFonts w:asciiTheme="majorHAnsi" w:hAnsiTheme="majorHAnsi" w:cstheme="majorHAnsi"/>
          <w:color w:val="000000" w:themeColor="text1"/>
          <w:sz w:val="22"/>
        </w:rPr>
        <w:t>Enable logging and auditing of Copilot’s suggestions for compliance and traceability.</w:t>
      </w:r>
    </w:p>
    <w:bookmarkEnd w:id="157"/>
    <w:bookmarkEnd w:id="159"/>
    <w:p w14:paraId="197B349D" w14:textId="4A62AFA4" w:rsidR="001F2644" w:rsidRPr="00F302E2" w:rsidRDefault="001F2644">
      <w:pPr>
        <w:pStyle w:val="BodyText"/>
        <w:rPr>
          <w:rFonts w:asciiTheme="majorHAnsi" w:hAnsiTheme="majorHAnsi" w:cstheme="majorHAnsi"/>
          <w:color w:val="000000" w:themeColor="text1"/>
          <w:sz w:val="22"/>
        </w:rPr>
      </w:pPr>
    </w:p>
    <w:p w14:paraId="3CFABFE2" w14:textId="77777777" w:rsidR="008C3315" w:rsidRPr="00F302E2" w:rsidRDefault="008C3315">
      <w:pPr>
        <w:pStyle w:val="BodyText"/>
        <w:rPr>
          <w:rFonts w:asciiTheme="majorHAnsi" w:hAnsiTheme="majorHAnsi" w:cstheme="majorHAnsi"/>
          <w:color w:val="000000" w:themeColor="text1"/>
          <w:sz w:val="22"/>
        </w:rPr>
      </w:pPr>
    </w:p>
    <w:p w14:paraId="67C3E8EC" w14:textId="77777777" w:rsidR="008C3315" w:rsidRPr="00F302E2" w:rsidRDefault="008C3315">
      <w:pPr>
        <w:pStyle w:val="BodyText"/>
        <w:rPr>
          <w:rFonts w:asciiTheme="majorHAnsi" w:hAnsiTheme="majorHAnsi" w:cstheme="majorHAnsi"/>
          <w:color w:val="000000" w:themeColor="text1"/>
          <w:sz w:val="22"/>
        </w:rPr>
      </w:pPr>
    </w:p>
    <w:p w14:paraId="5C7BBBED" w14:textId="77777777" w:rsidR="008C3315" w:rsidRPr="00F302E2" w:rsidRDefault="008C3315">
      <w:pPr>
        <w:pStyle w:val="BodyText"/>
        <w:rPr>
          <w:rFonts w:asciiTheme="majorHAnsi" w:hAnsiTheme="majorHAnsi" w:cstheme="majorHAnsi"/>
          <w:color w:val="000000" w:themeColor="text1"/>
          <w:sz w:val="22"/>
        </w:rPr>
      </w:pPr>
    </w:p>
    <w:p w14:paraId="28D5F60C" w14:textId="77777777" w:rsidR="008C3315" w:rsidRPr="00F302E2" w:rsidRDefault="008C3315">
      <w:pPr>
        <w:pStyle w:val="BodyText"/>
        <w:rPr>
          <w:rFonts w:asciiTheme="majorHAnsi" w:hAnsiTheme="majorHAnsi" w:cstheme="majorHAnsi"/>
          <w:color w:val="000000" w:themeColor="text1"/>
          <w:sz w:val="22"/>
        </w:rPr>
      </w:pPr>
    </w:p>
    <w:p w14:paraId="277CA5B1" w14:textId="77777777" w:rsidR="008C3315" w:rsidRPr="00F302E2" w:rsidRDefault="008C3315">
      <w:pPr>
        <w:pStyle w:val="BodyText"/>
        <w:rPr>
          <w:rFonts w:asciiTheme="majorHAnsi" w:hAnsiTheme="majorHAnsi" w:cstheme="majorHAnsi"/>
          <w:color w:val="000000" w:themeColor="text1"/>
          <w:sz w:val="22"/>
        </w:rPr>
      </w:pPr>
    </w:p>
    <w:p w14:paraId="6EDF0B52" w14:textId="77777777" w:rsidR="008C3315" w:rsidRPr="00F302E2" w:rsidRDefault="008C3315">
      <w:pPr>
        <w:pStyle w:val="BodyText"/>
        <w:rPr>
          <w:rFonts w:asciiTheme="majorHAnsi" w:hAnsiTheme="majorHAnsi" w:cstheme="majorHAnsi"/>
          <w:color w:val="000000" w:themeColor="text1"/>
          <w:sz w:val="22"/>
        </w:rPr>
      </w:pPr>
    </w:p>
    <w:p w14:paraId="20A81355" w14:textId="3933D412" w:rsidR="008C3315" w:rsidRPr="00F302E2" w:rsidRDefault="008C3315" w:rsidP="008C3315">
      <w:pPr>
        <w:pStyle w:val="BodyText"/>
        <w:jc w:val="center"/>
        <w:rPr>
          <w:rFonts w:asciiTheme="majorHAnsi" w:hAnsiTheme="majorHAnsi" w:cstheme="majorHAnsi"/>
          <w:b/>
          <w:bCs/>
          <w:color w:val="000000" w:themeColor="text1"/>
          <w:sz w:val="22"/>
        </w:rPr>
      </w:pPr>
      <w:r w:rsidRPr="00F302E2">
        <w:rPr>
          <w:rFonts w:asciiTheme="majorHAnsi" w:hAnsiTheme="majorHAnsi" w:cstheme="majorHAnsi"/>
          <w:b/>
          <w:bCs/>
          <w:color w:val="000000" w:themeColor="text1"/>
          <w:sz w:val="22"/>
        </w:rPr>
        <w:t>[End of Document]</w:t>
      </w:r>
    </w:p>
    <w:sectPr w:rsidR="008C3315" w:rsidRPr="00F302E2">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BE7429" w14:textId="77777777" w:rsidR="002A0003" w:rsidRDefault="002A0003">
      <w:pPr>
        <w:spacing w:after="0"/>
      </w:pPr>
      <w:r>
        <w:separator/>
      </w:r>
    </w:p>
  </w:endnote>
  <w:endnote w:type="continuationSeparator" w:id="0">
    <w:p w14:paraId="1F6CA073" w14:textId="77777777" w:rsidR="002A0003" w:rsidRDefault="002A00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8582432"/>
      <w:docPartObj>
        <w:docPartGallery w:val="Page Numbers (Bottom of Page)"/>
        <w:docPartUnique/>
      </w:docPartObj>
    </w:sdtPr>
    <w:sdtContent>
      <w:p w14:paraId="62026F5A" w14:textId="52A73A11" w:rsidR="00F302E2" w:rsidRDefault="00F302E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3F02A81" w14:textId="77777777" w:rsidR="00F302E2" w:rsidRDefault="00F30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60C253" w14:textId="77777777" w:rsidR="002A0003" w:rsidRDefault="002A0003">
      <w:r>
        <w:separator/>
      </w:r>
    </w:p>
  </w:footnote>
  <w:footnote w:type="continuationSeparator" w:id="0">
    <w:p w14:paraId="4BBE4E87" w14:textId="77777777" w:rsidR="002A0003" w:rsidRDefault="002A0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A8C0CD" w14:textId="1DCD1C19" w:rsidR="00F302E2" w:rsidRDefault="00F302E2" w:rsidP="00F302E2">
    <w:pPr>
      <w:pStyle w:val="Header"/>
      <w:jc w:val="right"/>
    </w:pPr>
    <w:r w:rsidRPr="00F302E2">
      <w:t>AI Secur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93E14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D7E72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CC70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59761780">
    <w:abstractNumId w:val="0"/>
  </w:num>
  <w:num w:numId="2" w16cid:durableId="1777091712">
    <w:abstractNumId w:val="1"/>
  </w:num>
  <w:num w:numId="3" w16cid:durableId="2146964296">
    <w:abstractNumId w:val="1"/>
  </w:num>
  <w:num w:numId="4" w16cid:durableId="38095474">
    <w:abstractNumId w:val="1"/>
  </w:num>
  <w:num w:numId="5" w16cid:durableId="1312632642">
    <w:abstractNumId w:val="1"/>
  </w:num>
  <w:num w:numId="6" w16cid:durableId="1670986495">
    <w:abstractNumId w:val="1"/>
  </w:num>
  <w:num w:numId="7" w16cid:durableId="774905398">
    <w:abstractNumId w:val="1"/>
  </w:num>
  <w:num w:numId="8" w16cid:durableId="412318456">
    <w:abstractNumId w:val="1"/>
  </w:num>
  <w:num w:numId="9" w16cid:durableId="2108037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25159641">
    <w:abstractNumId w:val="1"/>
  </w:num>
  <w:num w:numId="11" w16cid:durableId="868252086">
    <w:abstractNumId w:val="1"/>
  </w:num>
  <w:num w:numId="12" w16cid:durableId="1403216038">
    <w:abstractNumId w:val="1"/>
  </w:num>
  <w:num w:numId="13" w16cid:durableId="1981958435">
    <w:abstractNumId w:val="1"/>
  </w:num>
  <w:num w:numId="14" w16cid:durableId="1211919978">
    <w:abstractNumId w:val="1"/>
  </w:num>
  <w:num w:numId="15" w16cid:durableId="245699484">
    <w:abstractNumId w:val="1"/>
  </w:num>
  <w:num w:numId="16" w16cid:durableId="1143155632">
    <w:abstractNumId w:val="1"/>
  </w:num>
  <w:num w:numId="17" w16cid:durableId="894243848">
    <w:abstractNumId w:val="1"/>
  </w:num>
  <w:num w:numId="18" w16cid:durableId="8721079">
    <w:abstractNumId w:val="1"/>
  </w:num>
  <w:num w:numId="19" w16cid:durableId="92822749">
    <w:abstractNumId w:val="1"/>
  </w:num>
  <w:num w:numId="20" w16cid:durableId="920334911">
    <w:abstractNumId w:val="1"/>
  </w:num>
  <w:num w:numId="21" w16cid:durableId="2010406419">
    <w:abstractNumId w:val="1"/>
  </w:num>
  <w:num w:numId="22" w16cid:durableId="1394623655">
    <w:abstractNumId w:val="1"/>
  </w:num>
  <w:num w:numId="23" w16cid:durableId="188954321">
    <w:abstractNumId w:val="1"/>
  </w:num>
  <w:num w:numId="24" w16cid:durableId="626089956">
    <w:abstractNumId w:val="1"/>
  </w:num>
  <w:num w:numId="25" w16cid:durableId="1478493573">
    <w:abstractNumId w:val="1"/>
  </w:num>
  <w:num w:numId="26" w16cid:durableId="784890468">
    <w:abstractNumId w:val="1"/>
  </w:num>
  <w:num w:numId="27" w16cid:durableId="2016958421">
    <w:abstractNumId w:val="1"/>
  </w:num>
  <w:num w:numId="28" w16cid:durableId="1749033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37652336">
    <w:abstractNumId w:val="1"/>
  </w:num>
  <w:num w:numId="30" w16cid:durableId="1769302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8766151">
    <w:abstractNumId w:val="1"/>
  </w:num>
  <w:num w:numId="32" w16cid:durableId="1363093546">
    <w:abstractNumId w:val="1"/>
  </w:num>
  <w:num w:numId="33" w16cid:durableId="1715932388">
    <w:abstractNumId w:val="1"/>
  </w:num>
  <w:num w:numId="34" w16cid:durableId="787823089">
    <w:abstractNumId w:val="1"/>
  </w:num>
  <w:num w:numId="35" w16cid:durableId="739792236">
    <w:abstractNumId w:val="1"/>
  </w:num>
  <w:num w:numId="36" w16cid:durableId="335156288">
    <w:abstractNumId w:val="1"/>
  </w:num>
  <w:num w:numId="37" w16cid:durableId="1314481420">
    <w:abstractNumId w:val="1"/>
  </w:num>
  <w:num w:numId="38" w16cid:durableId="119307581">
    <w:abstractNumId w:val="1"/>
  </w:num>
  <w:num w:numId="39" w16cid:durableId="2099325204">
    <w:abstractNumId w:val="1"/>
  </w:num>
  <w:num w:numId="40" w16cid:durableId="1720544292">
    <w:abstractNumId w:val="1"/>
  </w:num>
  <w:num w:numId="41" w16cid:durableId="1374505131">
    <w:abstractNumId w:val="1"/>
  </w:num>
  <w:num w:numId="42" w16cid:durableId="1217089745">
    <w:abstractNumId w:val="1"/>
  </w:num>
  <w:num w:numId="43" w16cid:durableId="107046690">
    <w:abstractNumId w:val="1"/>
  </w:num>
  <w:num w:numId="44" w16cid:durableId="1629775867">
    <w:abstractNumId w:val="1"/>
  </w:num>
  <w:num w:numId="45" w16cid:durableId="1358039685">
    <w:abstractNumId w:val="1"/>
  </w:num>
  <w:num w:numId="46" w16cid:durableId="1958369771">
    <w:abstractNumId w:val="1"/>
  </w:num>
  <w:num w:numId="47" w16cid:durableId="493843761">
    <w:abstractNumId w:val="1"/>
  </w:num>
  <w:num w:numId="48" w16cid:durableId="906644005">
    <w:abstractNumId w:val="1"/>
  </w:num>
  <w:num w:numId="49" w16cid:durableId="45566527">
    <w:abstractNumId w:val="1"/>
  </w:num>
  <w:num w:numId="50" w16cid:durableId="956451169">
    <w:abstractNumId w:val="1"/>
  </w:num>
  <w:num w:numId="51" w16cid:durableId="576011432">
    <w:abstractNumId w:val="1"/>
  </w:num>
  <w:num w:numId="52" w16cid:durableId="1533034180">
    <w:abstractNumId w:val="1"/>
  </w:num>
  <w:num w:numId="53" w16cid:durableId="998927905">
    <w:abstractNumId w:val="1"/>
  </w:num>
  <w:num w:numId="54" w16cid:durableId="938367977">
    <w:abstractNumId w:val="1"/>
  </w:num>
  <w:num w:numId="55" w16cid:durableId="1678313827">
    <w:abstractNumId w:val="1"/>
  </w:num>
  <w:num w:numId="56" w16cid:durableId="2024167128">
    <w:abstractNumId w:val="1"/>
  </w:num>
  <w:num w:numId="57" w16cid:durableId="261913783">
    <w:abstractNumId w:val="1"/>
  </w:num>
  <w:num w:numId="58" w16cid:durableId="636301052">
    <w:abstractNumId w:val="1"/>
  </w:num>
  <w:num w:numId="59" w16cid:durableId="2102334005">
    <w:abstractNumId w:val="1"/>
  </w:num>
  <w:num w:numId="60" w16cid:durableId="1826581480">
    <w:abstractNumId w:val="1"/>
  </w:num>
  <w:num w:numId="61" w16cid:durableId="1241331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34841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044065268">
    <w:abstractNumId w:val="1"/>
  </w:num>
  <w:num w:numId="64" w16cid:durableId="1748918597">
    <w:abstractNumId w:val="1"/>
  </w:num>
  <w:num w:numId="65" w16cid:durableId="1786344791">
    <w:abstractNumId w:val="1"/>
  </w:num>
  <w:num w:numId="66" w16cid:durableId="643045450">
    <w:abstractNumId w:val="1"/>
  </w:num>
  <w:num w:numId="67" w16cid:durableId="868177286">
    <w:abstractNumId w:val="1"/>
  </w:num>
  <w:num w:numId="68" w16cid:durableId="1488327876">
    <w:abstractNumId w:val="1"/>
  </w:num>
  <w:num w:numId="69" w16cid:durableId="1940679052">
    <w:abstractNumId w:val="1"/>
  </w:num>
  <w:num w:numId="70" w16cid:durableId="1484927637">
    <w:abstractNumId w:val="1"/>
  </w:num>
  <w:num w:numId="71" w16cid:durableId="256257784">
    <w:abstractNumId w:val="1"/>
  </w:num>
  <w:num w:numId="72" w16cid:durableId="1501385219">
    <w:abstractNumId w:val="1"/>
  </w:num>
  <w:num w:numId="73" w16cid:durableId="982080100">
    <w:abstractNumId w:val="1"/>
  </w:num>
  <w:num w:numId="74" w16cid:durableId="943684451">
    <w:abstractNumId w:val="1"/>
  </w:num>
  <w:num w:numId="75" w16cid:durableId="774328055">
    <w:abstractNumId w:val="1"/>
  </w:num>
  <w:num w:numId="76" w16cid:durableId="1861158886">
    <w:abstractNumId w:val="1"/>
  </w:num>
  <w:num w:numId="77" w16cid:durableId="17428315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84386693">
    <w:abstractNumId w:val="1"/>
  </w:num>
  <w:num w:numId="79" w16cid:durableId="626010779">
    <w:abstractNumId w:val="1"/>
  </w:num>
  <w:num w:numId="80" w16cid:durableId="26610501">
    <w:abstractNumId w:val="1"/>
  </w:num>
  <w:num w:numId="81" w16cid:durableId="1838884892">
    <w:abstractNumId w:val="1"/>
  </w:num>
  <w:num w:numId="82" w16cid:durableId="944190459">
    <w:abstractNumId w:val="1"/>
  </w:num>
  <w:num w:numId="83" w16cid:durableId="1180316500">
    <w:abstractNumId w:val="1"/>
  </w:num>
  <w:num w:numId="84" w16cid:durableId="1758862237">
    <w:abstractNumId w:val="1"/>
  </w:num>
  <w:num w:numId="85" w16cid:durableId="1756586637">
    <w:abstractNumId w:val="1"/>
  </w:num>
  <w:num w:numId="86" w16cid:durableId="2064324780">
    <w:abstractNumId w:val="1"/>
  </w:num>
  <w:num w:numId="87" w16cid:durableId="530187017">
    <w:abstractNumId w:val="1"/>
  </w:num>
  <w:num w:numId="88" w16cid:durableId="834418485">
    <w:abstractNumId w:val="1"/>
  </w:num>
  <w:num w:numId="89" w16cid:durableId="1349259467">
    <w:abstractNumId w:val="1"/>
  </w:num>
  <w:num w:numId="90" w16cid:durableId="941107451">
    <w:abstractNumId w:val="1"/>
  </w:num>
  <w:num w:numId="91" w16cid:durableId="984046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35852060">
    <w:abstractNumId w:val="1"/>
  </w:num>
  <w:num w:numId="93" w16cid:durableId="1734161102">
    <w:abstractNumId w:val="1"/>
  </w:num>
  <w:num w:numId="94" w16cid:durableId="521750451">
    <w:abstractNumId w:val="1"/>
  </w:num>
  <w:num w:numId="95" w16cid:durableId="951477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87199135">
    <w:abstractNumId w:val="1"/>
  </w:num>
  <w:num w:numId="97" w16cid:durableId="465129680">
    <w:abstractNumId w:val="1"/>
  </w:num>
  <w:num w:numId="98" w16cid:durableId="1447970222">
    <w:abstractNumId w:val="1"/>
  </w:num>
  <w:num w:numId="99" w16cid:durableId="491919013">
    <w:abstractNumId w:val="1"/>
  </w:num>
  <w:num w:numId="100" w16cid:durableId="678580372">
    <w:abstractNumId w:val="1"/>
  </w:num>
  <w:num w:numId="101" w16cid:durableId="734620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636496998">
    <w:abstractNumId w:val="1"/>
  </w:num>
  <w:num w:numId="103" w16cid:durableId="1288466371">
    <w:abstractNumId w:val="1"/>
  </w:num>
  <w:num w:numId="104" w16cid:durableId="1293554774">
    <w:abstractNumId w:val="1"/>
  </w:num>
  <w:num w:numId="105" w16cid:durableId="326905501">
    <w:abstractNumId w:val="1"/>
  </w:num>
  <w:num w:numId="106" w16cid:durableId="153106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26834453">
    <w:abstractNumId w:val="1"/>
  </w:num>
  <w:num w:numId="108" w16cid:durableId="1884439082">
    <w:abstractNumId w:val="1"/>
  </w:num>
  <w:num w:numId="109" w16cid:durableId="1118840960">
    <w:abstractNumId w:val="1"/>
  </w:num>
  <w:num w:numId="110" w16cid:durableId="732779072">
    <w:abstractNumId w:val="1"/>
  </w:num>
  <w:num w:numId="111" w16cid:durableId="684331385">
    <w:abstractNumId w:val="1"/>
  </w:num>
  <w:num w:numId="112" w16cid:durableId="1359426256">
    <w:abstractNumId w:val="1"/>
  </w:num>
  <w:num w:numId="113" w16cid:durableId="790319966">
    <w:abstractNumId w:val="1"/>
  </w:num>
  <w:num w:numId="114" w16cid:durableId="1389648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74936949">
    <w:abstractNumId w:val="1"/>
  </w:num>
  <w:num w:numId="116" w16cid:durableId="534972516">
    <w:abstractNumId w:val="1"/>
  </w:num>
  <w:num w:numId="117" w16cid:durableId="1202983831">
    <w:abstractNumId w:val="1"/>
  </w:num>
  <w:num w:numId="118" w16cid:durableId="1080642309">
    <w:abstractNumId w:val="1"/>
  </w:num>
  <w:num w:numId="119" w16cid:durableId="868878632">
    <w:abstractNumId w:val="1"/>
  </w:num>
  <w:num w:numId="120" w16cid:durableId="213582697">
    <w:abstractNumId w:val="1"/>
  </w:num>
  <w:num w:numId="121" w16cid:durableId="538905174">
    <w:abstractNumId w:val="1"/>
  </w:num>
  <w:num w:numId="122" w16cid:durableId="645936849">
    <w:abstractNumId w:val="1"/>
  </w:num>
  <w:num w:numId="123" w16cid:durableId="419638794">
    <w:abstractNumId w:val="1"/>
  </w:num>
  <w:num w:numId="124" w16cid:durableId="328677810">
    <w:abstractNumId w:val="1"/>
  </w:num>
  <w:num w:numId="125" w16cid:durableId="1004015163">
    <w:abstractNumId w:val="1"/>
  </w:num>
  <w:num w:numId="126" w16cid:durableId="1118910843">
    <w:abstractNumId w:val="1"/>
  </w:num>
  <w:num w:numId="127" w16cid:durableId="1429497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968317503">
    <w:abstractNumId w:val="1"/>
  </w:num>
  <w:num w:numId="129" w16cid:durableId="1544632068">
    <w:abstractNumId w:val="1"/>
  </w:num>
  <w:num w:numId="130" w16cid:durableId="800265537">
    <w:abstractNumId w:val="1"/>
  </w:num>
  <w:num w:numId="131" w16cid:durableId="65034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678968281">
    <w:abstractNumId w:val="1"/>
  </w:num>
  <w:num w:numId="133" w16cid:durableId="500580846">
    <w:abstractNumId w:val="1"/>
  </w:num>
  <w:num w:numId="134" w16cid:durableId="544030483">
    <w:abstractNumId w:val="1"/>
  </w:num>
  <w:num w:numId="135" w16cid:durableId="1234586413">
    <w:abstractNumId w:val="1"/>
  </w:num>
  <w:num w:numId="136" w16cid:durableId="119351008">
    <w:abstractNumId w:val="1"/>
  </w:num>
  <w:num w:numId="137" w16cid:durableId="1632056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134298288">
    <w:abstractNumId w:val="1"/>
  </w:num>
  <w:num w:numId="139" w16cid:durableId="1525169745">
    <w:abstractNumId w:val="1"/>
  </w:num>
  <w:num w:numId="140" w16cid:durableId="719936535">
    <w:abstractNumId w:val="1"/>
  </w:num>
  <w:num w:numId="141" w16cid:durableId="772702155">
    <w:abstractNumId w:val="1"/>
  </w:num>
  <w:num w:numId="142" w16cid:durableId="412511857">
    <w:abstractNumId w:val="1"/>
  </w:num>
  <w:num w:numId="143" w16cid:durableId="971138357">
    <w:abstractNumId w:val="1"/>
  </w:num>
  <w:num w:numId="144" w16cid:durableId="1474369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569116186">
    <w:abstractNumId w:val="1"/>
  </w:num>
  <w:num w:numId="146" w16cid:durableId="230694418">
    <w:abstractNumId w:val="1"/>
  </w:num>
  <w:num w:numId="147" w16cid:durableId="1333994215">
    <w:abstractNumId w:val="1"/>
  </w:num>
  <w:num w:numId="148" w16cid:durableId="1093402968">
    <w:abstractNumId w:val="1"/>
  </w:num>
  <w:num w:numId="149" w16cid:durableId="1567111568">
    <w:abstractNumId w:val="1"/>
  </w:num>
  <w:num w:numId="150" w16cid:durableId="988631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804619605">
    <w:abstractNumId w:val="1"/>
  </w:num>
  <w:num w:numId="152" w16cid:durableId="1261180034">
    <w:abstractNumId w:val="1"/>
  </w:num>
  <w:num w:numId="153" w16cid:durableId="1289311468">
    <w:abstractNumId w:val="1"/>
  </w:num>
  <w:num w:numId="154" w16cid:durableId="161094879">
    <w:abstractNumId w:val="1"/>
  </w:num>
  <w:num w:numId="155" w16cid:durableId="1502432216">
    <w:abstractNumId w:val="1"/>
  </w:num>
  <w:num w:numId="156" w16cid:durableId="2026982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226642355">
    <w:abstractNumId w:val="1"/>
  </w:num>
  <w:num w:numId="158" w16cid:durableId="1910193673">
    <w:abstractNumId w:val="1"/>
  </w:num>
  <w:num w:numId="159" w16cid:durableId="1977641880">
    <w:abstractNumId w:val="1"/>
  </w:num>
  <w:num w:numId="160" w16cid:durableId="328946304">
    <w:abstractNumId w:val="1"/>
  </w:num>
  <w:num w:numId="161" w16cid:durableId="164057245">
    <w:abstractNumId w:val="1"/>
  </w:num>
  <w:num w:numId="162" w16cid:durableId="1617060522">
    <w:abstractNumId w:val="1"/>
  </w:num>
  <w:num w:numId="163" w16cid:durableId="12592142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2644"/>
    <w:rsid w:val="00045EEC"/>
    <w:rsid w:val="001113D7"/>
    <w:rsid w:val="0015515D"/>
    <w:rsid w:val="001C23B0"/>
    <w:rsid w:val="001F2644"/>
    <w:rsid w:val="002A0003"/>
    <w:rsid w:val="002F5953"/>
    <w:rsid w:val="0049502B"/>
    <w:rsid w:val="00556B57"/>
    <w:rsid w:val="00593F00"/>
    <w:rsid w:val="00671916"/>
    <w:rsid w:val="007B3333"/>
    <w:rsid w:val="008142E8"/>
    <w:rsid w:val="008C3315"/>
    <w:rsid w:val="00934410"/>
    <w:rsid w:val="009440FB"/>
    <w:rsid w:val="00964E7B"/>
    <w:rsid w:val="009B2039"/>
    <w:rsid w:val="00A254B5"/>
    <w:rsid w:val="00B34A1A"/>
    <w:rsid w:val="00B46A72"/>
    <w:rsid w:val="00BD52A5"/>
    <w:rsid w:val="00C45BD2"/>
    <w:rsid w:val="00CA6096"/>
    <w:rsid w:val="00DF03EF"/>
    <w:rsid w:val="00F11915"/>
    <w:rsid w:val="00F302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6D46B0"/>
  <w15:docId w15:val="{7DED14B6-2D1C-4625-949E-8A0CDB3B0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B3333"/>
    <w:pPr>
      <w:spacing w:after="100"/>
    </w:pPr>
  </w:style>
  <w:style w:type="paragraph" w:styleId="TOC3">
    <w:name w:val="toc 3"/>
    <w:basedOn w:val="Normal"/>
    <w:next w:val="Normal"/>
    <w:autoRedefine/>
    <w:uiPriority w:val="39"/>
    <w:rsid w:val="007B3333"/>
    <w:pPr>
      <w:spacing w:after="100"/>
      <w:ind w:left="480"/>
    </w:pPr>
  </w:style>
  <w:style w:type="paragraph" w:styleId="TOC2">
    <w:name w:val="toc 2"/>
    <w:basedOn w:val="Normal"/>
    <w:next w:val="Normal"/>
    <w:autoRedefine/>
    <w:uiPriority w:val="39"/>
    <w:rsid w:val="009B2039"/>
    <w:pPr>
      <w:spacing w:after="100"/>
      <w:ind w:left="240"/>
    </w:pPr>
  </w:style>
  <w:style w:type="paragraph" w:styleId="Header">
    <w:name w:val="header"/>
    <w:basedOn w:val="Normal"/>
    <w:link w:val="HeaderChar"/>
    <w:rsid w:val="00F302E2"/>
    <w:pPr>
      <w:tabs>
        <w:tab w:val="center" w:pos="4680"/>
        <w:tab w:val="right" w:pos="9360"/>
      </w:tabs>
      <w:spacing w:after="0"/>
    </w:pPr>
  </w:style>
  <w:style w:type="character" w:customStyle="1" w:styleId="HeaderChar">
    <w:name w:val="Header Char"/>
    <w:basedOn w:val="DefaultParagraphFont"/>
    <w:link w:val="Header"/>
    <w:rsid w:val="00F302E2"/>
  </w:style>
  <w:style w:type="paragraph" w:styleId="Footer">
    <w:name w:val="footer"/>
    <w:basedOn w:val="Normal"/>
    <w:link w:val="FooterChar"/>
    <w:uiPriority w:val="99"/>
    <w:rsid w:val="00F302E2"/>
    <w:pPr>
      <w:tabs>
        <w:tab w:val="center" w:pos="4680"/>
        <w:tab w:val="right" w:pos="9360"/>
      </w:tabs>
      <w:spacing w:after="0"/>
    </w:pPr>
  </w:style>
  <w:style w:type="character" w:customStyle="1" w:styleId="FooterChar">
    <w:name w:val="Footer Char"/>
    <w:basedOn w:val="DefaultParagraphFont"/>
    <w:link w:val="Footer"/>
    <w:uiPriority w:val="99"/>
    <w:rsid w:val="00F30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738A8-0DD3-4511-A56E-D0E3496AE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27</Pages>
  <Words>5944</Words>
  <Characters>3388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Сухас Дхолз</cp:lastModifiedBy>
  <cp:revision>15</cp:revision>
  <dcterms:created xsi:type="dcterms:W3CDTF">1970-01-01T00:00:00Z</dcterms:created>
  <dcterms:modified xsi:type="dcterms:W3CDTF">2025-01-04T19:21:00Z</dcterms:modified>
</cp:coreProperties>
</file>